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1DD2A" w14:textId="3A3B1552" w:rsidR="00B20A30" w:rsidRPr="00351B51" w:rsidRDefault="00B044EA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72"/>
          <w:szCs w:val="21"/>
        </w:rPr>
      </w:pPr>
      <w:r>
        <w:rPr>
          <w:rFonts w:asciiTheme="majorHAnsi" w:hAnsiTheme="majorHAnsi" w:cstheme="majorHAnsi"/>
          <w:b/>
          <w:color w:val="00B0F0"/>
          <w:sz w:val="72"/>
          <w:szCs w:val="21"/>
        </w:rPr>
        <w:t>R</w:t>
      </w:r>
      <w:r w:rsidR="00C33834" w:rsidRPr="00C33834">
        <w:rPr>
          <w:rFonts w:asciiTheme="majorHAnsi" w:hAnsiTheme="majorHAnsi" w:cstheme="majorHAnsi"/>
          <w:b/>
          <w:color w:val="00B0F0"/>
          <w:sz w:val="72"/>
          <w:szCs w:val="21"/>
        </w:rPr>
        <w:t>OV</w:t>
      </w:r>
      <w:r w:rsidR="00D45F10" w:rsidRPr="00351B51">
        <w:rPr>
          <w:rFonts w:asciiTheme="majorHAnsi" w:hAnsiTheme="majorHAnsi" w:cstheme="majorHAnsi"/>
          <w:b/>
          <w:sz w:val="72"/>
          <w:szCs w:val="21"/>
        </w:rPr>
        <w:t xml:space="preserve"> </w:t>
      </w:r>
      <w:r w:rsidR="00EF37D3" w:rsidRPr="00351B51">
        <w:rPr>
          <w:rFonts w:asciiTheme="majorHAnsi" w:hAnsiTheme="majorHAnsi" w:cstheme="majorHAnsi"/>
          <w:b/>
          <w:sz w:val="72"/>
          <w:szCs w:val="21"/>
        </w:rPr>
        <w:t>Application</w:t>
      </w:r>
    </w:p>
    <w:p w14:paraId="6E3E3AFD" w14:textId="6BEACA0F" w:rsidR="00FB18A7" w:rsidRDefault="00C33834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>
        <w:rPr>
          <w:rFonts w:asciiTheme="majorHAnsi" w:hAnsiTheme="majorHAnsi" w:cstheme="majorHAnsi"/>
          <w:b/>
          <w:sz w:val="28"/>
          <w:szCs w:val="21"/>
        </w:rPr>
        <w:t>T</w:t>
      </w:r>
      <w:r w:rsidR="009C7558">
        <w:rPr>
          <w:rFonts w:asciiTheme="majorHAnsi" w:hAnsiTheme="majorHAnsi" w:cstheme="majorHAnsi"/>
          <w:b/>
          <w:sz w:val="28"/>
          <w:szCs w:val="21"/>
        </w:rPr>
        <w:t>o</w:t>
      </w:r>
      <w:r>
        <w:rPr>
          <w:rFonts w:asciiTheme="majorHAnsi" w:hAnsiTheme="majorHAnsi" w:cstheme="majorHAnsi"/>
          <w:b/>
          <w:sz w:val="28"/>
          <w:szCs w:val="21"/>
        </w:rPr>
        <w:t xml:space="preserve"> be submitted as an annex to the Vessel </w:t>
      </w:r>
      <w:r w:rsidR="00C5316A">
        <w:rPr>
          <w:rFonts w:asciiTheme="majorHAnsi" w:hAnsiTheme="majorHAnsi" w:cstheme="majorHAnsi"/>
          <w:b/>
          <w:sz w:val="28"/>
          <w:szCs w:val="21"/>
        </w:rPr>
        <w:t xml:space="preserve">or Yacht </w:t>
      </w:r>
      <w:r w:rsidR="00E32D0E">
        <w:rPr>
          <w:rFonts w:asciiTheme="majorHAnsi" w:hAnsiTheme="majorHAnsi" w:cstheme="majorHAnsi"/>
          <w:b/>
          <w:sz w:val="28"/>
          <w:szCs w:val="21"/>
        </w:rPr>
        <w:t xml:space="preserve">Visit </w:t>
      </w:r>
      <w:r>
        <w:rPr>
          <w:rFonts w:asciiTheme="majorHAnsi" w:hAnsiTheme="majorHAnsi" w:cstheme="majorHAnsi"/>
          <w:b/>
          <w:sz w:val="28"/>
          <w:szCs w:val="21"/>
        </w:rPr>
        <w:t>Application</w:t>
      </w:r>
      <w:r w:rsidR="00D5078C">
        <w:rPr>
          <w:rFonts w:asciiTheme="majorHAnsi" w:hAnsiTheme="majorHAnsi" w:cstheme="majorHAnsi"/>
          <w:b/>
          <w:sz w:val="28"/>
          <w:szCs w:val="21"/>
        </w:rPr>
        <w:t>.</w:t>
      </w:r>
    </w:p>
    <w:p w14:paraId="33908661" w14:textId="691256DA" w:rsidR="00D305C9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  <w:r w:rsidRPr="00751C25">
        <w:rPr>
          <w:rFonts w:asciiTheme="majorHAnsi" w:hAnsiTheme="majorHAnsi" w:cstheme="majorHAnsi"/>
          <w:b/>
          <w:noProof/>
          <w:sz w:val="21"/>
          <w:szCs w:val="21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D4289B" wp14:editId="44C6265D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977890" cy="870585"/>
                <wp:effectExtent l="0" t="0" r="22860" b="279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7890" cy="870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A9DBF" w14:textId="6123CFA6" w:rsidR="00D0335E" w:rsidRPr="00193375" w:rsidRDefault="00D0335E" w:rsidP="00D06FD1">
                            <w:pPr>
                              <w:autoSpaceDE w:val="0"/>
                              <w:autoSpaceDN w:val="0"/>
                              <w:adjustRightInd w:val="0"/>
                              <w:spacing w:after="100"/>
                              <w:ind w:left="426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is form is to be used to apply fo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dispensation to operate a </w:t>
                            </w:r>
                            <w:r w:rsidR="00B044EA">
                              <w:rPr>
                                <w:rFonts w:ascii="Arial" w:hAnsi="Arial" w:cs="Arial"/>
                              </w:rPr>
                              <w:t>Remotely Operated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 xml:space="preserve"> Vehicle (</w:t>
                            </w:r>
                            <w:r w:rsidR="00B044EA">
                              <w:rPr>
                                <w:rFonts w:ascii="Arial" w:hAnsi="Arial" w:cs="Arial"/>
                              </w:rPr>
                              <w:t>R</w:t>
                            </w:r>
                            <w:r w:rsidR="004944C9">
                              <w:rPr>
                                <w:rFonts w:ascii="Arial" w:hAnsi="Arial" w:cs="Arial"/>
                              </w:rPr>
                              <w:t>OV) in the South Georgia &amp; the South Sandwich Islands Maritime Zones, under the GSGSSI HOV &amp; ROV Policy</w:t>
                            </w:r>
                            <w:r w:rsidR="00D5078C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D4289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17.4pt;width:470.7pt;height:68.55pt;z-index:251658240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">
                <v:textbox style="mso-fit-shape-to-text:t">
                  <w:txbxContent>
                    <w:p w14:paraId="5ADA9DBF" w14:textId="6123CFA6" w:rsidR="00D0335E" w:rsidRPr="00193375" w:rsidRDefault="00D0335E" w:rsidP="00D06FD1">
                      <w:pPr>
                        <w:autoSpaceDE w:val="0"/>
                        <w:autoSpaceDN w:val="0"/>
                        <w:adjustRightInd w:val="0"/>
                        <w:spacing w:after="100"/>
                        <w:ind w:left="426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is form is to be used to apply for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dispensation to operate a </w:t>
                      </w:r>
                      <w:r w:rsidR="00B044EA">
                        <w:rPr>
                          <w:rFonts w:ascii="Arial" w:hAnsi="Arial" w:cs="Arial"/>
                        </w:rPr>
                        <w:t>Remotely Operated</w:t>
                      </w:r>
                      <w:r w:rsidR="004944C9">
                        <w:rPr>
                          <w:rFonts w:ascii="Arial" w:hAnsi="Arial" w:cs="Arial"/>
                        </w:rPr>
                        <w:t xml:space="preserve"> Vehicle (</w:t>
                      </w:r>
                      <w:r w:rsidR="00B044EA">
                        <w:rPr>
                          <w:rFonts w:ascii="Arial" w:hAnsi="Arial" w:cs="Arial"/>
                        </w:rPr>
                        <w:t>R</w:t>
                      </w:r>
                      <w:r w:rsidR="004944C9">
                        <w:rPr>
                          <w:rFonts w:ascii="Arial" w:hAnsi="Arial" w:cs="Arial"/>
                        </w:rPr>
                        <w:t>OV) in the South Georgia &amp; the South Sandwich Islands Maritime Zones, under the GSGSSI HOV &amp; ROV Policy</w:t>
                      </w:r>
                      <w:r w:rsidR="00D5078C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FEDF6F" w14:textId="186550E9" w:rsidR="00D305C9" w:rsidRPr="00623F41" w:rsidRDefault="00D305C9" w:rsidP="00751C25">
      <w:pPr>
        <w:tabs>
          <w:tab w:val="left" w:pos="945"/>
          <w:tab w:val="left" w:pos="4912"/>
        </w:tabs>
        <w:rPr>
          <w:rFonts w:asciiTheme="majorHAnsi" w:hAnsiTheme="majorHAnsi" w:cstheme="majorHAnsi"/>
          <w:b/>
          <w:sz w:val="28"/>
          <w:szCs w:val="21"/>
        </w:rPr>
      </w:pPr>
    </w:p>
    <w:p w14:paraId="6469EDCD" w14:textId="6D3017EA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4ED4AEE8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046E787" w14:textId="77777777" w:rsidR="00D06FD1" w:rsidRPr="00751C25" w:rsidRDefault="00D06FD1" w:rsidP="00616E26">
      <w:pPr>
        <w:pStyle w:val="BodyText"/>
        <w:rPr>
          <w:rFonts w:asciiTheme="majorHAnsi" w:hAnsiTheme="majorHAnsi" w:cstheme="majorHAnsi"/>
          <w:b/>
          <w:sz w:val="21"/>
          <w:szCs w:val="21"/>
        </w:rPr>
      </w:pPr>
    </w:p>
    <w:p w14:paraId="55B2605E" w14:textId="5E22087B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Details of Vessel </w:t>
      </w:r>
      <w:r w:rsidR="00BF6F6D">
        <w:rPr>
          <w:rFonts w:asciiTheme="majorHAnsi" w:hAnsiTheme="majorHAnsi" w:cstheme="majorHAnsi"/>
          <w:b/>
          <w:sz w:val="21"/>
          <w:szCs w:val="21"/>
        </w:rPr>
        <w:t xml:space="preserve">or Yacht </w:t>
      </w:r>
      <w:bookmarkStart w:id="0" w:name="_GoBack"/>
      <w:bookmarkEnd w:id="0"/>
      <w:r>
        <w:rPr>
          <w:rFonts w:asciiTheme="majorHAnsi" w:hAnsiTheme="majorHAnsi" w:cstheme="majorHAnsi"/>
          <w:b/>
          <w:sz w:val="21"/>
          <w:szCs w:val="21"/>
        </w:rPr>
        <w:t>Application to which this is an annex:</w:t>
      </w:r>
    </w:p>
    <w:p w14:paraId="4519B951" w14:textId="77777777" w:rsidR="00C33834" w:rsidRDefault="00C33834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49"/>
        <w:gridCol w:w="4394"/>
      </w:tblGrid>
      <w:tr w:rsidR="00C33834" w:rsidRPr="00751C25" w14:paraId="48F68063" w14:textId="77777777" w:rsidTr="00BF6F6D">
        <w:trPr>
          <w:trHeight w:val="358"/>
        </w:trPr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4653BD4" w14:textId="66F203EE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essel Operator /</w:t>
            </w: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name of owner</w:t>
            </w:r>
            <w:r w:rsidR="00E9311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A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2020695995"/>
            <w:placeholder>
              <w:docPart w:val="B68835CAFF44452B994E1BECF063118C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AB4E65E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27C6007" w14:textId="77777777" w:rsidTr="00BF6F6D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3A82072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Vessel (Registered Name B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315614485"/>
            <w:placeholder>
              <w:docPart w:val="DF9402E077024854816429788C98AA7F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3F17E0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C33834" w:rsidRPr="00751C25" w14:paraId="054ECAC5" w14:textId="77777777" w:rsidTr="00BF6F6D">
        <w:tc>
          <w:tcPr>
            <w:tcW w:w="484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87CE10F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uise Number (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561941200"/>
            <w:placeholder>
              <w:docPart w:val="51C68FA5EB614D3493434226EA3646BD"/>
            </w:placeholder>
            <w:showingPlcHdr/>
          </w:sdtPr>
          <w:sdtEndPr/>
          <w:sdtContent>
            <w:tc>
              <w:tcPr>
                <w:tcW w:w="43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9D2C14F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  <w:color w:val="EEECE1" w:themeColor="background2"/>
                  </w:rPr>
                  <w:t xml:space="preserve"> </w:t>
                </w:r>
              </w:p>
            </w:tc>
          </w:sdtContent>
        </w:sdt>
      </w:tr>
      <w:tr w:rsidR="00C33834" w:rsidRPr="00751C25" w14:paraId="680177CA" w14:textId="77777777" w:rsidTr="00BF6F6D">
        <w:tc>
          <w:tcPr>
            <w:tcW w:w="4849" w:type="dxa"/>
            <w:shd w:val="clear" w:color="auto" w:fill="F2F2F2" w:themeFill="background1" w:themeFillShade="F2"/>
          </w:tcPr>
          <w:p w14:paraId="3AC59D97" w14:textId="77777777" w:rsidR="00C33834" w:rsidRPr="00751C25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Holder (Expedition Leader F1)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2071921209"/>
            <w:placeholder>
              <w:docPart w:val="32B5821A225240D8B89D664F5714793E"/>
            </w:placeholder>
            <w:showingPlcHdr/>
          </w:sdtPr>
          <w:sdtEndPr/>
          <w:sdtContent>
            <w:tc>
              <w:tcPr>
                <w:tcW w:w="4394" w:type="dxa"/>
              </w:tcPr>
              <w:p w14:paraId="4A3B8245" w14:textId="77777777" w:rsidR="00C33834" w:rsidRPr="00751C25" w:rsidRDefault="00C33834" w:rsidP="00AB720C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C33834" w:rsidRPr="00751C25" w14:paraId="746E27D1" w14:textId="77777777" w:rsidTr="00BF6F6D">
        <w:tc>
          <w:tcPr>
            <w:tcW w:w="4849" w:type="dxa"/>
            <w:shd w:val="clear" w:color="auto" w:fill="F2F2F2" w:themeFill="background1" w:themeFillShade="F2"/>
          </w:tcPr>
          <w:p w14:paraId="6D8604FD" w14:textId="36F0CFFF" w:rsidR="00C33834" w:rsidRDefault="00C33834" w:rsidP="00AB720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Visit Permit Number (If known)</w:t>
            </w:r>
          </w:p>
        </w:tc>
        <w:tc>
          <w:tcPr>
            <w:tcW w:w="4394" w:type="dxa"/>
          </w:tcPr>
          <w:p w14:paraId="497A507A" w14:textId="001BB740" w:rsidR="00C33834" w:rsidRDefault="00C33834" w:rsidP="00AB720C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6C6E325A" w14:textId="061740B3" w:rsidR="00C347AF" w:rsidRPr="00751C25" w:rsidRDefault="00C347AF" w:rsidP="00C347AF">
      <w:pPr>
        <w:jc w:val="both"/>
        <w:rPr>
          <w:rFonts w:asciiTheme="majorHAnsi" w:hAnsiTheme="majorHAnsi" w:cstheme="majorHAnsi"/>
          <w:b/>
          <w:sz w:val="21"/>
          <w:szCs w:val="21"/>
        </w:rPr>
      </w:pPr>
      <w:r w:rsidRPr="00751C25">
        <w:rPr>
          <w:rFonts w:asciiTheme="majorHAnsi" w:hAnsiTheme="majorHAnsi" w:cstheme="majorHAnsi"/>
          <w:b/>
          <w:sz w:val="21"/>
          <w:szCs w:val="21"/>
        </w:rPr>
        <w:br w:type="page"/>
      </w:r>
    </w:p>
    <w:p w14:paraId="445C3E10" w14:textId="6D28E22D" w:rsidR="008161B2" w:rsidRPr="00751C25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lastRenderedPageBreak/>
        <w:t xml:space="preserve">ROV </w:t>
      </w:r>
      <w:r w:rsidR="00031B9E">
        <w:rPr>
          <w:rFonts w:asciiTheme="majorHAnsi" w:hAnsiTheme="majorHAnsi" w:cstheme="majorHAnsi"/>
          <w:b/>
          <w:sz w:val="21"/>
          <w:szCs w:val="21"/>
        </w:rPr>
        <w:t>1: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B044EA">
        <w:rPr>
          <w:rFonts w:asciiTheme="majorHAnsi" w:hAnsiTheme="majorHAnsi" w:cstheme="majorHAnsi"/>
          <w:b/>
          <w:sz w:val="21"/>
          <w:szCs w:val="21"/>
        </w:rPr>
        <w:t>R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8F5295" w:rsidRPr="00751C25">
        <w:rPr>
          <w:rFonts w:asciiTheme="majorHAnsi" w:hAnsiTheme="majorHAnsi" w:cstheme="majorHAnsi"/>
          <w:b/>
          <w:sz w:val="21"/>
          <w:szCs w:val="21"/>
        </w:rPr>
        <w:t xml:space="preserve">General </w:t>
      </w:r>
      <w:r w:rsidR="008161B2" w:rsidRPr="00751C25">
        <w:rPr>
          <w:rFonts w:asciiTheme="majorHAnsi" w:hAnsiTheme="majorHAnsi" w:cstheme="majorHAnsi"/>
          <w:b/>
          <w:sz w:val="21"/>
          <w:szCs w:val="21"/>
        </w:rPr>
        <w:t>detai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3390"/>
      </w:tblGrid>
      <w:tr w:rsidR="004944C9" w:rsidRPr="003151CF" w14:paraId="4C968082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03AAC7B4" w14:textId="1F41C2B9" w:rsidR="004944C9" w:rsidRDefault="004944C9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</w:t>
            </w:r>
          </w:p>
        </w:tc>
        <w:tc>
          <w:tcPr>
            <w:tcW w:w="3390" w:type="dxa"/>
          </w:tcPr>
          <w:p w14:paraId="49BC019B" w14:textId="77777777" w:rsidR="004944C9" w:rsidRDefault="004944C9" w:rsidP="000B1DFD">
            <w:pPr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8161B2" w:rsidRPr="003151CF" w14:paraId="4CAFAD3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21C5CA4D" w14:textId="3F56919C" w:rsidR="008161B2" w:rsidRPr="00751C25" w:rsidRDefault="00031B9E" w:rsidP="00405150">
            <w:pPr>
              <w:tabs>
                <w:tab w:val="left" w:pos="2897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ake</w:t>
            </w:r>
            <w:r w:rsidR="00405150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158996455"/>
            <w:placeholder>
              <w:docPart w:val="8378D9ECF8E64DEAAFF2923A7A6786EC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3BEEA152" w14:textId="2A91C488" w:rsidR="008161B2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D586EE7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3CEE881" w14:textId="0ECDD505" w:rsidR="006B7D2C" w:rsidRPr="00751C25" w:rsidRDefault="00031B9E" w:rsidP="000B5510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Model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-1280558957"/>
            <w:placeholder>
              <w:docPart w:val="D65E0C6EA74D40DB9C177560C5CF6D8D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3BA4E3F" w14:textId="1E16461C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B7D2C" w:rsidRPr="003151CF" w14:paraId="1BEAAC30" w14:textId="77777777" w:rsidTr="000B5510">
        <w:tc>
          <w:tcPr>
            <w:tcW w:w="6124" w:type="dxa"/>
            <w:shd w:val="clear" w:color="auto" w:fill="F2F2F2" w:themeFill="background1" w:themeFillShade="F2"/>
          </w:tcPr>
          <w:p w14:paraId="1E56E0BB" w14:textId="52EC2F76" w:rsidR="006B7D2C" w:rsidRPr="00751C25" w:rsidRDefault="00031B9E" w:rsidP="006B7D2C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epth </w:t>
            </w:r>
            <w:r w:rsidR="006B7D2C" w:rsidRPr="00751C25">
              <w:rPr>
                <w:rFonts w:asciiTheme="majorHAnsi" w:hAnsiTheme="majorHAnsi" w:cstheme="majorHAnsi"/>
                <w:b/>
                <w:sz w:val="21"/>
                <w:szCs w:val="21"/>
              </w:rPr>
              <w:t>class/rating</w:t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867092847"/>
            <w:placeholder>
              <w:docPart w:val="7304D76710DE4E198C53027D3CD0BFA6"/>
            </w:placeholder>
            <w:showingPlcHdr/>
          </w:sdtPr>
          <w:sdtEndPr/>
          <w:sdtContent>
            <w:tc>
              <w:tcPr>
                <w:tcW w:w="3390" w:type="dxa"/>
              </w:tcPr>
              <w:p w14:paraId="05F82687" w14:textId="7D661870" w:rsidR="006B7D2C" w:rsidRPr="00AD6478" w:rsidRDefault="000B1DFD" w:rsidP="000B1DFD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3CECD1F3" w14:textId="77777777" w:rsidR="004944C9" w:rsidRDefault="004944C9" w:rsidP="00F03C3C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5A5EAED" w14:textId="40AF75F1" w:rsidR="008F5295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2</w:t>
      </w:r>
      <w:r w:rsidR="008161B2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672135">
        <w:rPr>
          <w:rFonts w:asciiTheme="majorHAnsi" w:hAnsiTheme="majorHAnsi" w:cstheme="majorHAnsi"/>
          <w:b/>
          <w:sz w:val="21"/>
          <w:szCs w:val="21"/>
        </w:rPr>
        <w:t>R</w:t>
      </w:r>
      <w:r w:rsidR="004944C9">
        <w:rPr>
          <w:rFonts w:asciiTheme="majorHAnsi" w:hAnsiTheme="majorHAnsi" w:cstheme="majorHAnsi"/>
          <w:b/>
          <w:sz w:val="21"/>
          <w:szCs w:val="21"/>
        </w:rPr>
        <w:t xml:space="preserve">OV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- </w:t>
      </w:r>
      <w:r w:rsidR="004944C9">
        <w:rPr>
          <w:rFonts w:asciiTheme="majorHAnsi" w:hAnsiTheme="majorHAnsi" w:cstheme="majorHAnsi"/>
          <w:b/>
          <w:sz w:val="21"/>
          <w:szCs w:val="21"/>
        </w:rPr>
        <w:t>Pilot</w:t>
      </w:r>
      <w:r w:rsidR="003B7424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124"/>
        <w:gridCol w:w="1843"/>
        <w:gridCol w:w="1547"/>
      </w:tblGrid>
      <w:tr w:rsidR="008F5295" w:rsidRPr="003151CF" w14:paraId="0E4C12C4" w14:textId="77777777" w:rsidTr="00473152">
        <w:tc>
          <w:tcPr>
            <w:tcW w:w="6124" w:type="dxa"/>
            <w:shd w:val="clear" w:color="auto" w:fill="F2F2F2" w:themeFill="background1" w:themeFillShade="F2"/>
          </w:tcPr>
          <w:p w14:paraId="19323AA0" w14:textId="73C367A1" w:rsidR="008F5295" w:rsidRPr="00F16A74" w:rsidRDefault="00031B9E" w:rsidP="00405150">
            <w:pPr>
              <w:tabs>
                <w:tab w:val="left" w:pos="2076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Name of Pilot</w:t>
            </w:r>
            <w:r w:rsidR="00405150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ab/>
            </w:r>
          </w:p>
        </w:tc>
        <w:sdt>
          <w:sdtPr>
            <w:rPr>
              <w:rFonts w:asciiTheme="majorHAnsi" w:hAnsiTheme="majorHAnsi" w:cstheme="majorHAnsi"/>
              <w:sz w:val="21"/>
              <w:szCs w:val="21"/>
            </w:rPr>
            <w:id w:val="1274362464"/>
            <w:placeholder>
              <w:docPart w:val="1815EE67B6054BAD83EE00F2EB814E42"/>
            </w:placeholder>
            <w:showingPlcHdr/>
          </w:sdtPr>
          <w:sdtEndPr/>
          <w:sdtContent>
            <w:tc>
              <w:tcPr>
                <w:tcW w:w="3390" w:type="dxa"/>
                <w:gridSpan w:val="2"/>
              </w:tcPr>
              <w:p w14:paraId="36FFCC44" w14:textId="26647C5F" w:rsidR="008F5295" w:rsidRPr="00AD6478" w:rsidRDefault="00CA18F9" w:rsidP="00CA18F9">
                <w:pPr>
                  <w:spacing w:after="100"/>
                  <w:rPr>
                    <w:rFonts w:asciiTheme="majorHAnsi" w:hAnsiTheme="majorHAnsi" w:cstheme="majorHAnsi"/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602DE5" w:rsidRPr="003151CF" w14:paraId="390399C4" w14:textId="77777777" w:rsidTr="00473152">
        <w:trPr>
          <w:trHeight w:val="659"/>
        </w:trPr>
        <w:tc>
          <w:tcPr>
            <w:tcW w:w="6124" w:type="dxa"/>
            <w:shd w:val="clear" w:color="auto" w:fill="F2F2F2" w:themeFill="background1" w:themeFillShade="F2"/>
          </w:tcPr>
          <w:p w14:paraId="43D85C57" w14:textId="5C4B7563" w:rsidR="00AD6478" w:rsidRDefault="00602DE5" w:rsidP="00D80BE8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oes the </w:t>
            </w:r>
            <w:r w:rsidR="00031B9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Pilot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have relevant training, </w:t>
            </w:r>
            <w:r w:rsidR="00087EDF"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experience </w:t>
            </w:r>
            <w:r w:rsidR="00087EDF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and skills to operate a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ROV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in Polar or South Georgia waters? </w:t>
            </w:r>
          </w:p>
          <w:p w14:paraId="17789650" w14:textId="61D4876A" w:rsidR="00D80BE8" w:rsidRPr="00F16A74" w:rsidRDefault="00AD6478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sz w:val="21"/>
                <w:szCs w:val="21"/>
              </w:rPr>
              <w:t>A</w:t>
            </w:r>
            <w:r w:rsidR="00D80BE8" w:rsidRPr="00AD6478">
              <w:rPr>
                <w:rFonts w:asciiTheme="majorHAnsi" w:hAnsiTheme="majorHAnsi" w:cstheme="majorHAnsi"/>
                <w:i/>
                <w:sz w:val="21"/>
                <w:szCs w:val="21"/>
              </w:rPr>
              <w:t>ttac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h the</w:t>
            </w:r>
            <w:r w:rsidR="00672135">
              <w:rPr>
                <w:rFonts w:asciiTheme="majorHAnsi" w:hAnsiTheme="majorHAnsi" w:cstheme="majorHAnsi"/>
                <w:i/>
                <w:sz w:val="21"/>
                <w:szCs w:val="21"/>
              </w:rPr>
              <w:t xml:space="preserve"> R</w:t>
            </w:r>
            <w:r w:rsidR="004944C9">
              <w:rPr>
                <w:rFonts w:asciiTheme="majorHAnsi" w:hAnsiTheme="majorHAnsi" w:cstheme="majorHAnsi"/>
                <w:i/>
                <w:sz w:val="21"/>
                <w:szCs w:val="21"/>
              </w:rPr>
              <w:t>OV training certificate</w:t>
            </w:r>
          </w:p>
        </w:tc>
        <w:tc>
          <w:tcPr>
            <w:tcW w:w="1843" w:type="dxa"/>
            <w:vAlign w:val="center"/>
          </w:tcPr>
          <w:p w14:paraId="082B3BE1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8625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547" w:type="dxa"/>
            <w:vAlign w:val="center"/>
          </w:tcPr>
          <w:p w14:paraId="7DA4DEC8" w14:textId="77777777" w:rsidR="00602DE5" w:rsidRPr="00AD6478" w:rsidRDefault="00602DE5" w:rsidP="00F16A74">
            <w:pPr>
              <w:spacing w:before="4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AD6478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2057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6478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</w:tbl>
    <w:p w14:paraId="013982B4" w14:textId="77777777" w:rsidR="00256D15" w:rsidRDefault="00256D15" w:rsidP="00087EDF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1E7D02EF" w14:textId="1F934607" w:rsidR="003B7424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3</w:t>
      </w:r>
      <w:r w:rsidR="00F708B7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672135">
        <w:rPr>
          <w:rFonts w:asciiTheme="majorHAnsi" w:hAnsiTheme="majorHAnsi" w:cstheme="majorHAnsi"/>
          <w:b/>
          <w:sz w:val="21"/>
          <w:szCs w:val="21"/>
        </w:rPr>
        <w:t>R</w:t>
      </w:r>
      <w:r w:rsidR="00E32D0E">
        <w:rPr>
          <w:rFonts w:asciiTheme="majorHAnsi" w:hAnsiTheme="majorHAnsi" w:cstheme="majorHAnsi"/>
          <w:b/>
          <w:sz w:val="21"/>
          <w:szCs w:val="21"/>
        </w:rPr>
        <w:t>OV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>–</w:t>
      </w:r>
      <w:r w:rsidR="00F03C3C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4C014E">
        <w:rPr>
          <w:rFonts w:asciiTheme="majorHAnsi" w:hAnsiTheme="majorHAnsi" w:cstheme="majorHAnsi"/>
          <w:b/>
          <w:sz w:val="21"/>
          <w:szCs w:val="21"/>
        </w:rPr>
        <w:t xml:space="preserve">Backup </w:t>
      </w:r>
      <w:r w:rsidR="00672135">
        <w:rPr>
          <w:rFonts w:asciiTheme="majorHAnsi" w:hAnsiTheme="majorHAnsi" w:cstheme="majorHAnsi"/>
          <w:b/>
          <w:sz w:val="21"/>
          <w:szCs w:val="21"/>
        </w:rPr>
        <w:t xml:space="preserve">Recovery </w:t>
      </w:r>
      <w:r w:rsidR="004C014E">
        <w:rPr>
          <w:rFonts w:asciiTheme="majorHAnsi" w:hAnsiTheme="majorHAnsi" w:cstheme="majorHAnsi"/>
          <w:b/>
          <w:sz w:val="21"/>
          <w:szCs w:val="21"/>
        </w:rPr>
        <w:t>Systems</w:t>
      </w:r>
      <w:r w:rsidR="00562B7C" w:rsidRPr="00F16A74">
        <w:rPr>
          <w:rFonts w:asciiTheme="majorHAnsi" w:hAnsiTheme="majorHAnsi" w:cstheme="majorHAnsi"/>
          <w:b/>
          <w:sz w:val="21"/>
          <w:szCs w:val="21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63"/>
        <w:gridCol w:w="8351"/>
      </w:tblGrid>
      <w:tr w:rsidR="00F708B7" w:rsidRPr="003151CF" w14:paraId="6946FDC1" w14:textId="77777777" w:rsidTr="009C7558">
        <w:tc>
          <w:tcPr>
            <w:tcW w:w="9514" w:type="dxa"/>
            <w:gridSpan w:val="2"/>
            <w:shd w:val="clear" w:color="auto" w:fill="F2F2F2" w:themeFill="background1" w:themeFillShade="F2"/>
          </w:tcPr>
          <w:p w14:paraId="3CE64738" w14:textId="0D608CA2" w:rsidR="00F708B7" w:rsidRPr="00F16A74" w:rsidRDefault="00F708B7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Please provide 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f 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backup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>recovery</w:t>
            </w:r>
            <w:r w:rsidR="004C014E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systems:</w:t>
            </w:r>
          </w:p>
        </w:tc>
      </w:tr>
      <w:tr w:rsidR="004C014E" w:rsidRPr="003151CF" w14:paraId="4DCD4C91" w14:textId="77777777" w:rsidTr="00372200">
        <w:tc>
          <w:tcPr>
            <w:tcW w:w="1163" w:type="dxa"/>
            <w:shd w:val="clear" w:color="auto" w:fill="F2F2F2" w:themeFill="background1" w:themeFillShade="F2"/>
          </w:tcPr>
          <w:p w14:paraId="0E3589F9" w14:textId="32B382BC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1</w:t>
            </w:r>
          </w:p>
        </w:tc>
        <w:tc>
          <w:tcPr>
            <w:tcW w:w="8351" w:type="dxa"/>
          </w:tcPr>
          <w:p w14:paraId="36FAC7BC" w14:textId="1DC91F73" w:rsidR="004C014E" w:rsidRPr="00F16A74" w:rsidRDefault="004C014E" w:rsidP="00F708B7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D3D0CE9" w14:textId="77777777" w:rsidTr="00E7338E">
        <w:tc>
          <w:tcPr>
            <w:tcW w:w="1163" w:type="dxa"/>
            <w:shd w:val="clear" w:color="auto" w:fill="F2F2F2" w:themeFill="background1" w:themeFillShade="F2"/>
          </w:tcPr>
          <w:p w14:paraId="57FF2546" w14:textId="220CE298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2</w:t>
            </w:r>
          </w:p>
        </w:tc>
        <w:tc>
          <w:tcPr>
            <w:tcW w:w="8351" w:type="dxa"/>
          </w:tcPr>
          <w:p w14:paraId="7245DD05" w14:textId="12E6AE90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5B46350F" w14:textId="77777777" w:rsidTr="00225FCB">
        <w:tc>
          <w:tcPr>
            <w:tcW w:w="1163" w:type="dxa"/>
            <w:shd w:val="clear" w:color="auto" w:fill="F2F2F2" w:themeFill="background1" w:themeFillShade="F2"/>
          </w:tcPr>
          <w:p w14:paraId="4377EE97" w14:textId="73A867C4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3</w:t>
            </w:r>
          </w:p>
        </w:tc>
        <w:tc>
          <w:tcPr>
            <w:tcW w:w="8351" w:type="dxa"/>
          </w:tcPr>
          <w:p w14:paraId="4FC1DCF3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4C014E" w:rsidRPr="003151CF" w14:paraId="7A352F8A" w14:textId="77777777" w:rsidTr="00AA5969">
        <w:tc>
          <w:tcPr>
            <w:tcW w:w="1163" w:type="dxa"/>
            <w:shd w:val="clear" w:color="auto" w:fill="F2F2F2" w:themeFill="background1" w:themeFillShade="F2"/>
          </w:tcPr>
          <w:p w14:paraId="2F6E7809" w14:textId="71745DA3" w:rsidR="004C014E" w:rsidRPr="00F16A74" w:rsidRDefault="004C014E" w:rsidP="00CA18F9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…</w:t>
            </w:r>
          </w:p>
        </w:tc>
        <w:tc>
          <w:tcPr>
            <w:tcW w:w="8351" w:type="dxa"/>
          </w:tcPr>
          <w:p w14:paraId="5E8A4991" w14:textId="77777777" w:rsidR="004C014E" w:rsidRPr="00F16A74" w:rsidRDefault="004C014E" w:rsidP="004F1379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4182F1C7" w14:textId="77777777" w:rsidR="00672135" w:rsidRDefault="00672135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2A2C47AF" w14:textId="066EC73F" w:rsidR="004B44DF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4</w:t>
      </w:r>
      <w:r w:rsidR="00256D15">
        <w:rPr>
          <w:rFonts w:asciiTheme="majorHAnsi" w:hAnsiTheme="majorHAnsi" w:cstheme="majorHAnsi"/>
          <w:b/>
          <w:sz w:val="21"/>
          <w:szCs w:val="21"/>
        </w:rPr>
        <w:t>: Operating Parameter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64"/>
        <w:gridCol w:w="4850"/>
      </w:tblGrid>
      <w:tr w:rsidR="004B44DF" w:rsidRPr="00F16A74" w14:paraId="389135A7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08D0426E" w14:textId="6A86B630" w:rsidR="004B44DF" w:rsidRPr="00F16A74" w:rsidRDefault="004B44DF" w:rsidP="004B44DF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will</w:t>
            </w:r>
          </w:p>
        </w:tc>
      </w:tr>
      <w:tr w:rsidR="008069AB" w:rsidRPr="00F16A74" w14:paraId="4562D4DB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71DFA993" w14:textId="03C2711D" w:rsidR="008069AB" w:rsidRDefault="008069AB" w:rsidP="00672135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Operate within the certified parameters of your </w:t>
            </w:r>
            <w:r w:rsidR="00672135">
              <w:rPr>
                <w:rFonts w:asciiTheme="majorHAnsi" w:hAnsiTheme="majorHAnsi" w:cstheme="majorHAnsi"/>
                <w:b/>
                <w:sz w:val="21"/>
                <w:szCs w:val="21"/>
              </w:rPr>
              <w:t>R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V, and according to the skills, experience and qualifications of personnel.</w:t>
            </w:r>
          </w:p>
        </w:tc>
        <w:tc>
          <w:tcPr>
            <w:tcW w:w="4850" w:type="dxa"/>
            <w:vAlign w:val="center"/>
          </w:tcPr>
          <w:p w14:paraId="2C79529B" w14:textId="3A37E97B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59899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8069AB" w:rsidRPr="00F16A74" w14:paraId="285A5906" w14:textId="77777777" w:rsidTr="00D0335E">
        <w:tc>
          <w:tcPr>
            <w:tcW w:w="4664" w:type="dxa"/>
            <w:shd w:val="clear" w:color="auto" w:fill="F2F2F2" w:themeFill="background1" w:themeFillShade="F2"/>
          </w:tcPr>
          <w:p w14:paraId="3685D888" w14:textId="6FECD7BE" w:rsidR="008069AB" w:rsidRDefault="008069AB" w:rsidP="008069AB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Operate within the regulations set out in the GSGSSI Policy ‘The use of Human Occupied Vehicles (HOV) and Remotely Operated Vehicles (ROV)</w:t>
            </w:r>
          </w:p>
        </w:tc>
        <w:tc>
          <w:tcPr>
            <w:tcW w:w="4850" w:type="dxa"/>
            <w:vAlign w:val="center"/>
          </w:tcPr>
          <w:p w14:paraId="47D097BF" w14:textId="666B88D5" w:rsidR="008069AB" w:rsidRPr="00F16A74" w:rsidRDefault="008069AB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13956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7CFDA8CE" w14:textId="77777777" w:rsidR="004B44DF" w:rsidRDefault="004B44DF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</w:p>
    <w:p w14:paraId="4E6714FD" w14:textId="1CEE7348" w:rsidR="004B44DF" w:rsidRPr="00F16A74" w:rsidRDefault="00516417" w:rsidP="004B44DF">
      <w:pPr>
        <w:pStyle w:val="CommentText"/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5</w:t>
      </w:r>
      <w:r w:rsidR="00256D15">
        <w:rPr>
          <w:rFonts w:asciiTheme="majorHAnsi" w:hAnsiTheme="majorHAnsi" w:cstheme="majorHAnsi"/>
          <w:b/>
          <w:sz w:val="21"/>
          <w:szCs w:val="21"/>
        </w:rPr>
        <w:t>: C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ontingency and </w:t>
      </w:r>
      <w:r w:rsidR="00256D15">
        <w:rPr>
          <w:rFonts w:asciiTheme="majorHAnsi" w:hAnsiTheme="majorHAnsi" w:cstheme="majorHAnsi"/>
          <w:b/>
          <w:sz w:val="21"/>
          <w:szCs w:val="21"/>
        </w:rPr>
        <w:t>Incident R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 xml:space="preserve">esponse </w:t>
      </w:r>
      <w:r w:rsidR="00256D15">
        <w:rPr>
          <w:rFonts w:asciiTheme="majorHAnsi" w:hAnsiTheme="majorHAnsi" w:cstheme="majorHAnsi"/>
          <w:b/>
          <w:sz w:val="21"/>
          <w:szCs w:val="21"/>
        </w:rPr>
        <w:t>P</w:t>
      </w:r>
      <w:r w:rsidR="004B44DF" w:rsidRPr="00F16A74">
        <w:rPr>
          <w:rFonts w:asciiTheme="majorHAnsi" w:hAnsiTheme="majorHAnsi" w:cstheme="majorHAnsi"/>
          <w:b/>
          <w:sz w:val="21"/>
          <w:szCs w:val="21"/>
        </w:rPr>
        <w:t>la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542"/>
        <w:gridCol w:w="1972"/>
      </w:tblGrid>
      <w:tr w:rsidR="004B44DF" w:rsidRPr="003151CF" w14:paraId="1AA3BDE6" w14:textId="77777777" w:rsidTr="00D0335E">
        <w:tc>
          <w:tcPr>
            <w:tcW w:w="9514" w:type="dxa"/>
            <w:gridSpan w:val="2"/>
            <w:shd w:val="clear" w:color="auto" w:fill="F2F2F2" w:themeFill="background1" w:themeFillShade="F2"/>
          </w:tcPr>
          <w:p w14:paraId="639D0A5F" w14:textId="77777777" w:rsidR="004B44DF" w:rsidRPr="00F16A74" w:rsidRDefault="004B44DF" w:rsidP="00D0335E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Confirm you have the following plans, documents and contingencies (we may request copies):</w:t>
            </w:r>
          </w:p>
        </w:tc>
      </w:tr>
      <w:tr w:rsidR="004B44DF" w:rsidRPr="003151CF" w14:paraId="61A3545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386C4400" w14:textId="25D68E1D" w:rsidR="004B44DF" w:rsidRDefault="00672135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RO</w:t>
            </w:r>
            <w:r w:rsidR="006256E4">
              <w:rPr>
                <w:rFonts w:asciiTheme="majorHAnsi" w:hAnsiTheme="majorHAnsi" w:cstheme="majorHAnsi"/>
                <w:b/>
                <w:sz w:val="21"/>
                <w:szCs w:val="21"/>
              </w:rPr>
              <w:t>V SOP</w:t>
            </w:r>
          </w:p>
          <w:p w14:paraId="16B8DCCD" w14:textId="724A644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Operating procedures to account for the conditions likely in South Georgia</w:t>
            </w:r>
          </w:p>
        </w:tc>
        <w:tc>
          <w:tcPr>
            <w:tcW w:w="1972" w:type="dxa"/>
            <w:vAlign w:val="center"/>
          </w:tcPr>
          <w:p w14:paraId="4CFB5972" w14:textId="67B76DF0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69164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0FDF424C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F35C8C8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lastRenderedPageBreak/>
              <w:t>Environmental Safeguarding</w:t>
            </w:r>
          </w:p>
          <w:p w14:paraId="3A6226B5" w14:textId="57ABFF72" w:rsidR="00C712FC" w:rsidRPr="00C712FC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rm to the environment, including noise, pollution and disturbance.</w:t>
            </w:r>
          </w:p>
        </w:tc>
        <w:tc>
          <w:tcPr>
            <w:tcW w:w="1972" w:type="dxa"/>
            <w:vAlign w:val="center"/>
          </w:tcPr>
          <w:p w14:paraId="6273CF29" w14:textId="4E120D08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025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  <w:tr w:rsidR="004B44DF" w:rsidRPr="003151CF" w14:paraId="2B395116" w14:textId="77777777" w:rsidTr="00C712FC">
        <w:tc>
          <w:tcPr>
            <w:tcW w:w="7542" w:type="dxa"/>
            <w:shd w:val="clear" w:color="auto" w:fill="F2F2F2" w:themeFill="background1" w:themeFillShade="F2"/>
          </w:tcPr>
          <w:p w14:paraId="7371E9EC" w14:textId="77777777" w:rsidR="004B44DF" w:rsidRDefault="00C712FC" w:rsidP="00D0335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Wildlife</w:t>
            </w:r>
          </w:p>
          <w:p w14:paraId="02FF0E64" w14:textId="4F0CDD46" w:rsidR="00C712FC" w:rsidRDefault="00C712FC" w:rsidP="00E32D0E">
            <w:pPr>
              <w:pStyle w:val="CommentText"/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SOPs and mitigation measures to prevent ha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rm to wildlife and marine benthos, including from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noise, pollution</w:t>
            </w:r>
            <w:r w:rsidR="00E32D0E">
              <w:rPr>
                <w:rFonts w:asciiTheme="majorHAnsi" w:hAnsiTheme="majorHAnsi" w:cstheme="majorHAnsi"/>
                <w:sz w:val="21"/>
                <w:szCs w:val="21"/>
              </w:rPr>
              <w:t xml:space="preserve">, </w:t>
            </w:r>
            <w:r w:rsidRPr="00C712FC">
              <w:rPr>
                <w:rFonts w:asciiTheme="majorHAnsi" w:hAnsiTheme="majorHAnsi" w:cstheme="majorHAnsi"/>
                <w:sz w:val="21"/>
                <w:szCs w:val="21"/>
              </w:rPr>
              <w:t>and disturbance.</w:t>
            </w:r>
          </w:p>
        </w:tc>
        <w:tc>
          <w:tcPr>
            <w:tcW w:w="1972" w:type="dxa"/>
            <w:vAlign w:val="center"/>
          </w:tcPr>
          <w:p w14:paraId="0DD7CF53" w14:textId="62CCF1FA" w:rsidR="004B44DF" w:rsidRPr="00F16A74" w:rsidRDefault="004B44DF" w:rsidP="00C712FC">
            <w:pPr>
              <w:pStyle w:val="CommentText"/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6567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        </w:t>
            </w:r>
          </w:p>
        </w:tc>
      </w:tr>
    </w:tbl>
    <w:p w14:paraId="269D5BC9" w14:textId="77777777" w:rsidR="001838DF" w:rsidRPr="00DB1536" w:rsidRDefault="001838DF" w:rsidP="004B44DF">
      <w:pPr>
        <w:pStyle w:val="CommentText"/>
        <w:spacing w:before="0" w:after="0"/>
        <w:rPr>
          <w:rFonts w:asciiTheme="majorHAnsi" w:hAnsiTheme="majorHAnsi" w:cstheme="majorHAnsi"/>
          <w:sz w:val="10"/>
          <w:szCs w:val="20"/>
        </w:rPr>
      </w:pPr>
    </w:p>
    <w:p w14:paraId="69722799" w14:textId="0AA90231" w:rsidR="00C347AF" w:rsidRPr="00AA66B5" w:rsidRDefault="00C347AF">
      <w:pPr>
        <w:rPr>
          <w:rFonts w:asciiTheme="majorHAnsi" w:hAnsiTheme="majorHAnsi" w:cstheme="majorHAnsi"/>
          <w:b/>
          <w:sz w:val="2"/>
          <w:szCs w:val="21"/>
        </w:rPr>
      </w:pPr>
    </w:p>
    <w:p w14:paraId="3B6C0EC1" w14:textId="7DC6A0FE" w:rsidR="00672135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672135">
        <w:rPr>
          <w:rFonts w:asciiTheme="majorHAnsi" w:hAnsiTheme="majorHAnsi" w:cstheme="majorHAnsi"/>
          <w:b/>
          <w:sz w:val="21"/>
          <w:szCs w:val="21"/>
        </w:rPr>
        <w:t>6:</w:t>
      </w:r>
      <w:r w:rsidR="001838DF">
        <w:rPr>
          <w:rFonts w:asciiTheme="majorHAnsi" w:hAnsiTheme="majorHAnsi" w:cstheme="majorHAnsi"/>
          <w:b/>
          <w:sz w:val="21"/>
          <w:szCs w:val="21"/>
        </w:rPr>
        <w:t xml:space="preserve"> ROV specific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76"/>
        <w:gridCol w:w="5024"/>
        <w:gridCol w:w="1193"/>
        <w:gridCol w:w="921"/>
      </w:tblGrid>
      <w:tr w:rsidR="00672135" w:rsidRPr="003151CF" w14:paraId="260CF33A" w14:textId="77777777" w:rsidTr="00AB720C">
        <w:tc>
          <w:tcPr>
            <w:tcW w:w="7400" w:type="dxa"/>
            <w:gridSpan w:val="2"/>
            <w:shd w:val="clear" w:color="auto" w:fill="F2F2F2" w:themeFill="background1" w:themeFillShade="F2"/>
          </w:tcPr>
          <w:p w14:paraId="6BE36975" w14:textId="4E943EF2" w:rsidR="00672135" w:rsidRPr="00F16A74" w:rsidRDefault="00672135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Is your ROV tethered with an umbilical to the surface?</w:t>
            </w:r>
          </w:p>
        </w:tc>
        <w:tc>
          <w:tcPr>
            <w:tcW w:w="1193" w:type="dxa"/>
          </w:tcPr>
          <w:p w14:paraId="0E51A11F" w14:textId="77777777" w:rsidR="00672135" w:rsidRPr="00F16A74" w:rsidRDefault="00672135" w:rsidP="00AB720C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0509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6C9EE03A" w14:textId="77777777" w:rsidR="00672135" w:rsidRPr="00F16A74" w:rsidRDefault="00672135" w:rsidP="00AB720C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86054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72135" w:rsidRPr="003151CF" w14:paraId="7C479944" w14:textId="77777777" w:rsidTr="00AB720C">
        <w:trPr>
          <w:trHeight w:val="893"/>
        </w:trPr>
        <w:tc>
          <w:tcPr>
            <w:tcW w:w="2376" w:type="dxa"/>
            <w:shd w:val="clear" w:color="auto" w:fill="F2F2F2" w:themeFill="background1" w:themeFillShade="F2"/>
          </w:tcPr>
          <w:p w14:paraId="3FF7EB71" w14:textId="282AF6B6" w:rsidR="00672135" w:rsidRDefault="00672135" w:rsidP="00672135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Is your ROV tracked? (does it crawl or contact the seabed?)</w:t>
            </w:r>
          </w:p>
        </w:tc>
        <w:tc>
          <w:tcPr>
            <w:tcW w:w="6217" w:type="dxa"/>
            <w:gridSpan w:val="2"/>
          </w:tcPr>
          <w:p w14:paraId="3DF502D6" w14:textId="77777777" w:rsidR="00672135" w:rsidRPr="00F16A74" w:rsidRDefault="00672135" w:rsidP="00672135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917751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25102E7C" w14:textId="2DA58AE8" w:rsidR="00672135" w:rsidRPr="00F16A74" w:rsidRDefault="00672135" w:rsidP="0002463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se apply by contacting permits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gs</w:t>
            </w:r>
          </w:p>
        </w:tc>
        <w:tc>
          <w:tcPr>
            <w:tcW w:w="921" w:type="dxa"/>
          </w:tcPr>
          <w:p w14:paraId="78D41C1E" w14:textId="47A4AC28" w:rsidR="00672135" w:rsidRPr="00F16A74" w:rsidRDefault="00672135" w:rsidP="00672135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5406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72135" w:rsidRPr="003151CF" w14:paraId="694DDF06" w14:textId="77777777" w:rsidTr="00AB720C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994CB" w14:textId="77777777" w:rsidR="00672135" w:rsidRPr="00F16A74" w:rsidRDefault="00672135" w:rsidP="00672135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56365029"/>
                <w:placeholder>
                  <w:docPart w:val="FA06A361E6964B28B22020E9636A8C61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474A1B6C" w14:textId="77777777" w:rsidR="00672135" w:rsidRPr="00DB1536" w:rsidRDefault="00672135" w:rsidP="00DD1A6B">
      <w:pPr>
        <w:spacing w:before="120" w:after="120"/>
        <w:rPr>
          <w:rFonts w:asciiTheme="majorHAnsi" w:hAnsiTheme="majorHAnsi" w:cstheme="majorHAnsi"/>
          <w:b/>
          <w:sz w:val="10"/>
          <w:szCs w:val="21"/>
        </w:rPr>
      </w:pPr>
    </w:p>
    <w:p w14:paraId="2EF1D076" w14:textId="28EFC0D6" w:rsidR="00705C39" w:rsidRPr="00F16A74" w:rsidRDefault="00516417" w:rsidP="00DD1A6B">
      <w:pPr>
        <w:spacing w:before="120" w:after="120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1838DF">
        <w:rPr>
          <w:rFonts w:asciiTheme="majorHAnsi" w:hAnsiTheme="majorHAnsi" w:cstheme="majorHAnsi"/>
          <w:b/>
          <w:sz w:val="21"/>
          <w:szCs w:val="21"/>
        </w:rPr>
        <w:t>7</w:t>
      </w:r>
      <w:r w:rsidR="00EA2A8D" w:rsidRPr="00F16A74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DB1536">
        <w:rPr>
          <w:rFonts w:asciiTheme="majorHAnsi" w:hAnsiTheme="majorHAnsi" w:cstheme="majorHAnsi"/>
          <w:b/>
          <w:sz w:val="21"/>
          <w:szCs w:val="21"/>
        </w:rPr>
        <w:t>Primary activit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48"/>
        <w:gridCol w:w="4536"/>
        <w:gridCol w:w="909"/>
        <w:gridCol w:w="921"/>
      </w:tblGrid>
      <w:tr w:rsidR="009A5AAB" w:rsidRPr="003151CF" w14:paraId="01E8FF87" w14:textId="77777777" w:rsidTr="0002463F">
        <w:tc>
          <w:tcPr>
            <w:tcW w:w="7684" w:type="dxa"/>
            <w:gridSpan w:val="2"/>
            <w:shd w:val="clear" w:color="auto" w:fill="F2F2F2" w:themeFill="background1" w:themeFillShade="F2"/>
          </w:tcPr>
          <w:p w14:paraId="4394FDFE" w14:textId="77777777" w:rsidR="006256E4" w:rsidRDefault="003B7E1A" w:rsidP="003B7E1A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Leisure </w:t>
            </w:r>
          </w:p>
          <w:p w14:paraId="0DD712F1" w14:textId="5978F0ED" w:rsidR="009A5AAB" w:rsidRPr="00F16A74" w:rsidRDefault="0002463F" w:rsidP="0002463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</w:t>
            </w:r>
            <w:r w:rsidR="006256E4" w:rsidRPr="006256E4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ghtseeing/experience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/exploring underwater environment (strict ‘no touch’ policy).</w:t>
            </w:r>
          </w:p>
        </w:tc>
        <w:tc>
          <w:tcPr>
            <w:tcW w:w="909" w:type="dxa"/>
          </w:tcPr>
          <w:p w14:paraId="0EFE5363" w14:textId="77777777" w:rsidR="009A5AAB" w:rsidRPr="00F16A74" w:rsidRDefault="009A5AAB" w:rsidP="00842C98">
            <w:pPr>
              <w:spacing w:after="100"/>
              <w:jc w:val="center"/>
              <w:rPr>
                <w:rFonts w:asciiTheme="majorHAnsi" w:hAnsiTheme="majorHAnsi" w:cstheme="majorHAnsi"/>
                <w:b/>
                <w:i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5240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921" w:type="dxa"/>
          </w:tcPr>
          <w:p w14:paraId="4DD1BA68" w14:textId="77777777" w:rsidR="009A5AAB" w:rsidRPr="00F16A74" w:rsidRDefault="009A5AAB" w:rsidP="00842C98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204351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4977308F" w14:textId="77777777" w:rsidTr="0002463F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08A2BDD8" w14:textId="77777777" w:rsidR="006256E4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Heritage</w:t>
            </w:r>
          </w:p>
          <w:p w14:paraId="0AB80C1D" w14:textId="12B9D536" w:rsidR="006256E4" w:rsidRPr="006256E4" w:rsidRDefault="0002463F" w:rsidP="006256E4">
            <w:pPr>
              <w:spacing w:after="100"/>
              <w:rPr>
                <w:rFonts w:asciiTheme="majorHAnsi" w:hAnsiTheme="majorHAnsi" w:cstheme="majorHAnsi"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e.g. detailed surveys of wrecks, surveys of seafloor for, artifacts</w:t>
            </w:r>
          </w:p>
        </w:tc>
        <w:tc>
          <w:tcPr>
            <w:tcW w:w="5445" w:type="dxa"/>
            <w:gridSpan w:val="2"/>
          </w:tcPr>
          <w:p w14:paraId="52A5E4B6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7800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51B567C9" w14:textId="60301AB1" w:rsidR="006256E4" w:rsidRPr="00F16A74" w:rsidRDefault="0002463F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, please write the RAP number below, otherwise apply by contacting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</w:tcPr>
          <w:p w14:paraId="375B6D27" w14:textId="1CF48496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7864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53C79991" w14:textId="77777777" w:rsidTr="0002463F">
        <w:trPr>
          <w:trHeight w:val="893"/>
        </w:trPr>
        <w:tc>
          <w:tcPr>
            <w:tcW w:w="3148" w:type="dxa"/>
            <w:shd w:val="clear" w:color="auto" w:fill="F2F2F2" w:themeFill="background1" w:themeFillShade="F2"/>
          </w:tcPr>
          <w:p w14:paraId="27BC702D" w14:textId="77777777" w:rsidR="0002463F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Science</w:t>
            </w:r>
          </w:p>
          <w:p w14:paraId="0B96E443" w14:textId="0F81C29A" w:rsidR="006256E4" w:rsidRPr="00F16A74" w:rsidRDefault="0002463F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e.g. 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 xml:space="preserve">taking measurements, </w:t>
            </w: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studies of underwater behavior, gathering samples etc</w:t>
            </w:r>
            <w:r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.</w:t>
            </w:r>
            <w:r w:rsidR="006256E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 xml:space="preserve"> </w:t>
            </w:r>
          </w:p>
        </w:tc>
        <w:tc>
          <w:tcPr>
            <w:tcW w:w="5445" w:type="dxa"/>
            <w:gridSpan w:val="2"/>
          </w:tcPr>
          <w:p w14:paraId="36BF8AB3" w14:textId="5B7207BC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69951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6D38BCE2" w14:textId="050B441B" w:rsidR="006256E4" w:rsidRPr="00F16A74" w:rsidRDefault="006256E4" w:rsidP="0002463F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will require a Regulated Activity Permit (RAP). If you have already been issued one, please write the RAP number below, otherw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ise apply by contacting permits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gs</w:t>
            </w:r>
          </w:p>
        </w:tc>
        <w:tc>
          <w:tcPr>
            <w:tcW w:w="921" w:type="dxa"/>
          </w:tcPr>
          <w:p w14:paraId="34B30B5C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32810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068A0FE4" w14:textId="77777777" w:rsidTr="0002463F">
        <w:tc>
          <w:tcPr>
            <w:tcW w:w="31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2BAC5AE" w14:textId="77777777" w:rsidR="006256E4" w:rsidRDefault="006256E4" w:rsidP="006256E4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Media</w:t>
            </w:r>
          </w:p>
          <w:p w14:paraId="2B5B4504" w14:textId="6CFDC633" w:rsidR="0002463F" w:rsidRPr="00F16A74" w:rsidRDefault="0002463F" w:rsidP="006256E4">
            <w:pPr>
              <w:tabs>
                <w:tab w:val="center" w:pos="2731"/>
                <w:tab w:val="left" w:pos="3135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B37A77">
              <w:rPr>
                <w:rFonts w:asciiTheme="majorHAnsi" w:hAnsiTheme="majorHAnsi" w:cstheme="majorHAnsi"/>
                <w:bCs/>
                <w:sz w:val="21"/>
                <w:szCs w:val="21"/>
                <w:lang w:bidi="x-none"/>
              </w:rPr>
              <w:t>e.g. commercial media such as TV, film</w:t>
            </w:r>
          </w:p>
        </w:tc>
        <w:tc>
          <w:tcPr>
            <w:tcW w:w="5445" w:type="dxa"/>
            <w:gridSpan w:val="2"/>
            <w:tcBorders>
              <w:bottom w:val="single" w:sz="4" w:space="0" w:color="auto"/>
            </w:tcBorders>
          </w:tcPr>
          <w:p w14:paraId="67736F29" w14:textId="2056C821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103153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527C6763" w14:textId="42CAC3CE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09972599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8026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320E1C9B" w14:textId="77777777" w:rsidTr="0002463F"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903EDE" w14:textId="77777777" w:rsidR="006256E4" w:rsidRPr="00F16A74" w:rsidRDefault="006256E4" w:rsidP="006256E4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  <w:lang w:bidi="x-none"/>
              </w:rPr>
              <w:t>Other</w:t>
            </w:r>
          </w:p>
        </w:tc>
        <w:tc>
          <w:tcPr>
            <w:tcW w:w="544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C8CED3" w14:textId="05E1D7F6" w:rsidR="006256E4" w:rsidRPr="00F16A74" w:rsidRDefault="006256E4" w:rsidP="006256E4">
            <w:pPr>
              <w:tabs>
                <w:tab w:val="center" w:pos="1026"/>
                <w:tab w:val="right" w:pos="2052"/>
              </w:tabs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209990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  <w:p w14:paraId="0BB33804" w14:textId="1B5A9654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This may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require a Regulated Activity Permit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 (RAP)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 xml:space="preserve">. If you have already been issued 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one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, please write the RAP number below, otherwi</w:t>
            </w:r>
            <w:r w:rsidR="0002463F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se apply by contacting permits</w:t>
            </w:r>
            <w:r w:rsidRPr="003B7E1A"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@gov.</w:t>
            </w:r>
            <w:r>
              <w:rPr>
                <w:rFonts w:asciiTheme="majorHAnsi" w:hAnsiTheme="majorHAnsi" w:cstheme="majorHAnsi"/>
                <w:sz w:val="21"/>
                <w:szCs w:val="21"/>
                <w:lang w:bidi="x-none"/>
              </w:rPr>
              <w:t>gs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14:paraId="7578B03D" w14:textId="77777777" w:rsidR="006256E4" w:rsidRPr="00F16A74" w:rsidRDefault="006256E4" w:rsidP="006256E4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19808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Segoe UI Symbol" w:eastAsia="MS Gothic" w:hAnsi="Segoe UI Symbol" w:cs="Segoe UI Symbol"/>
                    <w:b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256E4" w:rsidRPr="003151CF" w14:paraId="6C9292BC" w14:textId="77777777" w:rsidTr="00AD6478">
        <w:tc>
          <w:tcPr>
            <w:tcW w:w="9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C374E" w14:textId="748D8AF4" w:rsidR="006256E4" w:rsidRPr="00F16A74" w:rsidRDefault="006256E4" w:rsidP="006256E4">
            <w:pPr>
              <w:tabs>
                <w:tab w:val="left" w:pos="6798"/>
              </w:tabs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RAP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>Details</w:t>
            </w: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(if relevant):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471639952"/>
                <w:placeholder>
                  <w:docPart w:val="47CDC8D9589D498F86CAFB4A1D80F7E5"/>
                </w:placeholder>
                <w:showingPlcHdr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sdtContent>
            </w:sdt>
          </w:p>
        </w:tc>
      </w:tr>
    </w:tbl>
    <w:p w14:paraId="06AED870" w14:textId="77777777" w:rsidR="00705C39" w:rsidRPr="00AD6478" w:rsidRDefault="00705C39" w:rsidP="00DD1A6B">
      <w:pPr>
        <w:spacing w:before="120" w:after="120"/>
        <w:rPr>
          <w:rFonts w:asciiTheme="majorHAnsi" w:hAnsiTheme="majorHAnsi" w:cstheme="majorHAnsi"/>
          <w:sz w:val="2"/>
          <w:szCs w:val="21"/>
          <w:lang w:bidi="x-none"/>
        </w:rPr>
      </w:pPr>
    </w:p>
    <w:p w14:paraId="37FF02E5" w14:textId="142881E1" w:rsidR="00256D15" w:rsidRDefault="00CD1BE8">
      <w:pPr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* </w:t>
      </w:r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If in any doubt about Regulated Activity Permit requirements applicants should refer to  </w:t>
      </w:r>
      <w:hyperlink r:id="rId8" w:history="1">
        <w:r w:rsidR="001A1251" w:rsidRPr="00F16A74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http://www.gov.gs/visitors/regulated-activity-permit/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 and contact the GSGSSI Environment Officer </w:t>
      </w:r>
      <w:hyperlink r:id="rId9" w:history="1">
        <w:r w:rsidR="00DB1536" w:rsidRPr="00FC0A3A">
          <w:rPr>
            <w:rStyle w:val="Hyperlink"/>
            <w:rFonts w:asciiTheme="majorHAnsi" w:hAnsiTheme="majorHAnsi" w:cstheme="majorHAnsi"/>
            <w:sz w:val="21"/>
            <w:szCs w:val="21"/>
            <w:lang w:bidi="x-none"/>
          </w:rPr>
          <w:t>permits@gov.gs</w:t>
        </w:r>
      </w:hyperlink>
      <w:r w:rsidR="001A1251" w:rsidRPr="00F16A74">
        <w:rPr>
          <w:rFonts w:asciiTheme="majorHAnsi" w:hAnsiTheme="majorHAnsi" w:cstheme="majorHAnsi"/>
          <w:sz w:val="21"/>
          <w:szCs w:val="21"/>
          <w:lang w:bidi="x-none"/>
        </w:rPr>
        <w:t xml:space="preserve"> </w:t>
      </w:r>
      <w:r w:rsidR="00256D15">
        <w:rPr>
          <w:rFonts w:asciiTheme="majorHAnsi" w:hAnsiTheme="majorHAnsi" w:cstheme="majorHAnsi"/>
          <w:sz w:val="21"/>
          <w:szCs w:val="21"/>
        </w:rPr>
        <w:br w:type="page"/>
      </w:r>
    </w:p>
    <w:p w14:paraId="2A5BF03C" w14:textId="1B75B269" w:rsidR="00256D15" w:rsidRPr="00BF6F6D" w:rsidRDefault="00516417" w:rsidP="007C7B1B">
      <w:pPr>
        <w:tabs>
          <w:tab w:val="right" w:pos="9932"/>
        </w:tabs>
        <w:jc w:val="both"/>
        <w:rPr>
          <w:rFonts w:asciiTheme="majorHAnsi" w:hAnsiTheme="majorHAnsi" w:cstheme="majorHAnsi"/>
          <w:b/>
          <w:sz w:val="21"/>
          <w:szCs w:val="21"/>
        </w:rPr>
      </w:pPr>
      <w:r w:rsidRPr="00BF6F6D">
        <w:rPr>
          <w:rFonts w:asciiTheme="majorHAnsi" w:hAnsiTheme="majorHAnsi" w:cstheme="majorHAnsi"/>
          <w:b/>
          <w:sz w:val="21"/>
          <w:szCs w:val="21"/>
        </w:rPr>
        <w:lastRenderedPageBreak/>
        <w:t xml:space="preserve">ROV </w:t>
      </w:r>
      <w:r w:rsidR="001838DF" w:rsidRPr="00BF6F6D">
        <w:rPr>
          <w:rFonts w:asciiTheme="majorHAnsi" w:hAnsiTheme="majorHAnsi" w:cstheme="majorHAnsi"/>
          <w:b/>
          <w:sz w:val="21"/>
          <w:szCs w:val="21"/>
        </w:rPr>
        <w:t>8</w:t>
      </w:r>
      <w:r w:rsidR="00256D15" w:rsidRPr="00BF6F6D">
        <w:rPr>
          <w:rFonts w:asciiTheme="majorHAnsi" w:hAnsiTheme="majorHAnsi" w:cstheme="majorHAnsi"/>
          <w:b/>
          <w:sz w:val="21"/>
          <w:szCs w:val="21"/>
        </w:rPr>
        <w:t>: Other Information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290"/>
      </w:tblGrid>
      <w:tr w:rsidR="00F90546" w14:paraId="7A622630" w14:textId="77777777" w:rsidTr="00256D15">
        <w:trPr>
          <w:trHeight w:val="1058"/>
        </w:trPr>
        <w:tc>
          <w:tcPr>
            <w:tcW w:w="9290" w:type="dxa"/>
            <w:shd w:val="clear" w:color="auto" w:fill="F2F2F2" w:themeFill="background1" w:themeFillShade="F2"/>
          </w:tcPr>
          <w:p w14:paraId="5B161CF7" w14:textId="0DBFE84E" w:rsidR="00F90546" w:rsidRDefault="00F90546">
            <w:pPr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ny other information</w:t>
            </w:r>
            <w:r w:rsidR="00256D15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in support of your application:</w:t>
            </w:r>
          </w:p>
        </w:tc>
      </w:tr>
      <w:tr w:rsidR="00F90546" w14:paraId="58DEDCBD" w14:textId="77777777" w:rsidTr="001838DF">
        <w:trPr>
          <w:trHeight w:val="2731"/>
        </w:trPr>
        <w:sdt>
          <w:sdtPr>
            <w:rPr>
              <w:rFonts w:asciiTheme="majorHAnsi" w:hAnsiTheme="majorHAnsi" w:cstheme="majorHAnsi"/>
              <w:b/>
              <w:sz w:val="21"/>
              <w:szCs w:val="21"/>
            </w:rPr>
            <w:id w:val="1063460537"/>
            <w:placeholder>
              <w:docPart w:val="DefaultPlaceholder_-1854013440"/>
            </w:placeholder>
          </w:sdtPr>
          <w:sdtEndPr/>
          <w:sdtContent>
            <w:tc>
              <w:tcPr>
                <w:tcW w:w="9290" w:type="dxa"/>
              </w:tcPr>
              <w:p w14:paraId="22600650" w14:textId="5CF20917" w:rsidR="00F90546" w:rsidRDefault="00F90546">
                <w:pP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</w:pPr>
                <w:r>
                  <w:rPr>
                    <w:rFonts w:asciiTheme="majorHAnsi" w:hAnsiTheme="majorHAnsi" w:cstheme="majorHAnsi"/>
                    <w:b/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</w:tbl>
    <w:p w14:paraId="3AF58D7D" w14:textId="5BB904BB" w:rsidR="00C7191B" w:rsidRDefault="00C7191B">
      <w:pPr>
        <w:rPr>
          <w:rFonts w:asciiTheme="majorHAnsi" w:hAnsiTheme="majorHAnsi" w:cstheme="majorHAnsi"/>
          <w:b/>
          <w:sz w:val="21"/>
          <w:szCs w:val="21"/>
        </w:rPr>
      </w:pPr>
    </w:p>
    <w:p w14:paraId="57CB6FA5" w14:textId="352716E2" w:rsidR="007933E6" w:rsidRDefault="00516417" w:rsidP="00AD6478">
      <w:pPr>
        <w:jc w:val="both"/>
        <w:rPr>
          <w:rFonts w:asciiTheme="majorHAnsi" w:hAnsiTheme="majorHAnsi" w:cstheme="majorHAnsi"/>
          <w:b/>
          <w:sz w:val="21"/>
          <w:szCs w:val="21"/>
        </w:rPr>
      </w:pPr>
      <w:r>
        <w:rPr>
          <w:rFonts w:asciiTheme="majorHAnsi" w:hAnsiTheme="majorHAnsi" w:cstheme="majorHAnsi"/>
          <w:b/>
          <w:sz w:val="21"/>
          <w:szCs w:val="21"/>
        </w:rPr>
        <w:t xml:space="preserve">ROV </w:t>
      </w:r>
      <w:r w:rsidR="001838DF">
        <w:rPr>
          <w:rFonts w:asciiTheme="majorHAnsi" w:hAnsiTheme="majorHAnsi" w:cstheme="majorHAnsi"/>
          <w:b/>
          <w:sz w:val="21"/>
          <w:szCs w:val="21"/>
        </w:rPr>
        <w:t>9</w:t>
      </w:r>
      <w:r w:rsidR="00256D15">
        <w:rPr>
          <w:rFonts w:asciiTheme="majorHAnsi" w:hAnsiTheme="majorHAnsi" w:cstheme="majorHAnsi"/>
          <w:b/>
          <w:sz w:val="21"/>
          <w:szCs w:val="21"/>
        </w:rPr>
        <w:t xml:space="preserve">: </w:t>
      </w:r>
      <w:r w:rsidR="007933E6" w:rsidRPr="00F16A74">
        <w:rPr>
          <w:rFonts w:asciiTheme="majorHAnsi" w:hAnsiTheme="majorHAnsi" w:cstheme="majorHAnsi"/>
          <w:b/>
          <w:sz w:val="21"/>
          <w:szCs w:val="21"/>
        </w:rPr>
        <w:t>F</w:t>
      </w:r>
      <w:r w:rsidR="007933E6">
        <w:rPr>
          <w:rFonts w:asciiTheme="majorHAnsi" w:hAnsiTheme="majorHAnsi" w:cstheme="majorHAnsi"/>
          <w:b/>
          <w:sz w:val="21"/>
          <w:szCs w:val="21"/>
        </w:rPr>
        <w:t xml:space="preserve">INAL CHECKLIST </w:t>
      </w:r>
    </w:p>
    <w:tbl>
      <w:tblPr>
        <w:tblW w:w="9634" w:type="dxa"/>
        <w:tblLook w:val="04A0" w:firstRow="1" w:lastRow="0" w:firstColumn="1" w:lastColumn="0" w:noHBand="0" w:noVBand="1"/>
      </w:tblPr>
      <w:tblGrid>
        <w:gridCol w:w="7366"/>
        <w:gridCol w:w="2268"/>
      </w:tblGrid>
      <w:tr w:rsidR="007933E6" w:rsidRPr="003151CF" w14:paraId="7F137883" w14:textId="77777777" w:rsidTr="000B5510">
        <w:trPr>
          <w:trHeight w:val="369"/>
        </w:trPr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86F937" w14:textId="4AF3EAFE" w:rsidR="007933E6" w:rsidRPr="00F16A74" w:rsidRDefault="007933E6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Please c</w:t>
            </w:r>
            <w:r w:rsidRPr="00F16A74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heck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the following documentation has been </w:t>
            </w:r>
            <w:r w:rsidR="0034396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>submitted with your application. Your application will not be processed until all documentation is received.</w:t>
            </w:r>
            <w:r w:rsidRPr="00765A7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  <w:lang w:val="en-GB" w:eastAsia="en-GB"/>
              </w:rPr>
              <w:t xml:space="preserve"> </w:t>
            </w:r>
          </w:p>
        </w:tc>
      </w:tr>
      <w:tr w:rsidR="007933E6" w:rsidRPr="008019BC" w14:paraId="02E304A0" w14:textId="77777777" w:rsidTr="000B5510">
        <w:trPr>
          <w:trHeight w:val="288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9032903" w14:textId="77777777" w:rsidR="007933E6" w:rsidRPr="00F16A74" w:rsidRDefault="007933E6" w:rsidP="0008278F">
            <w:pPr>
              <w:spacing w:after="100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Document check-li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9490F75" w14:textId="77777777" w:rsidR="007933E6" w:rsidRPr="00F16A74" w:rsidRDefault="007933E6" w:rsidP="0008278F">
            <w:pPr>
              <w:spacing w:after="100"/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sz w:val="21"/>
                <w:szCs w:val="21"/>
              </w:rPr>
              <w:t>Attached?</w:t>
            </w:r>
          </w:p>
        </w:tc>
      </w:tr>
      <w:tr w:rsidR="007933E6" w:rsidRPr="008019BC" w14:paraId="4FA98391" w14:textId="77777777" w:rsidTr="0008278F">
        <w:trPr>
          <w:trHeight w:val="267"/>
        </w:trPr>
        <w:tc>
          <w:tcPr>
            <w:tcW w:w="73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bottom"/>
            <w:hideMark/>
          </w:tcPr>
          <w:p w14:paraId="1B5479F0" w14:textId="19004332" w:rsidR="007933E6" w:rsidRPr="007E4556" w:rsidRDefault="00D7555D" w:rsidP="00E26171">
            <w:pPr>
              <w:spacing w:after="100"/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1"/>
                <w:szCs w:val="21"/>
                <w:lang w:val="en-GB" w:eastAsia="en-GB"/>
              </w:rPr>
              <w:t>Copy of Pilot’s certificat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hideMark/>
          </w:tcPr>
          <w:p w14:paraId="12D6A5F6" w14:textId="44AAEB46" w:rsidR="007933E6" w:rsidRPr="008019BC" w:rsidRDefault="007933E6" w:rsidP="0029161D">
            <w:pPr>
              <w:spacing w:after="100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GB" w:eastAsia="en-GB"/>
              </w:rPr>
            </w:pP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  <w:sz w:val="21"/>
                  <w:szCs w:val="21"/>
                </w:rPr>
                <w:id w:val="-120555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16A74">
                  <w:rPr>
                    <w:rFonts w:ascii="MS Gothic" w:eastAsia="MS Gothic" w:hAnsi="MS Gothic" w:cstheme="majorHAnsi"/>
                    <w:b/>
                    <w:sz w:val="21"/>
                    <w:szCs w:val="21"/>
                  </w:rPr>
                  <w:t>☐</w:t>
                </w:r>
              </w:sdtContent>
            </w:sdt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  <w:r w:rsidRPr="00765A73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   </w:t>
            </w:r>
            <w:r w:rsidRPr="00F16A7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 </w:t>
            </w:r>
          </w:p>
        </w:tc>
      </w:tr>
    </w:tbl>
    <w:p w14:paraId="68B117FA" w14:textId="77777777" w:rsidR="00672135" w:rsidRDefault="00672135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</w:p>
    <w:p w14:paraId="0C2501A7" w14:textId="3FC0F62E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>Declaration</w:t>
      </w:r>
    </w:p>
    <w:p w14:paraId="02BD1FFD" w14:textId="77777777" w:rsidR="007933E6" w:rsidRPr="00F16A74" w:rsidRDefault="007933E6" w:rsidP="007933E6">
      <w:pPr>
        <w:pStyle w:val="BodyText3"/>
        <w:spacing w:before="120"/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I understand that submission of false information could result in a permit being immediately revoked and may lead to future applications for permits being refused, or restrictions being imposed.  In some case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F16A74">
        <w:rPr>
          <w:rFonts w:asciiTheme="majorHAnsi" w:hAnsiTheme="majorHAnsi" w:cstheme="majorHAnsi"/>
          <w:sz w:val="21"/>
          <w:szCs w:val="21"/>
        </w:rPr>
        <w:t xml:space="preserve"> prosecutions may be brought.  </w:t>
      </w:r>
    </w:p>
    <w:p w14:paraId="2C80E8DB" w14:textId="77777777" w:rsidR="007933E6" w:rsidRPr="00F16A74" w:rsidRDefault="007933E6" w:rsidP="007933E6">
      <w:pPr>
        <w:spacing w:before="120"/>
        <w:jc w:val="both"/>
        <w:rPr>
          <w:rFonts w:asciiTheme="majorHAnsi" w:hAnsiTheme="majorHAnsi" w:cstheme="majorHAnsi"/>
          <w:b/>
          <w:sz w:val="21"/>
          <w:szCs w:val="21"/>
        </w:rPr>
      </w:pPr>
      <w:r w:rsidRPr="00F16A74">
        <w:rPr>
          <w:rFonts w:asciiTheme="majorHAnsi" w:hAnsiTheme="majorHAnsi" w:cstheme="majorHAnsi"/>
          <w:b/>
          <w:sz w:val="21"/>
          <w:szCs w:val="21"/>
        </w:rPr>
        <w:t xml:space="preserve">IMPORTANT LEGAL NOTICE – </w:t>
      </w:r>
    </w:p>
    <w:p w14:paraId="6871D906" w14:textId="47C8158C" w:rsidR="007933E6" w:rsidRPr="00F16A74" w:rsidRDefault="00087EDF" w:rsidP="007933E6">
      <w:pPr>
        <w:pStyle w:val="ListParagraph"/>
        <w:numPr>
          <w:ilvl w:val="0"/>
          <w:numId w:val="4"/>
        </w:numPr>
        <w:spacing w:before="120" w:after="120"/>
        <w:ind w:left="357" w:hanging="357"/>
        <w:contextualSpacing w:val="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T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he GSGSSI </w:t>
      </w:r>
      <w:r w:rsidR="007933E6" w:rsidRPr="00F16A74">
        <w:rPr>
          <w:rFonts w:asciiTheme="majorHAnsi" w:hAnsiTheme="majorHAnsi" w:cstheme="majorHAnsi"/>
          <w:sz w:val="21"/>
          <w:szCs w:val="21"/>
          <w:u w:val="single"/>
        </w:rPr>
        <w:t>will not accept any liability whatsoever</w:t>
      </w:r>
      <w:r w:rsidR="007933E6" w:rsidRPr="00F16A74">
        <w:rPr>
          <w:rFonts w:asciiTheme="majorHAnsi" w:hAnsiTheme="majorHAnsi" w:cstheme="majorHAnsi"/>
          <w:sz w:val="21"/>
          <w:szCs w:val="21"/>
        </w:rPr>
        <w:t xml:space="preserve"> for injury to, or damage sustained by, any individual, howsoever arising. </w:t>
      </w:r>
    </w:p>
    <w:p w14:paraId="71B9D4BE" w14:textId="77777777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</w:p>
    <w:p w14:paraId="012361A8" w14:textId="60B00A70" w:rsidR="007933E6" w:rsidRPr="00F16A74" w:rsidRDefault="007933E6" w:rsidP="007933E6">
      <w:pPr>
        <w:tabs>
          <w:tab w:val="left" w:pos="50"/>
          <w:tab w:val="left" w:leader="dot" w:pos="4020"/>
          <w:tab w:val="left" w:pos="7530"/>
          <w:tab w:val="right" w:pos="10140"/>
        </w:tabs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Signature (applicant)</w:t>
      </w:r>
      <w:r w:rsidR="00542C9F">
        <w:rPr>
          <w:rFonts w:asciiTheme="majorHAnsi" w:hAnsiTheme="majorHAnsi" w:cstheme="majorHAnsi"/>
          <w:sz w:val="21"/>
          <w:szCs w:val="21"/>
        </w:rPr>
        <w:t>: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rFonts w:asciiTheme="majorHAnsi" w:hAnsiTheme="majorHAnsi" w:cstheme="majorHAnsi"/>
            <w:sz w:val="21"/>
            <w:szCs w:val="21"/>
          </w:rPr>
          <w:id w:val="-1216039894"/>
          <w:placeholder>
            <w:docPart w:val="9BE5B5D93D3E4E80BC331FE6B2ECEA89"/>
          </w:placeholder>
        </w:sdtPr>
        <w:sdtEndPr/>
        <w:sdtContent>
          <w:r w:rsidR="00F90546">
            <w:rPr>
              <w:rFonts w:asciiTheme="majorHAnsi" w:hAnsiTheme="majorHAnsi" w:cstheme="majorHAnsi"/>
              <w:sz w:val="21"/>
              <w:szCs w:val="21"/>
            </w:rPr>
            <w:t xml:space="preserve">  </w:t>
          </w:r>
        </w:sdtContent>
      </w:sdt>
      <w:r w:rsidRPr="00F16A74">
        <w:rPr>
          <w:rFonts w:asciiTheme="majorHAnsi" w:hAnsiTheme="majorHAnsi" w:cstheme="majorHAnsi"/>
          <w:i/>
          <w:sz w:val="21"/>
          <w:szCs w:val="21"/>
        </w:rPr>
        <w:t xml:space="preserve">    </w:t>
      </w:r>
      <w:r w:rsidR="00542C9F">
        <w:rPr>
          <w:rFonts w:asciiTheme="majorHAnsi" w:hAnsiTheme="majorHAnsi" w:cstheme="majorHAnsi"/>
          <w:i/>
          <w:sz w:val="21"/>
          <w:szCs w:val="21"/>
        </w:rPr>
        <w:t xml:space="preserve">                                      </w:t>
      </w:r>
      <w:r w:rsidRPr="00F16A74">
        <w:rPr>
          <w:rFonts w:asciiTheme="majorHAnsi" w:hAnsiTheme="majorHAnsi" w:cstheme="majorHAnsi"/>
          <w:i/>
          <w:sz w:val="21"/>
          <w:szCs w:val="21"/>
        </w:rPr>
        <w:t xml:space="preserve"> </w:t>
      </w:r>
      <w:r w:rsidR="004F6ABF">
        <w:rPr>
          <w:rFonts w:asciiTheme="majorHAnsi" w:hAnsiTheme="majorHAnsi" w:cstheme="majorHAnsi"/>
          <w:sz w:val="21"/>
          <w:szCs w:val="21"/>
        </w:rPr>
        <w:t>Date:</w:t>
      </w:r>
      <w:r w:rsidR="00F90546">
        <w:rPr>
          <w:rFonts w:asciiTheme="majorHAnsi" w:hAnsiTheme="majorHAnsi" w:cstheme="majorHAnsi"/>
          <w:sz w:val="21"/>
          <w:szCs w:val="21"/>
        </w:rPr>
        <w:t xml:space="preserve"> </w:t>
      </w:r>
      <w:sdt>
        <w:sdtPr>
          <w:rPr>
            <w:color w:val="D9D9D9" w:themeColor="background1" w:themeShade="D9"/>
          </w:rPr>
          <w:id w:val="235128190"/>
          <w:placeholder>
            <w:docPart w:val="00D79B91C09A4986B89D19B4CE73066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proofErr w:type="spellStart"/>
          <w:r w:rsidR="00C13181">
            <w:rPr>
              <w:color w:val="D9D9D9" w:themeColor="background1" w:themeShade="D9"/>
              <w:lang w:val="en-GB"/>
            </w:rPr>
            <w:t>dd</w:t>
          </w:r>
          <w:proofErr w:type="spellEnd"/>
          <w:r w:rsidR="00C13181">
            <w:rPr>
              <w:color w:val="D9D9D9" w:themeColor="background1" w:themeShade="D9"/>
              <w:lang w:val="en-GB"/>
            </w:rPr>
            <w:t>/month/</w:t>
          </w:r>
          <w:proofErr w:type="spellStart"/>
          <w:r w:rsidR="00C13181">
            <w:rPr>
              <w:color w:val="D9D9D9" w:themeColor="background1" w:themeShade="D9"/>
              <w:lang w:val="en-GB"/>
            </w:rPr>
            <w:t>yyyy</w:t>
          </w:r>
          <w:proofErr w:type="spellEnd"/>
        </w:sdtContent>
      </w:sdt>
    </w:p>
    <w:p w14:paraId="0929D875" w14:textId="45661B69" w:rsidR="007933E6" w:rsidRPr="00A04F50" w:rsidRDefault="007933E6" w:rsidP="007933E6">
      <w:pPr>
        <w:jc w:val="both"/>
        <w:rPr>
          <w:rFonts w:asciiTheme="majorHAnsi" w:hAnsiTheme="majorHAnsi" w:cstheme="majorHAnsi"/>
          <w:sz w:val="21"/>
          <w:szCs w:val="21"/>
        </w:rPr>
      </w:pPr>
      <w:r w:rsidRPr="00F16A74">
        <w:rPr>
          <w:rFonts w:asciiTheme="majorHAnsi" w:hAnsiTheme="majorHAnsi" w:cstheme="majorHAnsi"/>
          <w:sz w:val="21"/>
          <w:szCs w:val="21"/>
        </w:rPr>
        <w:t>Completed visit application forms and any accompanying information sh</w:t>
      </w:r>
      <w:r>
        <w:rPr>
          <w:rFonts w:asciiTheme="majorHAnsi" w:hAnsiTheme="majorHAnsi" w:cstheme="majorHAnsi"/>
          <w:sz w:val="21"/>
          <w:szCs w:val="21"/>
        </w:rPr>
        <w:t xml:space="preserve">ould be returned to GSGSSI and </w:t>
      </w:r>
      <w:r w:rsidRPr="00F16A74">
        <w:rPr>
          <w:rFonts w:asciiTheme="majorHAnsi" w:hAnsiTheme="majorHAnsi" w:cstheme="majorHAnsi"/>
          <w:sz w:val="21"/>
          <w:szCs w:val="21"/>
        </w:rPr>
        <w:t xml:space="preserve">emailed to </w:t>
      </w:r>
      <w:hyperlink r:id="rId10" w:history="1">
        <w:r w:rsidRPr="0008599C">
          <w:rPr>
            <w:rStyle w:val="Hyperlink"/>
            <w:rFonts w:asciiTheme="majorHAnsi" w:hAnsiTheme="majorHAnsi" w:cstheme="majorHAnsi"/>
            <w:sz w:val="21"/>
            <w:szCs w:val="21"/>
          </w:rPr>
          <w:t>ross.james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  <w:r>
        <w:rPr>
          <w:rFonts w:asciiTheme="majorHAnsi" w:hAnsiTheme="majorHAnsi" w:cstheme="majorHAnsi"/>
          <w:sz w:val="21"/>
          <w:szCs w:val="21"/>
        </w:rPr>
        <w:t xml:space="preserve"> and</w:t>
      </w:r>
      <w:r w:rsidRPr="00F16A74">
        <w:rPr>
          <w:rFonts w:asciiTheme="majorHAnsi" w:hAnsiTheme="majorHAnsi" w:cstheme="majorHAnsi"/>
          <w:sz w:val="21"/>
          <w:szCs w:val="21"/>
        </w:rPr>
        <w:t xml:space="preserve"> </w:t>
      </w:r>
      <w:hyperlink r:id="rId11" w:history="1">
        <w:r>
          <w:rPr>
            <w:rStyle w:val="Hyperlink"/>
            <w:rFonts w:asciiTheme="majorHAnsi" w:hAnsiTheme="majorHAnsi" w:cstheme="majorHAnsi"/>
            <w:sz w:val="21"/>
            <w:szCs w:val="21"/>
          </w:rPr>
          <w:t>admin</w:t>
        </w:r>
        <w:r w:rsidRPr="00F16A74">
          <w:rPr>
            <w:rStyle w:val="Hyperlink"/>
            <w:rFonts w:asciiTheme="majorHAnsi" w:hAnsiTheme="majorHAnsi" w:cstheme="majorHAnsi"/>
            <w:sz w:val="21"/>
            <w:szCs w:val="21"/>
          </w:rPr>
          <w:t>@gov.gs</w:t>
        </w:r>
      </w:hyperlink>
    </w:p>
    <w:sectPr w:rsidR="007933E6" w:rsidRPr="00A04F50" w:rsidSect="00F03C3C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985" w:right="1134" w:bottom="851" w:left="1134" w:header="702" w:footer="286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E752E9" w16cid:durableId="228367C1"/>
  <w16cid:commentId w16cid:paraId="647A59FC" w16cid:durableId="22836C7F"/>
  <w16cid:commentId w16cid:paraId="2987AF77" w16cid:durableId="228367C2"/>
  <w16cid:commentId w16cid:paraId="40CCBA1F" w16cid:durableId="22836C27"/>
  <w16cid:commentId w16cid:paraId="2DB87EE0" w16cid:durableId="228367C3"/>
  <w16cid:commentId w16cid:paraId="5E60F369" w16cid:durableId="22836B37"/>
  <w16cid:commentId w16cid:paraId="0394E2E2" w16cid:durableId="228367C4"/>
  <w16cid:commentId w16cid:paraId="167DEA0B" w16cid:durableId="22836ABE"/>
  <w16cid:commentId w16cid:paraId="47C80247" w16cid:durableId="228367C5"/>
  <w16cid:commentId w16cid:paraId="2082006F" w16cid:durableId="228367C6"/>
  <w16cid:commentId w16cid:paraId="6B5E217E" w16cid:durableId="228369FF"/>
  <w16cid:commentId w16cid:paraId="0A6BC1AB" w16cid:durableId="228367C7"/>
  <w16cid:commentId w16cid:paraId="2CA8BCCB" w16cid:durableId="2283693A"/>
  <w16cid:commentId w16cid:paraId="77246A70" w16cid:durableId="228367C8"/>
  <w16cid:commentId w16cid:paraId="768C568C" w16cid:durableId="228368D9"/>
  <w16cid:commentId w16cid:paraId="14F48F9E" w16cid:durableId="228367C9"/>
  <w16cid:commentId w16cid:paraId="717545F2" w16cid:durableId="2283C56C"/>
  <w16cid:commentId w16cid:paraId="67623D18" w16cid:durableId="228367CA"/>
  <w16cid:commentId w16cid:paraId="4F8CEE6E" w16cid:durableId="2283C779"/>
  <w16cid:commentId w16cid:paraId="3ECE9F74" w16cid:durableId="228367CB"/>
  <w16cid:commentId w16cid:paraId="4E63AE30" w16cid:durableId="2284770D"/>
  <w16cid:commentId w16cid:paraId="3487FC05" w16cid:durableId="228367CC"/>
  <w16cid:commentId w16cid:paraId="6C208BDB" w16cid:durableId="22847ED1"/>
  <w16cid:commentId w16cid:paraId="05054AAD" w16cid:durableId="228367CD"/>
  <w16cid:commentId w16cid:paraId="65C7B2DC" w16cid:durableId="228478B7"/>
  <w16cid:commentId w16cid:paraId="0ACCFA86" w16cid:durableId="228367CE"/>
  <w16cid:commentId w16cid:paraId="6E04CE64" w16cid:durableId="228479AB"/>
  <w16cid:commentId w16cid:paraId="110D8BAF" w16cid:durableId="228367CF"/>
  <w16cid:commentId w16cid:paraId="7AF0F617" w16cid:durableId="22847B8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449F3B" w14:textId="77777777" w:rsidR="0018541B" w:rsidRDefault="0018541B" w:rsidP="00245644">
      <w:r>
        <w:separator/>
      </w:r>
    </w:p>
  </w:endnote>
  <w:endnote w:type="continuationSeparator" w:id="0">
    <w:p w14:paraId="6C7A5604" w14:textId="77777777" w:rsidR="0018541B" w:rsidRDefault="0018541B" w:rsidP="0024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1235172"/>
      <w:docPartObj>
        <w:docPartGallery w:val="Page Numbers (Bottom of Page)"/>
        <w:docPartUnique/>
      </w:docPartObj>
    </w:sdtPr>
    <w:sdtEndPr/>
    <w:sdtContent>
      <w:sdt>
        <w:sdtPr>
          <w:id w:val="1830565259"/>
          <w:docPartObj>
            <w:docPartGallery w:val="Page Numbers (Top of Page)"/>
            <w:docPartUnique/>
          </w:docPartObj>
        </w:sdtPr>
        <w:sdtEndPr/>
        <w:sdtContent>
          <w:p w14:paraId="48A952CA" w14:textId="6FD76BC6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A8452F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A8452F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2D9D7FE" w14:textId="65227D85" w:rsidR="00D0335E" w:rsidRDefault="00E426F1" w:rsidP="009C7558">
    <w:pPr>
      <w:pStyle w:val="Footer"/>
    </w:pPr>
    <w:fldSimple w:instr=" FILENAME \* MERGEFORMAT ">
      <w:r w:rsidR="00516417">
        <w:rPr>
          <w:b/>
          <w:noProof/>
        </w:rPr>
        <w:t>R</w:t>
      </w:r>
      <w:r w:rsidR="007957BD">
        <w:rPr>
          <w:b/>
          <w:noProof/>
        </w:rPr>
        <w:t>OV</w:t>
      </w:r>
      <w:r w:rsidR="00D0335E">
        <w:rPr>
          <w:b/>
          <w:noProof/>
        </w:rPr>
        <w:t xml:space="preserve"> </w:t>
      </w:r>
      <w:r w:rsidR="00D0335E">
        <w:rPr>
          <w:noProof/>
        </w:rPr>
        <w:t>Application 2020-2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9240534"/>
      <w:docPartObj>
        <w:docPartGallery w:val="Page Numbers (Bottom of Page)"/>
        <w:docPartUnique/>
      </w:docPartObj>
    </w:sdtPr>
    <w:sdtEndPr/>
    <w:sdtContent>
      <w:sdt>
        <w:sdtPr>
          <w:id w:val="-1804913409"/>
          <w:docPartObj>
            <w:docPartGallery w:val="Page Numbers (Top of Page)"/>
            <w:docPartUnique/>
          </w:docPartObj>
        </w:sdtPr>
        <w:sdtEndPr/>
        <w:sdtContent>
          <w:p w14:paraId="0B477974" w14:textId="5E957A1C" w:rsidR="00D0335E" w:rsidRDefault="00D033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F6F6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F6F6D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00B0080" w14:textId="581FF057" w:rsidR="00D0335E" w:rsidRDefault="00E426F1">
    <w:pPr>
      <w:pStyle w:val="Footer"/>
    </w:pPr>
    <w:fldSimple w:instr=" FILENAME \* MERGEFORMAT ">
      <w:r w:rsidR="00516417">
        <w:rPr>
          <w:b/>
          <w:noProof/>
        </w:rPr>
        <w:t>R</w:t>
      </w:r>
      <w:r w:rsidR="007C23CB">
        <w:rPr>
          <w:b/>
          <w:noProof/>
        </w:rPr>
        <w:t>OV</w:t>
      </w:r>
      <w:r w:rsidR="00D0335E">
        <w:rPr>
          <w:b/>
          <w:noProof/>
        </w:rPr>
        <w:t xml:space="preserve"> </w:t>
      </w:r>
      <w:r w:rsidR="00D0335E">
        <w:rPr>
          <w:noProof/>
        </w:rPr>
        <w:t>Application 2020-2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7650D" w14:textId="77777777" w:rsidR="0018541B" w:rsidRDefault="0018541B" w:rsidP="00245644">
      <w:r>
        <w:separator/>
      </w:r>
    </w:p>
  </w:footnote>
  <w:footnote w:type="continuationSeparator" w:id="0">
    <w:p w14:paraId="3A6A04E6" w14:textId="77777777" w:rsidR="0018541B" w:rsidRDefault="0018541B" w:rsidP="0024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493"/>
    </w:tblGrid>
    <w:tr w:rsidR="00D0335E" w14:paraId="293DEC4B" w14:textId="77777777" w:rsidTr="00383EA3">
      <w:trPr>
        <w:trHeight w:val="704"/>
      </w:trPr>
      <w:tc>
        <w:tcPr>
          <w:tcW w:w="1129" w:type="dxa"/>
        </w:tcPr>
        <w:p w14:paraId="5E823ABC" w14:textId="77777777" w:rsidR="00D0335E" w:rsidRDefault="00D0335E" w:rsidP="00383EA3">
          <w:pPr>
            <w:rPr>
              <w:rFonts w:ascii="Calibri" w:hAnsi="Calibri"/>
              <w:sz w:val="22"/>
              <w:szCs w:val="22"/>
            </w:rPr>
          </w:pPr>
        </w:p>
      </w:tc>
      <w:tc>
        <w:tcPr>
          <w:tcW w:w="8493" w:type="dxa"/>
        </w:tcPr>
        <w:p w14:paraId="45141A3C" w14:textId="77777777" w:rsidR="00D0335E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Government of South Georgia</w:t>
          </w:r>
        </w:p>
        <w:p w14:paraId="2F3F44C4" w14:textId="77777777" w:rsidR="00D0335E" w:rsidRPr="00383EA3" w:rsidRDefault="00D0335E" w:rsidP="00383EA3">
          <w:pPr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>&amp; the South Sandwich Islands</w:t>
          </w:r>
        </w:p>
      </w:tc>
    </w:tr>
  </w:tbl>
  <w:p w14:paraId="479ED1F6" w14:textId="566153CA" w:rsidR="00D0335E" w:rsidRPr="00711E58" w:rsidRDefault="00D0335E" w:rsidP="00383EA3">
    <w:pPr>
      <w:rPr>
        <w:rFonts w:ascii="Calibri" w:hAnsi="Calibri"/>
        <w:sz w:val="22"/>
        <w:szCs w:val="22"/>
      </w:rPr>
    </w:pPr>
    <w:r w:rsidRPr="00FB18A7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71AB954F" wp14:editId="5E8BF8E0">
          <wp:simplePos x="0" y="0"/>
          <wp:positionH relativeFrom="column">
            <wp:posOffset>64135</wp:posOffset>
          </wp:positionH>
          <wp:positionV relativeFrom="paragraph">
            <wp:posOffset>-500853</wp:posOffset>
          </wp:positionV>
          <wp:extent cx="541020" cy="70675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wer Res Colour SG Cre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706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3"/>
      <w:gridCol w:w="7539"/>
    </w:tblGrid>
    <w:tr w:rsidR="00D0335E" w14:paraId="011B16CF" w14:textId="77777777" w:rsidTr="00EF67D7">
      <w:trPr>
        <w:trHeight w:val="1990"/>
      </w:trPr>
      <w:tc>
        <w:tcPr>
          <w:tcW w:w="2133" w:type="dxa"/>
        </w:tcPr>
        <w:p w14:paraId="1F5F9CC7" w14:textId="77777777" w:rsidR="00D0335E" w:rsidRDefault="00D0335E" w:rsidP="00383EA3">
          <w:pPr>
            <w:pStyle w:val="Header"/>
          </w:pPr>
          <w:r w:rsidRPr="00FB18A7">
            <w:rPr>
              <w:rFonts w:ascii="Arial" w:hAnsi="Arial" w:cs="Arial"/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3AD788E9" wp14:editId="5DA9560A">
                <wp:simplePos x="0" y="0"/>
                <wp:positionH relativeFrom="margin">
                  <wp:posOffset>-6350</wp:posOffset>
                </wp:positionH>
                <wp:positionV relativeFrom="paragraph">
                  <wp:posOffset>31588</wp:posOffset>
                </wp:positionV>
                <wp:extent cx="1167130" cy="152400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wer Res Colour SG Crest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13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0E4314" w14:textId="77777777" w:rsidR="00D0335E" w:rsidRDefault="00D0335E" w:rsidP="00383EA3">
          <w:pPr>
            <w:pStyle w:val="Header"/>
          </w:pPr>
        </w:p>
        <w:p w14:paraId="6830265D" w14:textId="77777777" w:rsidR="00D0335E" w:rsidRDefault="00D0335E" w:rsidP="00383EA3">
          <w:pPr>
            <w:pStyle w:val="Header"/>
          </w:pPr>
        </w:p>
        <w:p w14:paraId="1A3C9E4C" w14:textId="77777777" w:rsidR="00D0335E" w:rsidRDefault="00D0335E" w:rsidP="00383EA3">
          <w:pPr>
            <w:pStyle w:val="Header"/>
          </w:pPr>
        </w:p>
        <w:p w14:paraId="22917B4A" w14:textId="77777777" w:rsidR="00D0335E" w:rsidRDefault="00D0335E" w:rsidP="00383EA3">
          <w:pPr>
            <w:pStyle w:val="Header"/>
          </w:pPr>
        </w:p>
        <w:p w14:paraId="423389C5" w14:textId="77777777" w:rsidR="00D0335E" w:rsidRDefault="00D0335E" w:rsidP="00383EA3">
          <w:pPr>
            <w:pStyle w:val="Header"/>
          </w:pPr>
        </w:p>
      </w:tc>
      <w:tc>
        <w:tcPr>
          <w:tcW w:w="7539" w:type="dxa"/>
          <w:vAlign w:val="bottom"/>
        </w:tcPr>
        <w:p w14:paraId="4E3913C5" w14:textId="77777777" w:rsidR="00D0335E" w:rsidRPr="00EF67D7" w:rsidRDefault="00D0335E" w:rsidP="00EF67D7">
          <w:pPr>
            <w:pStyle w:val="Header"/>
            <w:rPr>
              <w:rFonts w:ascii="Arial" w:hAnsi="Arial" w:cs="Arial"/>
              <w:b/>
            </w:rPr>
          </w:pPr>
          <w:r w:rsidRPr="00EF67D7">
            <w:rPr>
              <w:rFonts w:ascii="Arial" w:hAnsi="Arial" w:cs="Arial"/>
              <w:b/>
            </w:rPr>
            <w:t>Government of South Georgia</w:t>
          </w:r>
        </w:p>
        <w:p w14:paraId="7EB85829" w14:textId="77777777" w:rsidR="00D0335E" w:rsidRPr="00383EA3" w:rsidRDefault="00D0335E" w:rsidP="00EF67D7">
          <w:pPr>
            <w:pStyle w:val="Header"/>
            <w:rPr>
              <w:rFonts w:ascii="Arial" w:hAnsi="Arial" w:cs="Arial"/>
            </w:rPr>
          </w:pPr>
          <w:r w:rsidRPr="00EF67D7">
            <w:rPr>
              <w:rFonts w:ascii="Arial" w:hAnsi="Arial" w:cs="Arial"/>
              <w:b/>
            </w:rPr>
            <w:t>&amp; the South Sandwich Islands</w:t>
          </w:r>
        </w:p>
      </w:tc>
    </w:tr>
  </w:tbl>
  <w:p w14:paraId="0746A4B2" w14:textId="60E97DC2" w:rsidR="00D0335E" w:rsidRDefault="00D0335E" w:rsidP="00EF67D7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25DA"/>
    <w:multiLevelType w:val="hybridMultilevel"/>
    <w:tmpl w:val="BB06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41A5A"/>
    <w:multiLevelType w:val="hybridMultilevel"/>
    <w:tmpl w:val="80C68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E7D9C"/>
    <w:multiLevelType w:val="hybridMultilevel"/>
    <w:tmpl w:val="2318B0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B5383B"/>
    <w:multiLevelType w:val="hybridMultilevel"/>
    <w:tmpl w:val="7624D5F6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52921"/>
    <w:multiLevelType w:val="hybridMultilevel"/>
    <w:tmpl w:val="47E6D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62B99"/>
    <w:multiLevelType w:val="hybridMultilevel"/>
    <w:tmpl w:val="AD24D842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D3E14"/>
    <w:multiLevelType w:val="hybridMultilevel"/>
    <w:tmpl w:val="6F5C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75A24"/>
    <w:multiLevelType w:val="hybridMultilevel"/>
    <w:tmpl w:val="A418AF1A"/>
    <w:lvl w:ilvl="0" w:tplc="465CACA4">
      <w:start w:val="1"/>
      <w:numFmt w:val="bullet"/>
      <w:lvlText w:val=""/>
      <w:lvlJc w:val="left"/>
      <w:pPr>
        <w:ind w:left="144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414CDD"/>
    <w:multiLevelType w:val="hybridMultilevel"/>
    <w:tmpl w:val="0A84C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C68EC"/>
    <w:multiLevelType w:val="hybridMultilevel"/>
    <w:tmpl w:val="6E80B0EA"/>
    <w:lvl w:ilvl="0" w:tplc="465CACA4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F7F37"/>
    <w:multiLevelType w:val="hybridMultilevel"/>
    <w:tmpl w:val="4DD8D33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7B024B29"/>
    <w:multiLevelType w:val="hybridMultilevel"/>
    <w:tmpl w:val="5C28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0F16"/>
    <w:multiLevelType w:val="hybridMultilevel"/>
    <w:tmpl w:val="CFBAC87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2"/>
  </w:num>
  <w:num w:numId="4">
    <w:abstractNumId w:val="6"/>
  </w:num>
  <w:num w:numId="5">
    <w:abstractNumId w:val="3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forms" w:enforcement="0"/>
  <w:defaultTabStop w:val="720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LU0MzYwMDc3MjZR0lEKTi0uzszPAykwNKsFAAZ/h28tAAAA"/>
  </w:docVars>
  <w:rsids>
    <w:rsidRoot w:val="00245644"/>
    <w:rsid w:val="00002A37"/>
    <w:rsid w:val="00002D92"/>
    <w:rsid w:val="0001121E"/>
    <w:rsid w:val="0001169B"/>
    <w:rsid w:val="000231A3"/>
    <w:rsid w:val="0002463F"/>
    <w:rsid w:val="000262DF"/>
    <w:rsid w:val="00026653"/>
    <w:rsid w:val="00030037"/>
    <w:rsid w:val="000312D0"/>
    <w:rsid w:val="00031B9E"/>
    <w:rsid w:val="00031F60"/>
    <w:rsid w:val="00047DD9"/>
    <w:rsid w:val="00055021"/>
    <w:rsid w:val="00064C63"/>
    <w:rsid w:val="00066313"/>
    <w:rsid w:val="00066AA0"/>
    <w:rsid w:val="0008278F"/>
    <w:rsid w:val="00087EDF"/>
    <w:rsid w:val="000937E5"/>
    <w:rsid w:val="00095631"/>
    <w:rsid w:val="000976A9"/>
    <w:rsid w:val="000A5A1C"/>
    <w:rsid w:val="000B1DFD"/>
    <w:rsid w:val="000B44F6"/>
    <w:rsid w:val="000B5510"/>
    <w:rsid w:val="000B63DF"/>
    <w:rsid w:val="000B7B38"/>
    <w:rsid w:val="000C1757"/>
    <w:rsid w:val="000C4018"/>
    <w:rsid w:val="000C7149"/>
    <w:rsid w:val="000D03C3"/>
    <w:rsid w:val="000D5EBC"/>
    <w:rsid w:val="000D6415"/>
    <w:rsid w:val="000D754B"/>
    <w:rsid w:val="000E1B7D"/>
    <w:rsid w:val="000F0015"/>
    <w:rsid w:val="000F22F6"/>
    <w:rsid w:val="000F75E8"/>
    <w:rsid w:val="00104661"/>
    <w:rsid w:val="0010775A"/>
    <w:rsid w:val="0011326F"/>
    <w:rsid w:val="00114E6A"/>
    <w:rsid w:val="00115AC7"/>
    <w:rsid w:val="00115E71"/>
    <w:rsid w:val="00137E0D"/>
    <w:rsid w:val="00156AD3"/>
    <w:rsid w:val="001644A2"/>
    <w:rsid w:val="0016718C"/>
    <w:rsid w:val="001838DF"/>
    <w:rsid w:val="00183EFB"/>
    <w:rsid w:val="0018515F"/>
    <w:rsid w:val="0018541B"/>
    <w:rsid w:val="00186700"/>
    <w:rsid w:val="001A1251"/>
    <w:rsid w:val="001B436E"/>
    <w:rsid w:val="001C5484"/>
    <w:rsid w:val="001C663D"/>
    <w:rsid w:val="001C67A5"/>
    <w:rsid w:val="001D1DBE"/>
    <w:rsid w:val="001E58BF"/>
    <w:rsid w:val="001F0854"/>
    <w:rsid w:val="0020371F"/>
    <w:rsid w:val="002140DB"/>
    <w:rsid w:val="00225DEC"/>
    <w:rsid w:val="00245644"/>
    <w:rsid w:val="00252352"/>
    <w:rsid w:val="00256A68"/>
    <w:rsid w:val="00256D15"/>
    <w:rsid w:val="0027011C"/>
    <w:rsid w:val="00281162"/>
    <w:rsid w:val="00285711"/>
    <w:rsid w:val="00286789"/>
    <w:rsid w:val="002911DF"/>
    <w:rsid w:val="0029161D"/>
    <w:rsid w:val="002944D9"/>
    <w:rsid w:val="002B797B"/>
    <w:rsid w:val="002C0BB2"/>
    <w:rsid w:val="002C1C90"/>
    <w:rsid w:val="002D1A2A"/>
    <w:rsid w:val="002D79BD"/>
    <w:rsid w:val="002F4FA4"/>
    <w:rsid w:val="002F61E8"/>
    <w:rsid w:val="002F71AB"/>
    <w:rsid w:val="003138F6"/>
    <w:rsid w:val="003151CF"/>
    <w:rsid w:val="00343966"/>
    <w:rsid w:val="00351B51"/>
    <w:rsid w:val="003651C4"/>
    <w:rsid w:val="00383EA3"/>
    <w:rsid w:val="003969ED"/>
    <w:rsid w:val="003B7424"/>
    <w:rsid w:val="003B7E1A"/>
    <w:rsid w:val="003C1BEE"/>
    <w:rsid w:val="003E2CE8"/>
    <w:rsid w:val="003E5D5F"/>
    <w:rsid w:val="003F798F"/>
    <w:rsid w:val="00403510"/>
    <w:rsid w:val="00405150"/>
    <w:rsid w:val="00410B1C"/>
    <w:rsid w:val="00412714"/>
    <w:rsid w:val="004155FA"/>
    <w:rsid w:val="00415F74"/>
    <w:rsid w:val="00422C0F"/>
    <w:rsid w:val="004335BA"/>
    <w:rsid w:val="00453648"/>
    <w:rsid w:val="00455229"/>
    <w:rsid w:val="00455359"/>
    <w:rsid w:val="00473152"/>
    <w:rsid w:val="0047579A"/>
    <w:rsid w:val="00485E31"/>
    <w:rsid w:val="004944C9"/>
    <w:rsid w:val="00495183"/>
    <w:rsid w:val="004A41D7"/>
    <w:rsid w:val="004A572D"/>
    <w:rsid w:val="004A5B22"/>
    <w:rsid w:val="004B0CBB"/>
    <w:rsid w:val="004B44DF"/>
    <w:rsid w:val="004C014E"/>
    <w:rsid w:val="004C0E0E"/>
    <w:rsid w:val="004C1734"/>
    <w:rsid w:val="004C3734"/>
    <w:rsid w:val="004C4EEA"/>
    <w:rsid w:val="004C5027"/>
    <w:rsid w:val="004D7118"/>
    <w:rsid w:val="004D7BFE"/>
    <w:rsid w:val="004E579D"/>
    <w:rsid w:val="004F1379"/>
    <w:rsid w:val="004F2626"/>
    <w:rsid w:val="004F41C4"/>
    <w:rsid w:val="004F6ABF"/>
    <w:rsid w:val="00503B60"/>
    <w:rsid w:val="00504565"/>
    <w:rsid w:val="00516417"/>
    <w:rsid w:val="00531206"/>
    <w:rsid w:val="0053258F"/>
    <w:rsid w:val="00542C16"/>
    <w:rsid w:val="00542C9F"/>
    <w:rsid w:val="00542FEA"/>
    <w:rsid w:val="005515DD"/>
    <w:rsid w:val="00562B7C"/>
    <w:rsid w:val="00563047"/>
    <w:rsid w:val="00565B5A"/>
    <w:rsid w:val="00567323"/>
    <w:rsid w:val="0057034E"/>
    <w:rsid w:val="005751FC"/>
    <w:rsid w:val="00591C9D"/>
    <w:rsid w:val="00595E12"/>
    <w:rsid w:val="005A52B8"/>
    <w:rsid w:val="005B09B7"/>
    <w:rsid w:val="005B4C6D"/>
    <w:rsid w:val="005C040C"/>
    <w:rsid w:val="005C1DE4"/>
    <w:rsid w:val="005F027D"/>
    <w:rsid w:val="00602DE5"/>
    <w:rsid w:val="0061626B"/>
    <w:rsid w:val="00616E26"/>
    <w:rsid w:val="00623F41"/>
    <w:rsid w:val="006256E4"/>
    <w:rsid w:val="0064670A"/>
    <w:rsid w:val="006627FD"/>
    <w:rsid w:val="006702E9"/>
    <w:rsid w:val="00672135"/>
    <w:rsid w:val="00673DE1"/>
    <w:rsid w:val="00695CC7"/>
    <w:rsid w:val="006A2D8E"/>
    <w:rsid w:val="006A6427"/>
    <w:rsid w:val="006B30F9"/>
    <w:rsid w:val="006B7D2C"/>
    <w:rsid w:val="006C50D5"/>
    <w:rsid w:val="006D1F2F"/>
    <w:rsid w:val="006D4DFA"/>
    <w:rsid w:val="006D6257"/>
    <w:rsid w:val="006E610F"/>
    <w:rsid w:val="00703433"/>
    <w:rsid w:val="00705C39"/>
    <w:rsid w:val="00711E58"/>
    <w:rsid w:val="007170F5"/>
    <w:rsid w:val="00726B34"/>
    <w:rsid w:val="007276E4"/>
    <w:rsid w:val="00731B4C"/>
    <w:rsid w:val="0073377F"/>
    <w:rsid w:val="007346B2"/>
    <w:rsid w:val="0074229A"/>
    <w:rsid w:val="00751C25"/>
    <w:rsid w:val="00765A73"/>
    <w:rsid w:val="0076748C"/>
    <w:rsid w:val="00781D2B"/>
    <w:rsid w:val="00783928"/>
    <w:rsid w:val="00784E2F"/>
    <w:rsid w:val="0078532B"/>
    <w:rsid w:val="0078536B"/>
    <w:rsid w:val="007933E6"/>
    <w:rsid w:val="007957BD"/>
    <w:rsid w:val="00796429"/>
    <w:rsid w:val="007A311C"/>
    <w:rsid w:val="007B042B"/>
    <w:rsid w:val="007B356A"/>
    <w:rsid w:val="007C125D"/>
    <w:rsid w:val="007C23CB"/>
    <w:rsid w:val="007C570B"/>
    <w:rsid w:val="007C7B1B"/>
    <w:rsid w:val="007D0F64"/>
    <w:rsid w:val="007D5B71"/>
    <w:rsid w:val="007D659B"/>
    <w:rsid w:val="007D66C3"/>
    <w:rsid w:val="007D71F9"/>
    <w:rsid w:val="007D7BF7"/>
    <w:rsid w:val="007E4556"/>
    <w:rsid w:val="008019BC"/>
    <w:rsid w:val="008069AB"/>
    <w:rsid w:val="00813F66"/>
    <w:rsid w:val="008161B2"/>
    <w:rsid w:val="008207EC"/>
    <w:rsid w:val="008236B2"/>
    <w:rsid w:val="0082766C"/>
    <w:rsid w:val="008379BA"/>
    <w:rsid w:val="00837EF4"/>
    <w:rsid w:val="00842C98"/>
    <w:rsid w:val="008430B4"/>
    <w:rsid w:val="00846B01"/>
    <w:rsid w:val="0085182D"/>
    <w:rsid w:val="00870759"/>
    <w:rsid w:val="00872315"/>
    <w:rsid w:val="00887759"/>
    <w:rsid w:val="00891BBF"/>
    <w:rsid w:val="0089351D"/>
    <w:rsid w:val="008A3BA9"/>
    <w:rsid w:val="008B4FE0"/>
    <w:rsid w:val="008D140D"/>
    <w:rsid w:val="008E031C"/>
    <w:rsid w:val="008E0F9E"/>
    <w:rsid w:val="008E7C7D"/>
    <w:rsid w:val="008F060A"/>
    <w:rsid w:val="008F3AC8"/>
    <w:rsid w:val="008F5295"/>
    <w:rsid w:val="00904D87"/>
    <w:rsid w:val="00926B62"/>
    <w:rsid w:val="009273B5"/>
    <w:rsid w:val="00930ECF"/>
    <w:rsid w:val="00940887"/>
    <w:rsid w:val="00956BCC"/>
    <w:rsid w:val="00960414"/>
    <w:rsid w:val="009760A7"/>
    <w:rsid w:val="00984BEC"/>
    <w:rsid w:val="0099111B"/>
    <w:rsid w:val="00993D6F"/>
    <w:rsid w:val="009A2EC1"/>
    <w:rsid w:val="009A4FE6"/>
    <w:rsid w:val="009A5AAB"/>
    <w:rsid w:val="009C1D90"/>
    <w:rsid w:val="009C4E05"/>
    <w:rsid w:val="009C7558"/>
    <w:rsid w:val="009E3E46"/>
    <w:rsid w:val="009E5C59"/>
    <w:rsid w:val="009E6B2C"/>
    <w:rsid w:val="009E750C"/>
    <w:rsid w:val="00A04F50"/>
    <w:rsid w:val="00A17CE2"/>
    <w:rsid w:val="00A215C7"/>
    <w:rsid w:val="00A23A83"/>
    <w:rsid w:val="00A259C8"/>
    <w:rsid w:val="00A4248A"/>
    <w:rsid w:val="00A56295"/>
    <w:rsid w:val="00A64452"/>
    <w:rsid w:val="00A7099B"/>
    <w:rsid w:val="00A750B6"/>
    <w:rsid w:val="00A81DD9"/>
    <w:rsid w:val="00A8237D"/>
    <w:rsid w:val="00A8452F"/>
    <w:rsid w:val="00A86330"/>
    <w:rsid w:val="00A97D93"/>
    <w:rsid w:val="00AA5823"/>
    <w:rsid w:val="00AA66B5"/>
    <w:rsid w:val="00AA77A4"/>
    <w:rsid w:val="00AA790D"/>
    <w:rsid w:val="00AB71D8"/>
    <w:rsid w:val="00AB7A84"/>
    <w:rsid w:val="00AC51B4"/>
    <w:rsid w:val="00AC7AA3"/>
    <w:rsid w:val="00AD6478"/>
    <w:rsid w:val="00AE0E04"/>
    <w:rsid w:val="00AE5A2B"/>
    <w:rsid w:val="00AE634B"/>
    <w:rsid w:val="00AF2B40"/>
    <w:rsid w:val="00B044EA"/>
    <w:rsid w:val="00B20A30"/>
    <w:rsid w:val="00B258B5"/>
    <w:rsid w:val="00B34A20"/>
    <w:rsid w:val="00B354BC"/>
    <w:rsid w:val="00B35718"/>
    <w:rsid w:val="00B36A02"/>
    <w:rsid w:val="00B53861"/>
    <w:rsid w:val="00B55C57"/>
    <w:rsid w:val="00B66BAF"/>
    <w:rsid w:val="00B72047"/>
    <w:rsid w:val="00B8078A"/>
    <w:rsid w:val="00B8253D"/>
    <w:rsid w:val="00B8632E"/>
    <w:rsid w:val="00BA4603"/>
    <w:rsid w:val="00BA65D9"/>
    <w:rsid w:val="00BC6090"/>
    <w:rsid w:val="00BD70AB"/>
    <w:rsid w:val="00BE2E27"/>
    <w:rsid w:val="00BE5E3E"/>
    <w:rsid w:val="00BE6EF7"/>
    <w:rsid w:val="00BF095C"/>
    <w:rsid w:val="00BF31C1"/>
    <w:rsid w:val="00BF3967"/>
    <w:rsid w:val="00BF6F6D"/>
    <w:rsid w:val="00C13181"/>
    <w:rsid w:val="00C33834"/>
    <w:rsid w:val="00C347AF"/>
    <w:rsid w:val="00C42EAD"/>
    <w:rsid w:val="00C5316A"/>
    <w:rsid w:val="00C67A5C"/>
    <w:rsid w:val="00C712FC"/>
    <w:rsid w:val="00C7191B"/>
    <w:rsid w:val="00C82189"/>
    <w:rsid w:val="00C87071"/>
    <w:rsid w:val="00C87DE1"/>
    <w:rsid w:val="00C9406E"/>
    <w:rsid w:val="00CA0012"/>
    <w:rsid w:val="00CA18F9"/>
    <w:rsid w:val="00CA1DD9"/>
    <w:rsid w:val="00CA3697"/>
    <w:rsid w:val="00CD0AAB"/>
    <w:rsid w:val="00CD1BE8"/>
    <w:rsid w:val="00CD377F"/>
    <w:rsid w:val="00CD5B41"/>
    <w:rsid w:val="00CF40C3"/>
    <w:rsid w:val="00D020CE"/>
    <w:rsid w:val="00D0335E"/>
    <w:rsid w:val="00D06FD1"/>
    <w:rsid w:val="00D12705"/>
    <w:rsid w:val="00D12F1A"/>
    <w:rsid w:val="00D13498"/>
    <w:rsid w:val="00D24700"/>
    <w:rsid w:val="00D26B3E"/>
    <w:rsid w:val="00D305C9"/>
    <w:rsid w:val="00D3302B"/>
    <w:rsid w:val="00D34C73"/>
    <w:rsid w:val="00D3548C"/>
    <w:rsid w:val="00D36FD2"/>
    <w:rsid w:val="00D45F10"/>
    <w:rsid w:val="00D5078C"/>
    <w:rsid w:val="00D525F3"/>
    <w:rsid w:val="00D53D53"/>
    <w:rsid w:val="00D57317"/>
    <w:rsid w:val="00D65A93"/>
    <w:rsid w:val="00D7329D"/>
    <w:rsid w:val="00D7555D"/>
    <w:rsid w:val="00D76B1B"/>
    <w:rsid w:val="00D77428"/>
    <w:rsid w:val="00D80BE8"/>
    <w:rsid w:val="00DA1102"/>
    <w:rsid w:val="00DA7B59"/>
    <w:rsid w:val="00DB1536"/>
    <w:rsid w:val="00DB1635"/>
    <w:rsid w:val="00DB4CF5"/>
    <w:rsid w:val="00DC4874"/>
    <w:rsid w:val="00DD00B0"/>
    <w:rsid w:val="00DD1A6B"/>
    <w:rsid w:val="00DF583A"/>
    <w:rsid w:val="00E06FE0"/>
    <w:rsid w:val="00E13ED2"/>
    <w:rsid w:val="00E218B1"/>
    <w:rsid w:val="00E26171"/>
    <w:rsid w:val="00E317E4"/>
    <w:rsid w:val="00E32D0E"/>
    <w:rsid w:val="00E426F1"/>
    <w:rsid w:val="00E46E01"/>
    <w:rsid w:val="00E60D24"/>
    <w:rsid w:val="00E63E1C"/>
    <w:rsid w:val="00E745AE"/>
    <w:rsid w:val="00E77744"/>
    <w:rsid w:val="00E82441"/>
    <w:rsid w:val="00E860A4"/>
    <w:rsid w:val="00E87BDF"/>
    <w:rsid w:val="00E93118"/>
    <w:rsid w:val="00E965ED"/>
    <w:rsid w:val="00EA2A8D"/>
    <w:rsid w:val="00EA7D43"/>
    <w:rsid w:val="00EC4612"/>
    <w:rsid w:val="00EC6962"/>
    <w:rsid w:val="00EC6AAA"/>
    <w:rsid w:val="00ED58CA"/>
    <w:rsid w:val="00ED5DAB"/>
    <w:rsid w:val="00EF1920"/>
    <w:rsid w:val="00EF37D3"/>
    <w:rsid w:val="00EF4595"/>
    <w:rsid w:val="00EF67D7"/>
    <w:rsid w:val="00F0376F"/>
    <w:rsid w:val="00F03C3C"/>
    <w:rsid w:val="00F16A74"/>
    <w:rsid w:val="00F17670"/>
    <w:rsid w:val="00F247D7"/>
    <w:rsid w:val="00F36E8B"/>
    <w:rsid w:val="00F44C5E"/>
    <w:rsid w:val="00F51B5F"/>
    <w:rsid w:val="00F638CE"/>
    <w:rsid w:val="00F63F14"/>
    <w:rsid w:val="00F64470"/>
    <w:rsid w:val="00F705A1"/>
    <w:rsid w:val="00F708B7"/>
    <w:rsid w:val="00F725BD"/>
    <w:rsid w:val="00F74A4C"/>
    <w:rsid w:val="00F7588E"/>
    <w:rsid w:val="00F90546"/>
    <w:rsid w:val="00F94F52"/>
    <w:rsid w:val="00FB18A7"/>
    <w:rsid w:val="00FB6DD9"/>
    <w:rsid w:val="00FB733F"/>
    <w:rsid w:val="00FC0947"/>
    <w:rsid w:val="00FC7014"/>
    <w:rsid w:val="00FD7A7D"/>
    <w:rsid w:val="00FE2B75"/>
    <w:rsid w:val="00FE6BCE"/>
    <w:rsid w:val="00FF2E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D6A5DB"/>
  <w15:docId w15:val="{871DAEBA-8788-47EE-82B4-074ECF2EB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0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644"/>
  </w:style>
  <w:style w:type="paragraph" w:styleId="Footer">
    <w:name w:val="footer"/>
    <w:basedOn w:val="Normal"/>
    <w:link w:val="FooterChar"/>
    <w:uiPriority w:val="99"/>
    <w:unhideWhenUsed/>
    <w:rsid w:val="002456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644"/>
  </w:style>
  <w:style w:type="paragraph" w:styleId="BalloonText">
    <w:name w:val="Balloon Text"/>
    <w:basedOn w:val="Normal"/>
    <w:link w:val="BalloonTextChar"/>
    <w:uiPriority w:val="99"/>
    <w:semiHidden/>
    <w:unhideWhenUsed/>
    <w:rsid w:val="002456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644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FE6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4A2"/>
    <w:pPr>
      <w:ind w:left="720"/>
      <w:contextualSpacing/>
    </w:pPr>
  </w:style>
  <w:style w:type="paragraph" w:styleId="BodyText">
    <w:name w:val="Body Text"/>
    <w:basedOn w:val="Normal"/>
    <w:link w:val="BodyTextChar"/>
    <w:rsid w:val="00616E26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BodyTextChar">
    <w:name w:val="Body Text Char"/>
    <w:basedOn w:val="DefaultParagraphFont"/>
    <w:link w:val="BodyText"/>
    <w:rsid w:val="00616E26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A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860A4"/>
  </w:style>
  <w:style w:type="character" w:customStyle="1" w:styleId="CommentTextChar">
    <w:name w:val="Comment Text Char"/>
    <w:basedOn w:val="DefaultParagraphFont"/>
    <w:link w:val="CommentText"/>
    <w:uiPriority w:val="99"/>
    <w:rsid w:val="00E860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A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A4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E3E4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3E46"/>
    <w:rPr>
      <w:sz w:val="16"/>
      <w:szCs w:val="16"/>
    </w:rPr>
  </w:style>
  <w:style w:type="character" w:styleId="PageNumber">
    <w:name w:val="page number"/>
    <w:basedOn w:val="DefaultParagraphFont"/>
    <w:rsid w:val="007C7B1B"/>
  </w:style>
  <w:style w:type="character" w:styleId="Hyperlink">
    <w:name w:val="Hyperlink"/>
    <w:rsid w:val="00AA79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6B01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4A20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A20"/>
    <w:rPr>
      <w:vertAlign w:val="superscript"/>
    </w:rPr>
  </w:style>
  <w:style w:type="paragraph" w:styleId="Revision">
    <w:name w:val="Revision"/>
    <w:hidden/>
    <w:uiPriority w:val="99"/>
    <w:semiHidden/>
    <w:rsid w:val="00751C25"/>
    <w:pPr>
      <w:spacing w:before="0" w:after="0"/>
    </w:pPr>
  </w:style>
  <w:style w:type="character" w:styleId="PlaceholderText">
    <w:name w:val="Placeholder Text"/>
    <w:basedOn w:val="DefaultParagraphFont"/>
    <w:uiPriority w:val="99"/>
    <w:semiHidden/>
    <w:rsid w:val="00AD647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258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258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258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258F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41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.gs/visitors/regulated-activity-permi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s.james@gov.gs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ross.james@gov.g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rmits@gov.gs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78D9ECF8E64DEAAFF2923A7A678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F3350-658E-4A09-B76F-3D6EFEDD2266}"/>
      </w:docPartPr>
      <w:docPartBody>
        <w:p w:rsidR="00855E8E" w:rsidRDefault="00430EB9" w:rsidP="00430EB9">
          <w:pPr>
            <w:pStyle w:val="8378D9ECF8E64DEAAFF2923A7A6786EC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65E0C6EA74D40DB9C177560C5CF6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3160B-9BB2-4541-9916-4F9839AE21D7}"/>
      </w:docPartPr>
      <w:docPartBody>
        <w:p w:rsidR="00855E8E" w:rsidRDefault="00430EB9" w:rsidP="00430EB9">
          <w:pPr>
            <w:pStyle w:val="D65E0C6EA74D40DB9C177560C5CF6D8D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304D76710DE4E198C53027D3CD0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8DF0D-751B-48FE-8BE3-78ACAFECB63C}"/>
      </w:docPartPr>
      <w:docPartBody>
        <w:p w:rsidR="00855E8E" w:rsidRDefault="00430EB9" w:rsidP="00430EB9">
          <w:pPr>
            <w:pStyle w:val="7304D76710DE4E198C53027D3CD0BFA6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815EE67B6054BAD83EE00F2EB814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62093-7FA1-4FB4-835E-A177675BE599}"/>
      </w:docPartPr>
      <w:docPartBody>
        <w:p w:rsidR="00855E8E" w:rsidRDefault="00430EB9" w:rsidP="00430EB9">
          <w:pPr>
            <w:pStyle w:val="1815EE67B6054BAD83EE00F2EB814E42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BE5B5D93D3E4E80BC331FE6B2ECE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28F0-277C-4DFF-B85A-E3A3ADA5D7E9}"/>
      </w:docPartPr>
      <w:docPartBody>
        <w:p w:rsidR="00855E8E" w:rsidRDefault="00B51440" w:rsidP="00B51440">
          <w:pPr>
            <w:pStyle w:val="9BE5B5D93D3E4E80BC331FE6B2ECEA89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D79B91C09A4986B89D19B4CE730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F418-5324-4E88-A9E7-2BF8A3FE5BB2}"/>
      </w:docPartPr>
      <w:docPartBody>
        <w:p w:rsidR="00855E8E" w:rsidRDefault="00430EB9" w:rsidP="00430EB9">
          <w:pPr>
            <w:pStyle w:val="00D79B91C09A4986B89D19B4CE73066710"/>
          </w:pPr>
          <w:r w:rsidRPr="00A215C7">
            <w:rPr>
              <w:rStyle w:val="PlaceholderText"/>
              <w:color w:val="D9D9D9" w:themeColor="background1" w:themeShade="D9"/>
            </w:rPr>
            <w:t>dd/mm/yyyy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5FEF1-6FE2-4C3C-A9D0-4F00CC0EFF1D}"/>
      </w:docPartPr>
      <w:docPartBody>
        <w:p w:rsidR="00435FA8" w:rsidRDefault="005175A6">
          <w:r w:rsidRPr="002942D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8835CAFF44452B994E1BECF0631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97D18-7ED5-4253-9A64-E911F8DA51CF}"/>
      </w:docPartPr>
      <w:docPartBody>
        <w:p w:rsidR="00EC46B9" w:rsidRDefault="00E63DE1" w:rsidP="00E63DE1">
          <w:pPr>
            <w:pStyle w:val="B68835CAFF44452B994E1BECF063118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F9402E077024854816429788C98A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D13D1-380A-4E6E-8905-33C23C5CFD71}"/>
      </w:docPartPr>
      <w:docPartBody>
        <w:p w:rsidR="00EC46B9" w:rsidRDefault="00E63DE1" w:rsidP="00E63DE1">
          <w:pPr>
            <w:pStyle w:val="DF9402E077024854816429788C98AA7F"/>
          </w:pPr>
          <w:r>
            <w:rPr>
              <w:rFonts w:asciiTheme="majorHAnsi" w:hAnsiTheme="majorHAnsi" w:cstheme="majorHAnsi"/>
              <w:sz w:val="21"/>
              <w:szCs w:val="21"/>
            </w:rPr>
            <w:t xml:space="preserve"> </w:t>
          </w:r>
        </w:p>
      </w:docPartBody>
    </w:docPart>
    <w:docPart>
      <w:docPartPr>
        <w:name w:val="51C68FA5EB614D3493434226EA364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C4079-CE18-4DAF-BCE0-7BF5B7438048}"/>
      </w:docPartPr>
      <w:docPartBody>
        <w:p w:rsidR="00EC46B9" w:rsidRDefault="00E63DE1" w:rsidP="00E63DE1">
          <w:pPr>
            <w:pStyle w:val="51C68FA5EB614D3493434226EA3646BD"/>
          </w:pPr>
          <w:r>
            <w:rPr>
              <w:rStyle w:val="PlaceholderText"/>
              <w:color w:val="E7E6E6" w:themeColor="background2"/>
            </w:rPr>
            <w:t xml:space="preserve"> </w:t>
          </w:r>
        </w:p>
      </w:docPartBody>
    </w:docPart>
    <w:docPart>
      <w:docPartPr>
        <w:name w:val="32B5821A225240D8B89D664F57147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D5E84-2A0B-46B1-B6B4-50E28A236F45}"/>
      </w:docPartPr>
      <w:docPartBody>
        <w:p w:rsidR="00EC46B9" w:rsidRDefault="00E63DE1" w:rsidP="00E63DE1">
          <w:pPr>
            <w:pStyle w:val="32B5821A225240D8B89D664F5714793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7CDC8D9589D498F86CAFB4A1D80F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C16FB-AFBD-4402-B536-4BE98DFF2215}"/>
      </w:docPartPr>
      <w:docPartBody>
        <w:p w:rsidR="00EC46B9" w:rsidRDefault="00E63DE1" w:rsidP="00E63DE1">
          <w:pPr>
            <w:pStyle w:val="47CDC8D9589D498F86CAFB4A1D80F7E5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FA06A361E6964B28B22020E9636A8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3B45D-D199-4C5A-89E7-C3230858710C}"/>
      </w:docPartPr>
      <w:docPartBody>
        <w:p w:rsidR="00EC46B9" w:rsidRDefault="00E63DE1" w:rsidP="00E63DE1">
          <w:pPr>
            <w:pStyle w:val="FA06A361E6964B28B22020E9636A8C61"/>
          </w:pPr>
          <w:r>
            <w:rPr>
              <w:rFonts w:asciiTheme="majorHAnsi" w:hAnsiTheme="majorHAnsi" w:cstheme="majorHAnsi"/>
              <w:b/>
              <w:sz w:val="21"/>
              <w:szCs w:val="2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1440"/>
    <w:rsid w:val="002B3FBA"/>
    <w:rsid w:val="00430EB9"/>
    <w:rsid w:val="00435FA8"/>
    <w:rsid w:val="004C64C7"/>
    <w:rsid w:val="005175A6"/>
    <w:rsid w:val="0064515A"/>
    <w:rsid w:val="00855E8E"/>
    <w:rsid w:val="00905704"/>
    <w:rsid w:val="00971C1D"/>
    <w:rsid w:val="009A5D03"/>
    <w:rsid w:val="009E3533"/>
    <w:rsid w:val="009F36C5"/>
    <w:rsid w:val="00AA592D"/>
    <w:rsid w:val="00B51440"/>
    <w:rsid w:val="00BA4EC6"/>
    <w:rsid w:val="00D4089E"/>
    <w:rsid w:val="00E61311"/>
    <w:rsid w:val="00E63DE1"/>
    <w:rsid w:val="00EC4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DE1"/>
    <w:rPr>
      <w:color w:val="808080"/>
    </w:rPr>
  </w:style>
  <w:style w:type="paragraph" w:customStyle="1" w:styleId="DAB63B4E02F7429385DC71E83E0554B9">
    <w:name w:val="DAB63B4E02F7429385DC71E83E055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">
    <w:name w:val="A2D8C1FB25644C7EACE7A19B6C92A0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">
    <w:name w:val="0186DD3F52E1426CBB23B729225707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">
    <w:name w:val="F6F01301B88A47A6A9DC5B1438FB31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">
    <w:name w:val="75B12FC99B444A76984888EE654E52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">
    <w:name w:val="D0580C7154DE4CC5AE5F7FF2A7285B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">
    <w:name w:val="8DC71B525B394EC08217C4582C6A9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">
    <w:name w:val="5B9EF7E0FAF845A5A36D94947383D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">
    <w:name w:val="157922A77423427C96982A57BE6AA42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">
    <w:name w:val="114FECA5901346EE9BF9263562A9F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">
    <w:name w:val="1337DFAC0D1D40D4808F415573DC39B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">
    <w:name w:val="27625249ADA04FDBB0EE183442FC70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">
    <w:name w:val="5D618559DDEE464480633ADE1BA185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">
    <w:name w:val="5E581A11A9AD4260ACB1CC364CE710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">
    <w:name w:val="5A01C2164B384DD7B69032FB9F214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">
    <w:name w:val="8378D9ECF8E64DEAAFF2923A7A6786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">
    <w:name w:val="D65E0C6EA74D40DB9C177560C5CF6D8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">
    <w:name w:val="B9FF18CE915845A3A2591CA89D4A6C2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">
    <w:name w:val="09FC4E8C00634B3FB8902C37C4C2B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">
    <w:name w:val="0027F1593C2C4CF5AD9A22F2C7B7B6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">
    <w:name w:val="C23000E93F0945D198A2D50A2DDCC0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">
    <w:name w:val="B5A8702A7024470592F1C80CB660BDF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">
    <w:name w:val="7304D76710DE4E198C53027D3CD0B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">
    <w:name w:val="1803673DBD7D4AEAB74EE4FFE8C8788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">
    <w:name w:val="5A7B6C3A29E241F9A6750989F25982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">
    <w:name w:val="C161A5994E474F8592D9C4315671E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">
    <w:name w:val="5087E5E20B3947139F8214F16446E5A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">
    <w:name w:val="21216F3EE07748478663321D4CC136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">
    <w:name w:val="4DEC2674C57140528EE5A0C0C3D1BB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">
    <w:name w:val="F089009B825D43B9BD758A762C7BFD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">
    <w:name w:val="1815EE67B6054BAD83EE00F2EB814E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">
    <w:name w:val="A65E722878B94B8B92B5B13AED61F1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">
    <w:name w:val="698CF12D71DC4618B2BC1BB5FEB6DBC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">
    <w:name w:val="67D1FDFA0B654537AE686AA60B96C3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">
    <w:name w:val="0E5659BA8F2D4F0ABCCF21AC78B75E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">
    <w:name w:val="C63EA2725C3549A59D192A53CF6108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">
    <w:name w:val="3B077433A20D4FB6A8360AA2357722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">
    <w:name w:val="530DA64B715A4BBA992A3AD671D42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">
    <w:name w:val="2DB00D4D96764551811303F5FEA764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">
    <w:name w:val="74936915F0584A9BABFF79F2DFF64B5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">
    <w:name w:val="CBC79C48FCF044B5B9228A1FB1F23DE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">
    <w:name w:val="B12E2D5A5EC94F35811AB647379D90D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">
    <w:name w:val="04CD6793DE29416980C20E9010535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">
    <w:name w:val="372D9044BBE84E02A2D3E0A25BEB0A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">
    <w:name w:val="A7CE73BCAD384E12B685F36572D59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">
    <w:name w:val="B74A9AA0AA574E398518ED4EE4B29D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">
    <w:name w:val="46D4659D6B5744228BF883CD59B881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">
    <w:name w:val="1CB0583CBB4D4E5F8F51A78154D962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">
    <w:name w:val="F18ACD96C44743B7BA2817AA54E1E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">
    <w:name w:val="2D626790E61247619307D473A76DA53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">
    <w:name w:val="8BFB5FA7B7984913B0E508CE28D074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">
    <w:name w:val="69CF94D7CACC439D9ABABBD2617F63C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">
    <w:name w:val="F0DF83677A5446F0A3A5D7BDF8509C1C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">
    <w:name w:val="C9716914C39F40EF9E243B2D9D8F38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">
    <w:name w:val="9EC74C92DAEF479D91CEE1F981CF3D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">
    <w:name w:val="C59BBF08DA4048F2AD81FAD3CDD6B7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">
    <w:name w:val="35DC352A5F0741C184DF2316FA04647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">
    <w:name w:val="609C3D5AFC23442DB62CCED2F71AF34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">
    <w:name w:val="C993EDF2BCE3445292F2BC7108FCE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">
    <w:name w:val="DB4319B976244E32AAD0BD2BD8FB83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">
    <w:name w:val="EC3D8720F95C4E1F966BE461FC2845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">
    <w:name w:val="84DFAF287ABF4C47A810D304FC259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">
    <w:name w:val="F423487186724734B4A9426B86794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">
    <w:name w:val="7E23C832263C4E1E98DF015922297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">
    <w:name w:val="4247EDB48DF64A16991EB72C9F892F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">
    <w:name w:val="ACE8BB430958496C9666894EA797C1F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">
    <w:name w:val="99E64D772EF64CCF92F14037239F97E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">
    <w:name w:val="960D04AA81FA47C798B290AA3F07201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">
    <w:name w:val="5FA9F18E2BD64908B6D7F07DC51344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">
    <w:name w:val="A492880E897D499FA59DDF8A8F8171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">
    <w:name w:val="A5747A65AE204D4BB24B2038F43FB5B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">
    <w:name w:val="01B66A377D804E149B6EF40ED356032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">
    <w:name w:val="0C5A45230019492A8A3A18ACCB270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">
    <w:name w:val="721808C430D24481A9017DFB6BBABB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">
    <w:name w:val="2881B96E002642088DA219F5CA9AB2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">
    <w:name w:val="33E6F5335B214959A290C29107AD7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">
    <w:name w:val="4AEFD83220CC4734B1FA01C336C2AF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">
    <w:name w:val="DF573B38D062459FA2A322E4696DC4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">
    <w:name w:val="122AF2F8708244E39F826B4B661303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">
    <w:name w:val="37033852DB3240B2A7E25E0B6B7DA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">
    <w:name w:val="A0243F2F99604AC6805C72D263195B90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">
    <w:name w:val="6B620D4493C24F34B0DF5CA38A4CA4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">
    <w:name w:val="C38AE0B2C0F3498691B835C19DE143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">
    <w:name w:val="907018D6F92B45D0B5CDF0774E0724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">
    <w:name w:val="5C344207EEEC4722B3898C0227E6BA9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">
    <w:name w:val="F451DD4E449B4CC7901DED3789F391A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">
    <w:name w:val="4EA011144442448F9BB55DD46D4C148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">
    <w:name w:val="516D8450EC994F8A80372DCA37F7D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">
    <w:name w:val="33E2600065604E56BE7509F7FD429D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">
    <w:name w:val="13C2057533E84846A24CA2878F4F70E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">
    <w:name w:val="91F58BB118004B3392FD4DF86F1C30DF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">
    <w:name w:val="710C90E24DC1414E80A5A35E6880B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">
    <w:name w:val="369E7784C62A44BC8ED213A1F87E050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">
    <w:name w:val="B36C3F9D5A8D463BBD0BD1D398487E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">
    <w:name w:val="3BEF0F30CDBC409BB751C4677FD9994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">
    <w:name w:val="D34AB525415C4230B0A069C9A39C4A9B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">
    <w:name w:val="90B00FE6F33B4772A74761B0A087A5AA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">
    <w:name w:val="B0A3B0DBCDCD4C5EB67C1317D021C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">
    <w:name w:val="D911346F457B4D25B30A5FDF2BA90FAD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">
    <w:name w:val="0CC929CFB1064599BDBE87AD8C75DB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">
    <w:name w:val="CD286236BC024BBEA0F909D9BCA24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">
    <w:name w:val="C9723E4156AD40429995E0D4AFF09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">
    <w:name w:val="A7406BEE69D6496E99D9A6B2537E942E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">
    <w:name w:val="035AA61D3AE649139A56A143F01EA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">
    <w:name w:val="9BE5B5D93D3E4E80BC331FE6B2ECEA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">
    <w:name w:val="00D79B91C09A4986B89D19B4CE7306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1">
    <w:name w:val="DAB63B4E02F7429385DC71E83E0554B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">
    <w:name w:val="A2D8C1FB25644C7EACE7A19B6C92A0F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">
    <w:name w:val="0186DD3F52E1426CBB23B7292257076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1">
    <w:name w:val="F6F01301B88A47A6A9DC5B1438FB31E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">
    <w:name w:val="75B12FC99B444A76984888EE654E52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">
    <w:name w:val="D0580C7154DE4CC5AE5F7FF2A7285BA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1">
    <w:name w:val="8DC71B525B394EC08217C4582C6A9DF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">
    <w:name w:val="5B9EF7E0FAF845A5A36D94947383DD2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">
    <w:name w:val="157922A77423427C96982A57BE6AA42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">
    <w:name w:val="114FECA5901346EE9BF9263562A9F28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1">
    <w:name w:val="1337DFAC0D1D40D4808F415573DC39B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">
    <w:name w:val="27625249ADA04FDBB0EE183442FC70D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">
    <w:name w:val="5D618559DDEE464480633ADE1BA185A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1">
    <w:name w:val="5E581A11A9AD4260ACB1CC364CE7101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">
    <w:name w:val="5A01C2164B384DD7B69032FB9F21471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">
    <w:name w:val="8378D9ECF8E64DEAAFF2923A7A6786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">
    <w:name w:val="D65E0C6EA74D40DB9C177560C5CF6D8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">
    <w:name w:val="B9FF18CE915845A3A2591CA89D4A6C2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">
    <w:name w:val="09FC4E8C00634B3FB8902C37C4C2B1C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">
    <w:name w:val="0027F1593C2C4CF5AD9A22F2C7B7B6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">
    <w:name w:val="C23000E93F0945D198A2D50A2DDCC0D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">
    <w:name w:val="B5A8702A7024470592F1C80CB660BDF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">
    <w:name w:val="7304D76710DE4E198C53027D3CD0BFA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">
    <w:name w:val="1803673DBD7D4AEAB74EE4FFE8C8788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">
    <w:name w:val="5A7B6C3A29E241F9A6750989F25982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">
    <w:name w:val="C161A5994E474F8592D9C4315671EF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">
    <w:name w:val="5087E5E20B3947139F8214F16446E5A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">
    <w:name w:val="21216F3EE07748478663321D4CC136A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">
    <w:name w:val="4DEC2674C57140528EE5A0C0C3D1BB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">
    <w:name w:val="F089009B825D43B9BD758A762C7BFD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">
    <w:name w:val="1815EE67B6054BAD83EE00F2EB814E4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">
    <w:name w:val="A65E722878B94B8B92B5B13AED61F1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">
    <w:name w:val="698CF12D71DC4618B2BC1BB5FEB6DBC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">
    <w:name w:val="67D1FDFA0B654537AE686AA60B96C3A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">
    <w:name w:val="0E5659BA8F2D4F0ABCCF21AC78B75EF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">
    <w:name w:val="C63EA2725C3549A59D192A53CF6108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">
    <w:name w:val="3B077433A20D4FB6A8360AA23577226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">
    <w:name w:val="530DA64B715A4BBA992A3AD671D42A4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">
    <w:name w:val="2DB00D4D96764551811303F5FEA7641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">
    <w:name w:val="74936915F0584A9BABFF79F2DFF64B5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">
    <w:name w:val="CBC79C48FCF044B5B9228A1FB1F23DE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">
    <w:name w:val="B12E2D5A5EC94F35811AB647379D90D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">
    <w:name w:val="04CD6793DE29416980C20E9010535C05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">
    <w:name w:val="372D9044BBE84E02A2D3E0A25BEB0A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">
    <w:name w:val="A7CE73BCAD384E12B685F36572D597B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">
    <w:name w:val="B74A9AA0AA574E398518ED4EE4B29DC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">
    <w:name w:val="46D4659D6B5744228BF883CD59B8812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1">
    <w:name w:val="1CB0583CBB4D4E5F8F51A78154D962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1">
    <w:name w:val="F18ACD96C44743B7BA2817AA54E1E30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1">
    <w:name w:val="2D626790E61247619307D473A76DA53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1">
    <w:name w:val="8BFB5FA7B7984913B0E508CE28D074A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1">
    <w:name w:val="69CF94D7CACC439D9ABABBD2617F63C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1">
    <w:name w:val="F0DF83677A5446F0A3A5D7BDF8509C1C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1">
    <w:name w:val="C9716914C39F40EF9E243B2D9D8F387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1">
    <w:name w:val="9EC74C92DAEF479D91CEE1F981CF3D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1">
    <w:name w:val="C59BBF08DA4048F2AD81FAD3CDD6B7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1">
    <w:name w:val="35DC352A5F0741C184DF2316FA04647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1">
    <w:name w:val="609C3D5AFC23442DB62CCED2F71AF34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1">
    <w:name w:val="C993EDF2BCE3445292F2BC7108FCE1C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1">
    <w:name w:val="DB4319B976244E32AAD0BD2BD8FB83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1">
    <w:name w:val="EC3D8720F95C4E1F966BE461FC28456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1">
    <w:name w:val="84DFAF287ABF4C47A810D304FC259F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">
    <w:name w:val="F423487186724734B4A9426B867946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">
    <w:name w:val="7E23C832263C4E1E98DF0159222972D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">
    <w:name w:val="4247EDB48DF64A16991EB72C9F892F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">
    <w:name w:val="ACE8BB430958496C9666894EA797C1F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">
    <w:name w:val="99E64D772EF64CCF92F14037239F97E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">
    <w:name w:val="960D04AA81FA47C798B290AA3F07201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">
    <w:name w:val="5FA9F18E2BD64908B6D7F07DC513444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">
    <w:name w:val="A492880E897D499FA59DDF8A8F81714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">
    <w:name w:val="A5747A65AE204D4BB24B2038F43FB5B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">
    <w:name w:val="01B66A377D804E149B6EF40ED356032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">
    <w:name w:val="0C5A45230019492A8A3A18ACCB270AE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">
    <w:name w:val="721808C430D24481A9017DFB6BBABB5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1">
    <w:name w:val="2881B96E002642088DA219F5CA9AB26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1">
    <w:name w:val="33E6F5335B214959A290C29107AD7D8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">
    <w:name w:val="4AEFD83220CC4734B1FA01C336C2AF7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">
    <w:name w:val="DF573B38D062459FA2A322E4696DC4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1">
    <w:name w:val="122AF2F8708244E39F826B4B661303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">
    <w:name w:val="37033852DB3240B2A7E25E0B6B7DAD2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">
    <w:name w:val="A0243F2F99604AC6805C72D263195B90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">
    <w:name w:val="6B620D4493C24F34B0DF5CA38A4CA478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">
    <w:name w:val="C38AE0B2C0F3498691B835C19DE1435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">
    <w:name w:val="907018D6F92B45D0B5CDF0774E07247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">
    <w:name w:val="5C344207EEEC4722B3898C0227E6BA9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">
    <w:name w:val="F451DD4E449B4CC7901DED3789F391A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">
    <w:name w:val="4EA011144442448F9BB55DD46D4C1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">
    <w:name w:val="516D8450EC994F8A80372DCA37F7D694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">
    <w:name w:val="33E2600065604E56BE7509F7FD429D5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">
    <w:name w:val="13C2057533E84846A24CA2878F4F70E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">
    <w:name w:val="91F58BB118004B3392FD4DF86F1C30DF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">
    <w:name w:val="710C90E24DC1414E80A5A35E6880BF5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">
    <w:name w:val="369E7784C62A44BC8ED213A1F87E050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">
    <w:name w:val="B36C3F9D5A8D463BBD0BD1D398487EF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">
    <w:name w:val="3BEF0F30CDBC409BB751C4677FD9994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">
    <w:name w:val="D34AB525415C4230B0A069C9A39C4A9B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1">
    <w:name w:val="90B00FE6F33B4772A74761B0A087A5AA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1">
    <w:name w:val="B0A3B0DBCDCD4C5EB67C1317D021C8D2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1">
    <w:name w:val="D911346F457B4D25B30A5FDF2BA90FAD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1">
    <w:name w:val="0CC929CFB1064599BDBE87AD8C75DB16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1">
    <w:name w:val="CD286236BC024BBEA0F909D9BCA24F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1">
    <w:name w:val="C9723E4156AD40429995E0D4AFF09A63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">
    <w:name w:val="A7406BEE69D6496E99D9A6B2537E942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">
    <w:name w:val="035AA61D3AE649139A56A143F01EAEC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1">
    <w:name w:val="9BE5B5D93D3E4E80BC331FE6B2ECEA89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">
    <w:name w:val="00D79B91C09A4986B89D19B4CE730667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2">
    <w:name w:val="DAB63B4E02F7429385DC71E83E0554B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2">
    <w:name w:val="A2D8C1FB25644C7EACE7A19B6C92A0F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2">
    <w:name w:val="0186DD3F52E1426CBB23B7292257076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2">
    <w:name w:val="F6F01301B88A47A6A9DC5B1438FB31E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2">
    <w:name w:val="75B12FC99B444A76984888EE654E52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2">
    <w:name w:val="D0580C7154DE4CC5AE5F7FF2A7285BA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2">
    <w:name w:val="8DC71B525B394EC08217C4582C6A9DF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2">
    <w:name w:val="5B9EF7E0FAF845A5A36D94947383DD2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2">
    <w:name w:val="157922A77423427C96982A57BE6AA42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2">
    <w:name w:val="114FECA5901346EE9BF9263562A9F28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2">
    <w:name w:val="1337DFAC0D1D40D4808F415573DC39B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2">
    <w:name w:val="27625249ADA04FDBB0EE183442FC70D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2">
    <w:name w:val="5D618559DDEE464480633ADE1BA185A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2">
    <w:name w:val="5E581A11A9AD4260ACB1CC364CE7101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2">
    <w:name w:val="5A01C2164B384DD7B69032FB9F21471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2">
    <w:name w:val="8378D9ECF8E64DEAAFF2923A7A6786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2">
    <w:name w:val="D65E0C6EA74D40DB9C177560C5CF6D8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2">
    <w:name w:val="B9FF18CE915845A3A2591CA89D4A6C2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2">
    <w:name w:val="09FC4E8C00634B3FB8902C37C4C2B1C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2">
    <w:name w:val="0027F1593C2C4CF5AD9A22F2C7B7B6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2">
    <w:name w:val="C23000E93F0945D198A2D50A2DDCC0D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2">
    <w:name w:val="B5A8702A7024470592F1C80CB660BDF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2">
    <w:name w:val="7304D76710DE4E198C53027D3CD0BFA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2">
    <w:name w:val="1803673DBD7D4AEAB74EE4FFE8C8788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2">
    <w:name w:val="5A7B6C3A29E241F9A6750989F25982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2">
    <w:name w:val="C161A5994E474F8592D9C4315671EF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2">
    <w:name w:val="5087E5E20B3947139F8214F16446E5A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2">
    <w:name w:val="21216F3EE07748478663321D4CC136A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2">
    <w:name w:val="4DEC2674C57140528EE5A0C0C3D1BB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2">
    <w:name w:val="F089009B825D43B9BD758A762C7BFD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2">
    <w:name w:val="1815EE67B6054BAD83EE00F2EB814E4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2">
    <w:name w:val="A65E722878B94B8B92B5B13AED61F1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2">
    <w:name w:val="698CF12D71DC4618B2BC1BB5FEB6DBC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2">
    <w:name w:val="67D1FDFA0B654537AE686AA60B96C3A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2">
    <w:name w:val="0E5659BA8F2D4F0ABCCF21AC78B75EF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2">
    <w:name w:val="C63EA2725C3549A59D192A53CF6108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2">
    <w:name w:val="3B077433A20D4FB6A8360AA23577226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2">
    <w:name w:val="530DA64B715A4BBA992A3AD671D42A4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2">
    <w:name w:val="2DB00D4D96764551811303F5FEA7641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2">
    <w:name w:val="74936915F0584A9BABFF79F2DFF64B5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2">
    <w:name w:val="CBC79C48FCF044B5B9228A1FB1F23DE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2">
    <w:name w:val="B12E2D5A5EC94F35811AB647379D90D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2">
    <w:name w:val="04CD6793DE29416980C20E9010535C05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2">
    <w:name w:val="372D9044BBE84E02A2D3E0A25BEB0A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2">
    <w:name w:val="A7CE73BCAD384E12B685F36572D597B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2">
    <w:name w:val="B74A9AA0AA574E398518ED4EE4B29DC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2">
    <w:name w:val="46D4659D6B5744228BF883CD59B8812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2">
    <w:name w:val="1CB0583CBB4D4E5F8F51A78154D962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2">
    <w:name w:val="F18ACD96C44743B7BA2817AA54E1E30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2">
    <w:name w:val="2D626790E61247619307D473A76DA53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2">
    <w:name w:val="8BFB5FA7B7984913B0E508CE28D074A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2">
    <w:name w:val="69CF94D7CACC439D9ABABBD2617F63C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2">
    <w:name w:val="F0DF83677A5446F0A3A5D7BDF8509C1C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2">
    <w:name w:val="C9716914C39F40EF9E243B2D9D8F387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2">
    <w:name w:val="9EC74C92DAEF479D91CEE1F981CF3D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2">
    <w:name w:val="C59BBF08DA4048F2AD81FAD3CDD6B7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2">
    <w:name w:val="35DC352A5F0741C184DF2316FA04647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2">
    <w:name w:val="609C3D5AFC23442DB62CCED2F71AF34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2">
    <w:name w:val="C993EDF2BCE3445292F2BC7108FCE1C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2">
    <w:name w:val="DB4319B976244E32AAD0BD2BD8FB83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2">
    <w:name w:val="EC3D8720F95C4E1F966BE461FC28456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2">
    <w:name w:val="84DFAF287ABF4C47A810D304FC259F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2">
    <w:name w:val="F423487186724734B4A9426B867946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2">
    <w:name w:val="7E23C832263C4E1E98DF0159222972D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2">
    <w:name w:val="4247EDB48DF64A16991EB72C9F892F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2">
    <w:name w:val="ACE8BB430958496C9666894EA797C1F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2">
    <w:name w:val="99E64D772EF64CCF92F14037239F97E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2">
    <w:name w:val="960D04AA81FA47C798B290AA3F07201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2">
    <w:name w:val="5FA9F18E2BD64908B6D7F07DC513444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2">
    <w:name w:val="A492880E897D499FA59DDF8A8F81714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2">
    <w:name w:val="A5747A65AE204D4BB24B2038F43FB5B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2">
    <w:name w:val="01B66A377D804E149B6EF40ED356032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2">
    <w:name w:val="0C5A45230019492A8A3A18ACCB270AE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2">
    <w:name w:val="721808C430D24481A9017DFB6BBABB5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2">
    <w:name w:val="2881B96E002642088DA219F5CA9AB26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2">
    <w:name w:val="33E6F5335B214959A290C29107AD7D8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2">
    <w:name w:val="4AEFD83220CC4734B1FA01C336C2AF7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2">
    <w:name w:val="DF573B38D062459FA2A322E4696DC4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2">
    <w:name w:val="122AF2F8708244E39F826B4B661303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2">
    <w:name w:val="37033852DB3240B2A7E25E0B6B7DAD2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2">
    <w:name w:val="A0243F2F99604AC6805C72D263195B90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2">
    <w:name w:val="6B620D4493C24F34B0DF5CA38A4CA478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2">
    <w:name w:val="C38AE0B2C0F3498691B835C19DE1435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2">
    <w:name w:val="907018D6F92B45D0B5CDF0774E07247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2">
    <w:name w:val="5C344207EEEC4722B3898C0227E6BA9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2">
    <w:name w:val="F451DD4E449B4CC7901DED3789F391A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2">
    <w:name w:val="4EA011144442448F9BB55DD46D4C148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2">
    <w:name w:val="516D8450EC994F8A80372DCA37F7D694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2">
    <w:name w:val="33E2600065604E56BE7509F7FD429D5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2">
    <w:name w:val="13C2057533E84846A24CA2878F4F70E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2">
    <w:name w:val="91F58BB118004B3392FD4DF86F1C30DF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2">
    <w:name w:val="710C90E24DC1414E80A5A35E6880BF5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2">
    <w:name w:val="369E7784C62A44BC8ED213A1F87E050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2">
    <w:name w:val="B36C3F9D5A8D463BBD0BD1D398487EF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2">
    <w:name w:val="3BEF0F30CDBC409BB751C4677FD9994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2">
    <w:name w:val="D34AB525415C4230B0A069C9A39C4A9B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2">
    <w:name w:val="90B00FE6F33B4772A74761B0A087A5AA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2">
    <w:name w:val="B0A3B0DBCDCD4C5EB67C1317D021C8D2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2">
    <w:name w:val="D911346F457B4D25B30A5FDF2BA90FAD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2">
    <w:name w:val="0CC929CFB1064599BDBE87AD8C75DB16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2">
    <w:name w:val="CD286236BC024BBEA0F909D9BCA24F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2">
    <w:name w:val="C9723E4156AD40429995E0D4AFF09A63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2">
    <w:name w:val="A7406BEE69D6496E99D9A6B2537E942E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2">
    <w:name w:val="035AA61D3AE649139A56A143F01EAEC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2">
    <w:name w:val="9BE5B5D93D3E4E80BC331FE6B2ECEA89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2">
    <w:name w:val="00D79B91C09A4986B89D19B4CE730667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3">
    <w:name w:val="DAB63B4E02F7429385DC71E83E0554B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3">
    <w:name w:val="A2D8C1FB25644C7EACE7A19B6C92A0F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3">
    <w:name w:val="0186DD3F52E1426CBB23B7292257076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3">
    <w:name w:val="F6F01301B88A47A6A9DC5B1438FB31E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3">
    <w:name w:val="75B12FC99B444A76984888EE654E52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3">
    <w:name w:val="D0580C7154DE4CC5AE5F7FF2A7285BA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3">
    <w:name w:val="8DC71B525B394EC08217C4582C6A9DF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3">
    <w:name w:val="5B9EF7E0FAF845A5A36D94947383DD2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3">
    <w:name w:val="157922A77423427C96982A57BE6AA42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3">
    <w:name w:val="114FECA5901346EE9BF9263562A9F28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3">
    <w:name w:val="1337DFAC0D1D40D4808F415573DC39B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3">
    <w:name w:val="27625249ADA04FDBB0EE183442FC70D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3">
    <w:name w:val="5D618559DDEE464480633ADE1BA185A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3">
    <w:name w:val="5E581A11A9AD4260ACB1CC364CE7101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3">
    <w:name w:val="5A01C2164B384DD7B69032FB9F21471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3">
    <w:name w:val="8378D9ECF8E64DEAAFF2923A7A6786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3">
    <w:name w:val="D65E0C6EA74D40DB9C177560C5CF6D8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3">
    <w:name w:val="B9FF18CE915845A3A2591CA89D4A6C2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3">
    <w:name w:val="09FC4E8C00634B3FB8902C37C4C2B1C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3">
    <w:name w:val="0027F1593C2C4CF5AD9A22F2C7B7B6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3">
    <w:name w:val="C23000E93F0945D198A2D50A2DDCC0D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3">
    <w:name w:val="B5A8702A7024470592F1C80CB660BDF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3">
    <w:name w:val="7304D76710DE4E198C53027D3CD0BFA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3">
    <w:name w:val="1803673DBD7D4AEAB74EE4FFE8C8788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3">
    <w:name w:val="5A7B6C3A29E241F9A6750989F25982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3">
    <w:name w:val="C161A5994E474F8592D9C4315671EF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3">
    <w:name w:val="5087E5E20B3947139F8214F16446E5A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3">
    <w:name w:val="21216F3EE07748478663321D4CC136A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3">
    <w:name w:val="4DEC2674C57140528EE5A0C0C3D1BB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3">
    <w:name w:val="F089009B825D43B9BD758A762C7BFD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3">
    <w:name w:val="1815EE67B6054BAD83EE00F2EB814E4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3">
    <w:name w:val="A65E722878B94B8B92B5B13AED61F1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3">
    <w:name w:val="698CF12D71DC4618B2BC1BB5FEB6DBC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3">
    <w:name w:val="67D1FDFA0B654537AE686AA60B96C3A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3">
    <w:name w:val="0E5659BA8F2D4F0ABCCF21AC78B75EF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3">
    <w:name w:val="C63EA2725C3549A59D192A53CF6108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3">
    <w:name w:val="3B077433A20D4FB6A8360AA23577226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3">
    <w:name w:val="530DA64B715A4BBA992A3AD671D42A4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3">
    <w:name w:val="2DB00D4D96764551811303F5FEA7641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3">
    <w:name w:val="74936915F0584A9BABFF79F2DFF64B5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3">
    <w:name w:val="CBC79C48FCF044B5B9228A1FB1F23DE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3">
    <w:name w:val="B12E2D5A5EC94F35811AB647379D90D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3">
    <w:name w:val="04CD6793DE29416980C20E9010535C05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3">
    <w:name w:val="372D9044BBE84E02A2D3E0A25BEB0A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3">
    <w:name w:val="A7CE73BCAD384E12B685F36572D597B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3">
    <w:name w:val="B74A9AA0AA574E398518ED4EE4B29DC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3">
    <w:name w:val="46D4659D6B5744228BF883CD59B8812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3">
    <w:name w:val="1CB0583CBB4D4E5F8F51A78154D962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3">
    <w:name w:val="F18ACD96C44743B7BA2817AA54E1E30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3">
    <w:name w:val="2D626790E61247619307D473A76DA53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3">
    <w:name w:val="8BFB5FA7B7984913B0E508CE28D074A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3">
    <w:name w:val="69CF94D7CACC439D9ABABBD2617F63C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3">
    <w:name w:val="F0DF83677A5446F0A3A5D7BDF8509C1C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3">
    <w:name w:val="C9716914C39F40EF9E243B2D9D8F387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3">
    <w:name w:val="9EC74C92DAEF479D91CEE1F981CF3D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3">
    <w:name w:val="C59BBF08DA4048F2AD81FAD3CDD6B7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3">
    <w:name w:val="35DC352A5F0741C184DF2316FA04647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3">
    <w:name w:val="609C3D5AFC23442DB62CCED2F71AF34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3">
    <w:name w:val="C993EDF2BCE3445292F2BC7108FCE1C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3">
    <w:name w:val="DB4319B976244E32AAD0BD2BD8FB83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3">
    <w:name w:val="EC3D8720F95C4E1F966BE461FC28456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3">
    <w:name w:val="84DFAF287ABF4C47A810D304FC259F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3">
    <w:name w:val="F423487186724734B4A9426B867946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3">
    <w:name w:val="7E23C832263C4E1E98DF0159222972D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3">
    <w:name w:val="4247EDB48DF64A16991EB72C9F892F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3">
    <w:name w:val="ACE8BB430958496C9666894EA797C1F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3">
    <w:name w:val="99E64D772EF64CCF92F14037239F97E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3">
    <w:name w:val="960D04AA81FA47C798B290AA3F07201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3">
    <w:name w:val="5FA9F18E2BD64908B6D7F07DC513444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3">
    <w:name w:val="A492880E897D499FA59DDF8A8F81714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3">
    <w:name w:val="A5747A65AE204D4BB24B2038F43FB5B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3">
    <w:name w:val="01B66A377D804E149B6EF40ED356032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3">
    <w:name w:val="0C5A45230019492A8A3A18ACCB270AE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3">
    <w:name w:val="721808C430D24481A9017DFB6BBABB5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3">
    <w:name w:val="2881B96E002642088DA219F5CA9AB26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3">
    <w:name w:val="33E6F5335B214959A290C29107AD7D8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3">
    <w:name w:val="4AEFD83220CC4734B1FA01C336C2AF7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3">
    <w:name w:val="DF573B38D062459FA2A322E4696DC4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3">
    <w:name w:val="122AF2F8708244E39F826B4B661303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3">
    <w:name w:val="37033852DB3240B2A7E25E0B6B7DAD2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3">
    <w:name w:val="A0243F2F99604AC6805C72D263195B90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3">
    <w:name w:val="6B620D4493C24F34B0DF5CA38A4CA478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3">
    <w:name w:val="C38AE0B2C0F3498691B835C19DE1435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3">
    <w:name w:val="907018D6F92B45D0B5CDF0774E07247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3">
    <w:name w:val="5C344207EEEC4722B3898C0227E6BA9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3">
    <w:name w:val="F451DD4E449B4CC7901DED3789F391A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3">
    <w:name w:val="4EA011144442448F9BB55DD46D4C148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3">
    <w:name w:val="516D8450EC994F8A80372DCA37F7D69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3">
    <w:name w:val="33E2600065604E56BE7509F7FD429D5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3">
    <w:name w:val="13C2057533E84846A24CA2878F4F70E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3">
    <w:name w:val="91F58BB118004B3392FD4DF86F1C30DF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3">
    <w:name w:val="710C90E24DC1414E80A5A35E6880BF5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3">
    <w:name w:val="369E7784C62A44BC8ED213A1F87E050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3">
    <w:name w:val="B36C3F9D5A8D463BBD0BD1D398487EF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3">
    <w:name w:val="3BEF0F30CDBC409BB751C4677FD9994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3">
    <w:name w:val="D34AB525415C4230B0A069C9A39C4A9B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3">
    <w:name w:val="90B00FE6F33B4772A74761B0A087A5AA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3">
    <w:name w:val="B0A3B0DBCDCD4C5EB67C1317D021C8D2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911346F457B4D25B30A5FDF2BA90FAD3">
    <w:name w:val="D911346F457B4D25B30A5FDF2BA90FAD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3">
    <w:name w:val="0CC929CFB1064599BDBE87AD8C75DB16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3">
    <w:name w:val="CD286236BC024BBEA0F909D9BCA24F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3">
    <w:name w:val="C9723E4156AD40429995E0D4AFF09A63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3">
    <w:name w:val="A7406BEE69D6496E99D9A6B2537E942E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3">
    <w:name w:val="035AA61D3AE649139A56A143F01EAEC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3">
    <w:name w:val="9BE5B5D93D3E4E80BC331FE6B2ECEA89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3">
    <w:name w:val="00D79B91C09A4986B89D19B4CE730667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4">
    <w:name w:val="DAB63B4E02F7429385DC71E83E0554B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4">
    <w:name w:val="A2D8C1FB25644C7EACE7A19B6C92A0F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4">
    <w:name w:val="0186DD3F52E1426CBB23B7292257076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4">
    <w:name w:val="F6F01301B88A47A6A9DC5B1438FB31E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4">
    <w:name w:val="75B12FC99B444A76984888EE654E52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4">
    <w:name w:val="D0580C7154DE4CC5AE5F7FF2A7285BA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4">
    <w:name w:val="8DC71B525B394EC08217C4582C6A9DF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4">
    <w:name w:val="5B9EF7E0FAF845A5A36D94947383DD2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4">
    <w:name w:val="157922A77423427C96982A57BE6AA42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4">
    <w:name w:val="114FECA5901346EE9BF9263562A9F28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4">
    <w:name w:val="1337DFAC0D1D40D4808F415573DC39B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4">
    <w:name w:val="27625249ADA04FDBB0EE183442FC70D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4">
    <w:name w:val="5D618559DDEE464480633ADE1BA185A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4">
    <w:name w:val="5E581A11A9AD4260ACB1CC364CE7101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4">
    <w:name w:val="5A01C2164B384DD7B69032FB9F21471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4">
    <w:name w:val="8378D9ECF8E64DEAAFF2923A7A6786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4">
    <w:name w:val="D65E0C6EA74D40DB9C177560C5CF6D8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4">
    <w:name w:val="B9FF18CE915845A3A2591CA89D4A6C2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4">
    <w:name w:val="09FC4E8C00634B3FB8902C37C4C2B1C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4">
    <w:name w:val="0027F1593C2C4CF5AD9A22F2C7B7B6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4">
    <w:name w:val="C23000E93F0945D198A2D50A2DDCC0D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4">
    <w:name w:val="B5A8702A7024470592F1C80CB660BDF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4">
    <w:name w:val="7304D76710DE4E198C53027D3CD0BFA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4">
    <w:name w:val="1803673DBD7D4AEAB74EE4FFE8C8788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4">
    <w:name w:val="5A7B6C3A29E241F9A6750989F25982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4">
    <w:name w:val="C161A5994E474F8592D9C4315671EF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4">
    <w:name w:val="5087E5E20B3947139F8214F16446E5A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4">
    <w:name w:val="21216F3EE07748478663321D4CC136A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4">
    <w:name w:val="4DEC2674C57140528EE5A0C0C3D1BB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4">
    <w:name w:val="F089009B825D43B9BD758A762C7BFD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4">
    <w:name w:val="1815EE67B6054BAD83EE00F2EB814E4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4">
    <w:name w:val="A65E722878B94B8B92B5B13AED61F1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4">
    <w:name w:val="698CF12D71DC4618B2BC1BB5FEB6DBC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4">
    <w:name w:val="67D1FDFA0B654537AE686AA60B96C3A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4">
    <w:name w:val="0E5659BA8F2D4F0ABCCF21AC78B75EF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4">
    <w:name w:val="C63EA2725C3549A59D192A53CF6108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4">
    <w:name w:val="3B077433A20D4FB6A8360AA23577226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4">
    <w:name w:val="530DA64B715A4BBA992A3AD671D42A4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4">
    <w:name w:val="2DB00D4D96764551811303F5FEA7641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4">
    <w:name w:val="74936915F0584A9BABFF79F2DFF64B5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4">
    <w:name w:val="CBC79C48FCF044B5B9228A1FB1F23DE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4">
    <w:name w:val="B12E2D5A5EC94F35811AB647379D90D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4">
    <w:name w:val="04CD6793DE29416980C20E9010535C05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4">
    <w:name w:val="372D9044BBE84E02A2D3E0A25BEB0A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4">
    <w:name w:val="A7CE73BCAD384E12B685F36572D597B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4">
    <w:name w:val="B74A9AA0AA574E398518ED4EE4B29DC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4">
    <w:name w:val="46D4659D6B5744228BF883CD59B8812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4">
    <w:name w:val="1CB0583CBB4D4E5F8F51A78154D962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4">
    <w:name w:val="F18ACD96C44743B7BA2817AA54E1E30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4">
    <w:name w:val="2D626790E61247619307D473A76DA53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4">
    <w:name w:val="8BFB5FA7B7984913B0E508CE28D074A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4">
    <w:name w:val="69CF94D7CACC439D9ABABBD2617F63C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4">
    <w:name w:val="F0DF83677A5446F0A3A5D7BDF8509C1C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4">
    <w:name w:val="C9716914C39F40EF9E243B2D9D8F387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4">
    <w:name w:val="9EC74C92DAEF479D91CEE1F981CF3D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4">
    <w:name w:val="C59BBF08DA4048F2AD81FAD3CDD6B7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4">
    <w:name w:val="35DC352A5F0741C184DF2316FA04647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4">
    <w:name w:val="609C3D5AFC23442DB62CCED2F71AF34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4">
    <w:name w:val="C993EDF2BCE3445292F2BC7108FCE1C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4">
    <w:name w:val="DB4319B976244E32AAD0BD2BD8FB83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4">
    <w:name w:val="EC3D8720F95C4E1F966BE461FC28456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4">
    <w:name w:val="84DFAF287ABF4C47A810D304FC259F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4">
    <w:name w:val="F423487186724734B4A9426B867946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4">
    <w:name w:val="7E23C832263C4E1E98DF0159222972D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4">
    <w:name w:val="4247EDB48DF64A16991EB72C9F892F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4">
    <w:name w:val="ACE8BB430958496C9666894EA797C1F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4">
    <w:name w:val="99E64D772EF64CCF92F14037239F97E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4">
    <w:name w:val="960D04AA81FA47C798B290AA3F07201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4">
    <w:name w:val="5FA9F18E2BD64908B6D7F07DC513444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4">
    <w:name w:val="A492880E897D499FA59DDF8A8F81714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4">
    <w:name w:val="A5747A65AE204D4BB24B2038F43FB5B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4">
    <w:name w:val="01B66A377D804E149B6EF40ED356032D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4">
    <w:name w:val="0C5A45230019492A8A3A18ACCB270AE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4">
    <w:name w:val="721808C430D24481A9017DFB6BBABB5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4">
    <w:name w:val="2881B96E002642088DA219F5CA9AB26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4">
    <w:name w:val="33E6F5335B214959A290C29107AD7D8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4">
    <w:name w:val="4AEFD83220CC4734B1FA01C336C2AF71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4">
    <w:name w:val="DF573B38D062459FA2A322E4696DC4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4">
    <w:name w:val="122AF2F8708244E39F826B4B661303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4">
    <w:name w:val="37033852DB3240B2A7E25E0B6B7DAD2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4">
    <w:name w:val="A0243F2F99604AC6805C72D263195B90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4">
    <w:name w:val="6B620D4493C24F34B0DF5CA38A4CA478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4">
    <w:name w:val="C38AE0B2C0F3498691B835C19DE1435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4">
    <w:name w:val="907018D6F92B45D0B5CDF0774E07247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4">
    <w:name w:val="5C344207EEEC4722B3898C0227E6BA9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4">
    <w:name w:val="F451DD4E449B4CC7901DED3789F391A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4">
    <w:name w:val="4EA011144442448F9BB55DD46D4C148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4">
    <w:name w:val="516D8450EC994F8A80372DCA37F7D694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4">
    <w:name w:val="33E2600065604E56BE7509F7FD429D5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4">
    <w:name w:val="13C2057533E84846A24CA2878F4F70E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4">
    <w:name w:val="91F58BB118004B3392FD4DF86F1C30DF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4">
    <w:name w:val="710C90E24DC1414E80A5A35E6880BF5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4">
    <w:name w:val="369E7784C62A44BC8ED213A1F87E050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4">
    <w:name w:val="B36C3F9D5A8D463BBD0BD1D398487EF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4">
    <w:name w:val="3BEF0F30CDBC409BB751C4677FD9994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4">
    <w:name w:val="D34AB525415C4230B0A069C9A39C4A9B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4">
    <w:name w:val="90B00FE6F33B4772A74761B0A087A5AA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4">
    <w:name w:val="B0A3B0DBCDCD4C5EB67C1317D021C8D2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F6B7A987A04B02B0411C521C5FDB43">
    <w:name w:val="6BF6B7A987A04B02B0411C521C5FDB4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4">
    <w:name w:val="0CC929CFB1064599BDBE87AD8C75DB16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4">
    <w:name w:val="CD286236BC024BBEA0F909D9BCA24F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4">
    <w:name w:val="C9723E4156AD40429995E0D4AFF09A63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4">
    <w:name w:val="A7406BEE69D6496E99D9A6B2537E942E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4">
    <w:name w:val="035AA61D3AE649139A56A143F01EAEC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4">
    <w:name w:val="9BE5B5D93D3E4E80BC331FE6B2ECEA89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4">
    <w:name w:val="00D79B91C09A4986B89D19B4CE7306674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5">
    <w:name w:val="DAB63B4E02F7429385DC71E83E0554B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5">
    <w:name w:val="A2D8C1FB25644C7EACE7A19B6C92A0F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5">
    <w:name w:val="0186DD3F52E1426CBB23B7292257076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6F01301B88A47A6A9DC5B1438FB31E55">
    <w:name w:val="F6F01301B88A47A6A9DC5B1438FB31E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5">
    <w:name w:val="75B12FC99B444A76984888EE654E52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5">
    <w:name w:val="D0580C7154DE4CC5AE5F7FF2A7285BA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DC71B525B394EC08217C4582C6A9DF35">
    <w:name w:val="8DC71B525B394EC08217C4582C6A9DF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5">
    <w:name w:val="5B9EF7E0FAF845A5A36D94947383DD2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5">
    <w:name w:val="157922A77423427C96982A57BE6AA42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5">
    <w:name w:val="114FECA5901346EE9BF9263562A9F28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37DFAC0D1D40D4808F415573DC39BF5">
    <w:name w:val="1337DFAC0D1D40D4808F415573DC39B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5">
    <w:name w:val="27625249ADA04FDBB0EE183442FC70D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5">
    <w:name w:val="5D618559DDEE464480633ADE1BA185A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E581A11A9AD4260ACB1CC364CE710155">
    <w:name w:val="5E581A11A9AD4260ACB1CC364CE7101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5">
    <w:name w:val="5A01C2164B384DD7B69032FB9F21471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5">
    <w:name w:val="8378D9ECF8E64DEAAFF2923A7A6786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5">
    <w:name w:val="D65E0C6EA74D40DB9C177560C5CF6D8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5">
    <w:name w:val="B9FF18CE915845A3A2591CA89D4A6C2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5">
    <w:name w:val="09FC4E8C00634B3FB8902C37C4C2B1C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5">
    <w:name w:val="0027F1593C2C4CF5AD9A22F2C7B7B6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5">
    <w:name w:val="C23000E93F0945D198A2D50A2DDCC0D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5">
    <w:name w:val="B5A8702A7024470592F1C80CB660BDF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5">
    <w:name w:val="7304D76710DE4E198C53027D3CD0BFA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5">
    <w:name w:val="1803673DBD7D4AEAB74EE4FFE8C8788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5">
    <w:name w:val="5A7B6C3A29E241F9A6750989F25982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5">
    <w:name w:val="C161A5994E474F8592D9C4315671EF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5">
    <w:name w:val="5087E5E20B3947139F8214F16446E5A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5">
    <w:name w:val="21216F3EE07748478663321D4CC136A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5">
    <w:name w:val="4DEC2674C57140528EE5A0C0C3D1BB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5">
    <w:name w:val="F089009B825D43B9BD758A762C7BFD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5">
    <w:name w:val="1815EE67B6054BAD83EE00F2EB814E4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5">
    <w:name w:val="A65E722878B94B8B92B5B13AED61F1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5">
    <w:name w:val="698CF12D71DC4618B2BC1BB5FEB6DBC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5">
    <w:name w:val="67D1FDFA0B654537AE686AA60B96C3A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5">
    <w:name w:val="0E5659BA8F2D4F0ABCCF21AC78B75EF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5">
    <w:name w:val="C63EA2725C3549A59D192A53CF6108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5">
    <w:name w:val="3B077433A20D4FB6A8360AA23577226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5">
    <w:name w:val="530DA64B715A4BBA992A3AD671D42A4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5">
    <w:name w:val="2DB00D4D96764551811303F5FEA7641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5">
    <w:name w:val="74936915F0584A9BABFF79F2DFF64B5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5">
    <w:name w:val="CBC79C48FCF044B5B9228A1FB1F23DE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5">
    <w:name w:val="B12E2D5A5EC94F35811AB647379D90D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5">
    <w:name w:val="04CD6793DE29416980C20E9010535C05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5">
    <w:name w:val="372D9044BBE84E02A2D3E0A25BEB0A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5">
    <w:name w:val="A7CE73BCAD384E12B685F36572D597B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5">
    <w:name w:val="B74A9AA0AA574E398518ED4EE4B29DC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5">
    <w:name w:val="46D4659D6B5744228BF883CD59B8812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5">
    <w:name w:val="1CB0583CBB4D4E5F8F51A78154D962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5">
    <w:name w:val="F18ACD96C44743B7BA2817AA54E1E30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5">
    <w:name w:val="2D626790E61247619307D473A76DA53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5">
    <w:name w:val="8BFB5FA7B7984913B0E508CE28D074A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5">
    <w:name w:val="69CF94D7CACC439D9ABABBD2617F63C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5">
    <w:name w:val="F0DF83677A5446F0A3A5D7BDF8509C1C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5">
    <w:name w:val="C9716914C39F40EF9E243B2D9D8F387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5">
    <w:name w:val="9EC74C92DAEF479D91CEE1F981CF3D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5">
    <w:name w:val="C59BBF08DA4048F2AD81FAD3CDD6B7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5">
    <w:name w:val="35DC352A5F0741C184DF2316FA04647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5">
    <w:name w:val="609C3D5AFC23442DB62CCED2F71AF34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5">
    <w:name w:val="C993EDF2BCE3445292F2BC7108FCE1C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5">
    <w:name w:val="DB4319B976244E32AAD0BD2BD8FB83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5">
    <w:name w:val="EC3D8720F95C4E1F966BE461FC28456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5">
    <w:name w:val="84DFAF287ABF4C47A810D304FC259F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5">
    <w:name w:val="F423487186724734B4A9426B867946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5">
    <w:name w:val="7E23C832263C4E1E98DF0159222972D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5">
    <w:name w:val="4247EDB48DF64A16991EB72C9F892F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5">
    <w:name w:val="ACE8BB430958496C9666894EA797C1F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5">
    <w:name w:val="99E64D772EF64CCF92F14037239F97E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5">
    <w:name w:val="960D04AA81FA47C798B290AA3F07201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5">
    <w:name w:val="5FA9F18E2BD64908B6D7F07DC513444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5">
    <w:name w:val="A492880E897D499FA59DDF8A8F81714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5">
    <w:name w:val="A5747A65AE204D4BB24B2038F43FB5B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5">
    <w:name w:val="01B66A377D804E149B6EF40ED356032D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5">
    <w:name w:val="0C5A45230019492A8A3A18ACCB270AE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5">
    <w:name w:val="721808C430D24481A9017DFB6BBABB5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5">
    <w:name w:val="2881B96E002642088DA219F5CA9AB26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5">
    <w:name w:val="33E6F5335B214959A290C29107AD7D8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5">
    <w:name w:val="4AEFD83220CC4734B1FA01C336C2AF71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5">
    <w:name w:val="DF573B38D062459FA2A322E4696DC4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5">
    <w:name w:val="122AF2F8708244E39F826B4B661303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5">
    <w:name w:val="37033852DB3240B2A7E25E0B6B7DAD2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5">
    <w:name w:val="A0243F2F99604AC6805C72D263195B90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5">
    <w:name w:val="6B620D4493C24F34B0DF5CA38A4CA478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5">
    <w:name w:val="C38AE0B2C0F3498691B835C19DE1435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5">
    <w:name w:val="907018D6F92B45D0B5CDF0774E07247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5">
    <w:name w:val="5C344207EEEC4722B3898C0227E6BA9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5">
    <w:name w:val="F451DD4E449B4CC7901DED3789F391A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5">
    <w:name w:val="4EA011144442448F9BB55DD46D4C148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5">
    <w:name w:val="516D8450EC994F8A80372DCA37F7D694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5">
    <w:name w:val="33E2600065604E56BE7509F7FD429D5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5">
    <w:name w:val="13C2057533E84846A24CA2878F4F70E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5">
    <w:name w:val="91F58BB118004B3392FD4DF86F1C30DF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5">
    <w:name w:val="710C90E24DC1414E80A5A35E6880BF5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5">
    <w:name w:val="369E7784C62A44BC8ED213A1F87E050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5">
    <w:name w:val="B36C3F9D5A8D463BBD0BD1D398487EF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5">
    <w:name w:val="3BEF0F30CDBC409BB751C4677FD9994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5">
    <w:name w:val="D34AB525415C4230B0A069C9A39C4A9B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5">
    <w:name w:val="90B00FE6F33B4772A74761B0A087A5AA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5">
    <w:name w:val="B0A3B0DBCDCD4C5EB67C1317D021C8D2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5">
    <w:name w:val="0CC929CFB1064599BDBE87AD8C75DB16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5">
    <w:name w:val="CD286236BC024BBEA0F909D9BCA24F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5">
    <w:name w:val="C9723E4156AD40429995E0D4AFF09A63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5">
    <w:name w:val="A7406BEE69D6496E99D9A6B2537E942E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5">
    <w:name w:val="035AA61D3AE649139A56A143F01EAEC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5">
    <w:name w:val="9BE5B5D93D3E4E80BC331FE6B2ECEA89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5">
    <w:name w:val="00D79B91C09A4986B89D19B4CE7306675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6">
    <w:name w:val="DAB63B4E02F7429385DC71E83E0554B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6">
    <w:name w:val="A2D8C1FB25644C7EACE7A19B6C92A0F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6">
    <w:name w:val="0186DD3F52E1426CBB23B7292257076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6">
    <w:name w:val="75B12FC99B444A76984888EE654E52B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6">
    <w:name w:val="D0580C7154DE4CC5AE5F7FF2A7285BA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">
    <w:name w:val="49F3A3BB727F4CE3B2E2858497EE48E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6">
    <w:name w:val="5B9EF7E0FAF845A5A36D94947383DD2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6">
    <w:name w:val="157922A77423427C96982A57BE6AA42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6">
    <w:name w:val="114FECA5901346EE9BF9263562A9F28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6">
    <w:name w:val="27625249ADA04FDBB0EE183442FC70D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6">
    <w:name w:val="5D618559DDEE464480633ADE1BA185A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6">
    <w:name w:val="5A01C2164B384DD7B69032FB9F21471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6">
    <w:name w:val="8378D9ECF8E64DEAAFF2923A7A6786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6">
    <w:name w:val="D65E0C6EA74D40DB9C177560C5CF6D8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6">
    <w:name w:val="B9FF18CE915845A3A2591CA89D4A6C2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6">
    <w:name w:val="09FC4E8C00634B3FB8902C37C4C2B1C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6">
    <w:name w:val="0027F1593C2C4CF5AD9A22F2C7B7B6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6">
    <w:name w:val="C23000E93F0945D198A2D50A2DDCC0D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6">
    <w:name w:val="B5A8702A7024470592F1C80CB660BDF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6">
    <w:name w:val="7304D76710DE4E198C53027D3CD0BFA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6">
    <w:name w:val="1803673DBD7D4AEAB74EE4FFE8C8788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6">
    <w:name w:val="5A7B6C3A29E241F9A6750989F25982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6">
    <w:name w:val="C161A5994E474F8592D9C4315671EF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6">
    <w:name w:val="5087E5E20B3947139F8214F16446E5A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6">
    <w:name w:val="21216F3EE07748478663321D4CC136A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6">
    <w:name w:val="4DEC2674C57140528EE5A0C0C3D1BB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6">
    <w:name w:val="F089009B825D43B9BD758A762C7BFD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6">
    <w:name w:val="1815EE67B6054BAD83EE00F2EB814E4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6">
    <w:name w:val="A65E722878B94B8B92B5B13AED61F1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6">
    <w:name w:val="698CF12D71DC4618B2BC1BB5FEB6DBC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6">
    <w:name w:val="67D1FDFA0B654537AE686AA60B96C3A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6">
    <w:name w:val="0E5659BA8F2D4F0ABCCF21AC78B75EF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6">
    <w:name w:val="C63EA2725C3549A59D192A53CF6108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6">
    <w:name w:val="3B077433A20D4FB6A8360AA23577226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6">
    <w:name w:val="530DA64B715A4BBA992A3AD671D42A4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6">
    <w:name w:val="2DB00D4D96764551811303F5FEA7641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6">
    <w:name w:val="74936915F0584A9BABFF79F2DFF64B5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6">
    <w:name w:val="CBC79C48FCF044B5B9228A1FB1F23DE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6">
    <w:name w:val="B12E2D5A5EC94F35811AB647379D90D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6">
    <w:name w:val="04CD6793DE29416980C20E9010535C05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6">
    <w:name w:val="372D9044BBE84E02A2D3E0A25BEB0A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6">
    <w:name w:val="A7CE73BCAD384E12B685F36572D597B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6">
    <w:name w:val="B74A9AA0AA574E398518ED4EE4B29DC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6">
    <w:name w:val="46D4659D6B5744228BF883CD59B8812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6">
    <w:name w:val="1CB0583CBB4D4E5F8F51A78154D962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6">
    <w:name w:val="F18ACD96C44743B7BA2817AA54E1E30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6">
    <w:name w:val="2D626790E61247619307D473A76DA53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6">
    <w:name w:val="8BFB5FA7B7984913B0E508CE28D074A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6">
    <w:name w:val="69CF94D7CACC439D9ABABBD2617F63C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6">
    <w:name w:val="F0DF83677A5446F0A3A5D7BDF8509C1C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6">
    <w:name w:val="C9716914C39F40EF9E243B2D9D8F387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6">
    <w:name w:val="9EC74C92DAEF479D91CEE1F981CF3D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6">
    <w:name w:val="C59BBF08DA4048F2AD81FAD3CDD6B7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6">
    <w:name w:val="35DC352A5F0741C184DF2316FA04647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6">
    <w:name w:val="609C3D5AFC23442DB62CCED2F71AF34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6">
    <w:name w:val="C993EDF2BCE3445292F2BC7108FCE1C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6">
    <w:name w:val="DB4319B976244E32AAD0BD2BD8FB83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6">
    <w:name w:val="EC3D8720F95C4E1F966BE461FC28456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6">
    <w:name w:val="84DFAF287ABF4C47A810D304FC259F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6">
    <w:name w:val="F423487186724734B4A9426B867946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6">
    <w:name w:val="7E23C832263C4E1E98DF0159222972D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6">
    <w:name w:val="4247EDB48DF64A16991EB72C9F892F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6">
    <w:name w:val="ACE8BB430958496C9666894EA797C1F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6">
    <w:name w:val="99E64D772EF64CCF92F14037239F97E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6">
    <w:name w:val="960D04AA81FA47C798B290AA3F07201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6">
    <w:name w:val="5FA9F18E2BD64908B6D7F07DC513444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6">
    <w:name w:val="A492880E897D499FA59DDF8A8F81714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6">
    <w:name w:val="A5747A65AE204D4BB24B2038F43FB5B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6">
    <w:name w:val="01B66A377D804E149B6EF40ED356032D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6">
    <w:name w:val="0C5A45230019492A8A3A18ACCB270AE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6">
    <w:name w:val="721808C430D24481A9017DFB6BBABB5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6">
    <w:name w:val="2881B96E002642088DA219F5CA9AB26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6">
    <w:name w:val="33E6F5335B214959A290C29107AD7D8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6">
    <w:name w:val="4AEFD83220CC4734B1FA01C336C2AF71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6">
    <w:name w:val="DF573B38D062459FA2A322E4696DC4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6">
    <w:name w:val="122AF2F8708244E39F826B4B661303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6">
    <w:name w:val="37033852DB3240B2A7E25E0B6B7DAD2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6">
    <w:name w:val="A0243F2F99604AC6805C72D263195B90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6">
    <w:name w:val="6B620D4493C24F34B0DF5CA38A4CA478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6">
    <w:name w:val="C38AE0B2C0F3498691B835C19DE1435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6">
    <w:name w:val="907018D6F92B45D0B5CDF0774E07247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6">
    <w:name w:val="5C344207EEEC4722B3898C0227E6BA9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6">
    <w:name w:val="F451DD4E449B4CC7901DED3789F391A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6">
    <w:name w:val="4EA011144442448F9BB55DD46D4C148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6">
    <w:name w:val="516D8450EC994F8A80372DCA37F7D694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6">
    <w:name w:val="33E2600065604E56BE7509F7FD429D5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6">
    <w:name w:val="13C2057533E84846A24CA2878F4F70E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6">
    <w:name w:val="91F58BB118004B3392FD4DF86F1C30DF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6">
    <w:name w:val="710C90E24DC1414E80A5A35E6880BF5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6">
    <w:name w:val="369E7784C62A44BC8ED213A1F87E050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6">
    <w:name w:val="B36C3F9D5A8D463BBD0BD1D398487EF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6">
    <w:name w:val="3BEF0F30CDBC409BB751C4677FD9994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6">
    <w:name w:val="D34AB525415C4230B0A069C9A39C4A9B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6">
    <w:name w:val="90B00FE6F33B4772A74761B0A087A5AA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6">
    <w:name w:val="B0A3B0DBCDCD4C5EB67C1317D021C8D2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6">
    <w:name w:val="0CC929CFB1064599BDBE87AD8C75DB16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6">
    <w:name w:val="CD286236BC024BBEA0F909D9BCA24F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6">
    <w:name w:val="C9723E4156AD40429995E0D4AFF09A63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6">
    <w:name w:val="A7406BEE69D6496E99D9A6B2537E942E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6">
    <w:name w:val="035AA61D3AE649139A56A143F01EAEC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6">
    <w:name w:val="9BE5B5D93D3E4E80BC331FE6B2ECEA89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6">
    <w:name w:val="00D79B91C09A4986B89D19B4CE7306676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7">
    <w:name w:val="DAB63B4E02F7429385DC71E83E0554B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7">
    <w:name w:val="A2D8C1FB25644C7EACE7A19B6C92A0F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7">
    <w:name w:val="0186DD3F52E1426CBB23B7292257076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7">
    <w:name w:val="75B12FC99B444A76984888EE654E52B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7">
    <w:name w:val="D0580C7154DE4CC5AE5F7FF2A7285BA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1">
    <w:name w:val="49F3A3BB727F4CE3B2E2858497EE48E11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7">
    <w:name w:val="5B9EF7E0FAF845A5A36D94947383DD2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7">
    <w:name w:val="157922A77423427C96982A57BE6AA42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7">
    <w:name w:val="114FECA5901346EE9BF9263562A9F28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7">
    <w:name w:val="27625249ADA04FDBB0EE183442FC70D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7">
    <w:name w:val="5D618559DDEE464480633ADE1BA185A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7">
    <w:name w:val="5A01C2164B384DD7B69032FB9F21471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7">
    <w:name w:val="8378D9ECF8E64DEAAFF2923A7A6786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7">
    <w:name w:val="D65E0C6EA74D40DB9C177560C5CF6D8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7">
    <w:name w:val="B9FF18CE915845A3A2591CA89D4A6C2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7">
    <w:name w:val="09FC4E8C00634B3FB8902C37C4C2B1C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7">
    <w:name w:val="0027F1593C2C4CF5AD9A22F2C7B7B6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7">
    <w:name w:val="C23000E93F0945D198A2D50A2DDCC0D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7">
    <w:name w:val="B5A8702A7024470592F1C80CB660BDF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7">
    <w:name w:val="7304D76710DE4E198C53027D3CD0BFA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7">
    <w:name w:val="1803673DBD7D4AEAB74EE4FFE8C8788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7">
    <w:name w:val="5A7B6C3A29E241F9A6750989F25982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7">
    <w:name w:val="C161A5994E474F8592D9C4315671EF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7">
    <w:name w:val="5087E5E20B3947139F8214F16446E5A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7">
    <w:name w:val="21216F3EE07748478663321D4CC136A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7">
    <w:name w:val="4DEC2674C57140528EE5A0C0C3D1BB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7">
    <w:name w:val="F089009B825D43B9BD758A762C7BFD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7">
    <w:name w:val="1815EE67B6054BAD83EE00F2EB814E4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7">
    <w:name w:val="A65E722878B94B8B92B5B13AED61F1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7">
    <w:name w:val="698CF12D71DC4618B2BC1BB5FEB6DBC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7">
    <w:name w:val="67D1FDFA0B654537AE686AA60B96C3A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7">
    <w:name w:val="0E5659BA8F2D4F0ABCCF21AC78B75EF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7">
    <w:name w:val="C63EA2725C3549A59D192A53CF6108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7">
    <w:name w:val="3B077433A20D4FB6A8360AA23577226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7">
    <w:name w:val="530DA64B715A4BBA992A3AD671D42A4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7">
    <w:name w:val="2DB00D4D96764551811303F5FEA7641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7">
    <w:name w:val="74936915F0584A9BABFF79F2DFF64B5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7">
    <w:name w:val="CBC79C48FCF044B5B9228A1FB1F23DE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7">
    <w:name w:val="B12E2D5A5EC94F35811AB647379D90D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7">
    <w:name w:val="04CD6793DE29416980C20E9010535C05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7">
    <w:name w:val="372D9044BBE84E02A2D3E0A25BEB0A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7">
    <w:name w:val="A7CE73BCAD384E12B685F36572D597B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7">
    <w:name w:val="B74A9AA0AA574E398518ED4EE4B29DC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7">
    <w:name w:val="46D4659D6B5744228BF883CD59B8812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7">
    <w:name w:val="1CB0583CBB4D4E5F8F51A78154D962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7">
    <w:name w:val="F18ACD96C44743B7BA2817AA54E1E30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7">
    <w:name w:val="2D626790E61247619307D473A76DA53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7">
    <w:name w:val="8BFB5FA7B7984913B0E508CE28D074A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7">
    <w:name w:val="69CF94D7CACC439D9ABABBD2617F63C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7">
    <w:name w:val="F0DF83677A5446F0A3A5D7BDF8509C1C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7">
    <w:name w:val="C9716914C39F40EF9E243B2D9D8F387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7">
    <w:name w:val="9EC74C92DAEF479D91CEE1F981CF3D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7">
    <w:name w:val="C59BBF08DA4048F2AD81FAD3CDD6B7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7">
    <w:name w:val="35DC352A5F0741C184DF2316FA04647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7">
    <w:name w:val="609C3D5AFC23442DB62CCED2F71AF34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7">
    <w:name w:val="C993EDF2BCE3445292F2BC7108FCE1C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7">
    <w:name w:val="DB4319B976244E32AAD0BD2BD8FB83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7">
    <w:name w:val="EC3D8720F95C4E1F966BE461FC28456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7">
    <w:name w:val="84DFAF287ABF4C47A810D304FC259F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7">
    <w:name w:val="F423487186724734B4A9426B867946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7">
    <w:name w:val="7E23C832263C4E1E98DF0159222972D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7">
    <w:name w:val="4247EDB48DF64A16991EB72C9F892F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7">
    <w:name w:val="ACE8BB430958496C9666894EA797C1F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7">
    <w:name w:val="99E64D772EF64CCF92F14037239F97E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7">
    <w:name w:val="960D04AA81FA47C798B290AA3F07201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7">
    <w:name w:val="5FA9F18E2BD64908B6D7F07DC513444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7">
    <w:name w:val="A492880E897D499FA59DDF8A8F81714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7">
    <w:name w:val="A5747A65AE204D4BB24B2038F43FB5B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7">
    <w:name w:val="01B66A377D804E149B6EF40ED356032D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7">
    <w:name w:val="0C5A45230019492A8A3A18ACCB270AE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7">
    <w:name w:val="721808C430D24481A9017DFB6BBABB5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7">
    <w:name w:val="2881B96E002642088DA219F5CA9AB26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7">
    <w:name w:val="33E6F5335B214959A290C29107AD7D8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7">
    <w:name w:val="4AEFD83220CC4734B1FA01C336C2AF71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7">
    <w:name w:val="DF573B38D062459FA2A322E4696DC4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7">
    <w:name w:val="122AF2F8708244E39F826B4B661303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7">
    <w:name w:val="37033852DB3240B2A7E25E0B6B7DAD2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7">
    <w:name w:val="A0243F2F99604AC6805C72D263195B90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7">
    <w:name w:val="6B620D4493C24F34B0DF5CA38A4CA478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7">
    <w:name w:val="C38AE0B2C0F3498691B835C19DE1435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7">
    <w:name w:val="907018D6F92B45D0B5CDF0774E07247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7">
    <w:name w:val="5C344207EEEC4722B3898C0227E6BA9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7">
    <w:name w:val="F451DD4E449B4CC7901DED3789F391A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7">
    <w:name w:val="4EA011144442448F9BB55DD46D4C148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7">
    <w:name w:val="516D8450EC994F8A80372DCA37F7D694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7">
    <w:name w:val="33E2600065604E56BE7509F7FD429D5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7">
    <w:name w:val="13C2057533E84846A24CA2878F4F70E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7">
    <w:name w:val="91F58BB118004B3392FD4DF86F1C30DF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7">
    <w:name w:val="710C90E24DC1414E80A5A35E6880BF5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7">
    <w:name w:val="369E7784C62A44BC8ED213A1F87E050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7">
    <w:name w:val="B36C3F9D5A8D463BBD0BD1D398487EF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7">
    <w:name w:val="3BEF0F30CDBC409BB751C4677FD9994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7">
    <w:name w:val="D34AB525415C4230B0A069C9A39C4A9B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7">
    <w:name w:val="90B00FE6F33B4772A74761B0A087A5AA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7">
    <w:name w:val="B0A3B0DBCDCD4C5EB67C1317D021C8D2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7">
    <w:name w:val="0CC929CFB1064599BDBE87AD8C75DB16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7">
    <w:name w:val="CD286236BC024BBEA0F909D9BCA24F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7">
    <w:name w:val="C9723E4156AD40429995E0D4AFF09A63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7">
    <w:name w:val="A7406BEE69D6496E99D9A6B2537E942E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7">
    <w:name w:val="035AA61D3AE649139A56A143F01EAEC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7">
    <w:name w:val="9BE5B5D93D3E4E80BC331FE6B2ECEA89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7">
    <w:name w:val="00D79B91C09A4986B89D19B4CE7306677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8">
    <w:name w:val="DAB63B4E02F7429385DC71E83E0554B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8">
    <w:name w:val="A2D8C1FB25644C7EACE7A19B6C92A0F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8">
    <w:name w:val="0186DD3F52E1426CBB23B7292257076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8">
    <w:name w:val="75B12FC99B444A76984888EE654E52B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8">
    <w:name w:val="D0580C7154DE4CC5AE5F7FF2A7285BA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2">
    <w:name w:val="49F3A3BB727F4CE3B2E2858497EE48E12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8">
    <w:name w:val="5B9EF7E0FAF845A5A36D94947383DD2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8">
    <w:name w:val="157922A77423427C96982A57BE6AA42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8">
    <w:name w:val="114FECA5901346EE9BF9263562A9F28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8">
    <w:name w:val="27625249ADA04FDBB0EE183442FC70D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8">
    <w:name w:val="5D618559DDEE464480633ADE1BA185A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8">
    <w:name w:val="5A01C2164B384DD7B69032FB9F21471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8">
    <w:name w:val="8378D9ECF8E64DEAAFF2923A7A6786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8">
    <w:name w:val="D65E0C6EA74D40DB9C177560C5CF6D8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8">
    <w:name w:val="B9FF18CE915845A3A2591CA89D4A6C2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8">
    <w:name w:val="09FC4E8C00634B3FB8902C37C4C2B1C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8">
    <w:name w:val="0027F1593C2C4CF5AD9A22F2C7B7B6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8">
    <w:name w:val="C23000E93F0945D198A2D50A2DDCC0D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8">
    <w:name w:val="B5A8702A7024470592F1C80CB660BDF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8">
    <w:name w:val="7304D76710DE4E198C53027D3CD0BFA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8">
    <w:name w:val="1803673DBD7D4AEAB74EE4FFE8C8788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8">
    <w:name w:val="5A7B6C3A29E241F9A6750989F25982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8">
    <w:name w:val="C161A5994E474F8592D9C4315671EF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8">
    <w:name w:val="5087E5E20B3947139F8214F16446E5A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8">
    <w:name w:val="21216F3EE07748478663321D4CC136A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8">
    <w:name w:val="4DEC2674C57140528EE5A0C0C3D1BB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8">
    <w:name w:val="F089009B825D43B9BD758A762C7BFD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8">
    <w:name w:val="1815EE67B6054BAD83EE00F2EB814E4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8">
    <w:name w:val="A65E722878B94B8B92B5B13AED61F1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8">
    <w:name w:val="698CF12D71DC4618B2BC1BB5FEB6DBC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8">
    <w:name w:val="67D1FDFA0B654537AE686AA60B96C3A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8">
    <w:name w:val="0E5659BA8F2D4F0ABCCF21AC78B75EF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8">
    <w:name w:val="C63EA2725C3549A59D192A53CF6108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8">
    <w:name w:val="3B077433A20D4FB6A8360AA23577226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8">
    <w:name w:val="530DA64B715A4BBA992A3AD671D42A4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8">
    <w:name w:val="2DB00D4D96764551811303F5FEA7641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8">
    <w:name w:val="74936915F0584A9BABFF79F2DFF64B5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8">
    <w:name w:val="CBC79C48FCF044B5B9228A1FB1F23DE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8">
    <w:name w:val="B12E2D5A5EC94F35811AB647379D90D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8">
    <w:name w:val="04CD6793DE29416980C20E9010535C05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8">
    <w:name w:val="372D9044BBE84E02A2D3E0A25BEB0A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8">
    <w:name w:val="A7CE73BCAD384E12B685F36572D597B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8">
    <w:name w:val="B74A9AA0AA574E398518ED4EE4B29DC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8">
    <w:name w:val="46D4659D6B5744228BF883CD59B8812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8">
    <w:name w:val="1CB0583CBB4D4E5F8F51A78154D962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8">
    <w:name w:val="F18ACD96C44743B7BA2817AA54E1E30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8">
    <w:name w:val="2D626790E61247619307D473A76DA53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8">
    <w:name w:val="8BFB5FA7B7984913B0E508CE28D074A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8">
    <w:name w:val="69CF94D7CACC439D9ABABBD2617F63C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8">
    <w:name w:val="F0DF83677A5446F0A3A5D7BDF8509C1C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8">
    <w:name w:val="C9716914C39F40EF9E243B2D9D8F387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8">
    <w:name w:val="9EC74C92DAEF479D91CEE1F981CF3D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8">
    <w:name w:val="C59BBF08DA4048F2AD81FAD3CDD6B7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8">
    <w:name w:val="35DC352A5F0741C184DF2316FA04647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8">
    <w:name w:val="609C3D5AFC23442DB62CCED2F71AF34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8">
    <w:name w:val="C993EDF2BCE3445292F2BC7108FCE1C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8">
    <w:name w:val="DB4319B976244E32AAD0BD2BD8FB83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8">
    <w:name w:val="EC3D8720F95C4E1F966BE461FC28456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8">
    <w:name w:val="84DFAF287ABF4C47A810D304FC259F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8">
    <w:name w:val="F423487186724734B4A9426B867946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8">
    <w:name w:val="7E23C832263C4E1E98DF0159222972D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8">
    <w:name w:val="4247EDB48DF64A16991EB72C9F892F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8">
    <w:name w:val="ACE8BB430958496C9666894EA797C1F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8">
    <w:name w:val="99E64D772EF64CCF92F14037239F97E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8">
    <w:name w:val="960D04AA81FA47C798B290AA3F07201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8">
    <w:name w:val="5FA9F18E2BD64908B6D7F07DC513444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8">
    <w:name w:val="A492880E897D499FA59DDF8A8F81714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8">
    <w:name w:val="A5747A65AE204D4BB24B2038F43FB5B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8">
    <w:name w:val="01B66A377D804E149B6EF40ED356032D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8">
    <w:name w:val="0C5A45230019492A8A3A18ACCB270AE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8">
    <w:name w:val="721808C430D24481A9017DFB6BBABB5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8">
    <w:name w:val="2881B96E002642088DA219F5CA9AB26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8">
    <w:name w:val="33E6F5335B214959A290C29107AD7D8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8">
    <w:name w:val="4AEFD83220CC4734B1FA01C336C2AF71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8">
    <w:name w:val="DF573B38D062459FA2A322E4696DC4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8">
    <w:name w:val="122AF2F8708244E39F826B4B661303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8">
    <w:name w:val="37033852DB3240B2A7E25E0B6B7DAD2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8">
    <w:name w:val="A0243F2F99604AC6805C72D263195B90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8">
    <w:name w:val="6B620D4493C24F34B0DF5CA38A4CA478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8">
    <w:name w:val="C38AE0B2C0F3498691B835C19DE1435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8">
    <w:name w:val="907018D6F92B45D0B5CDF0774E07247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8">
    <w:name w:val="5C344207EEEC4722B3898C0227E6BA9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8">
    <w:name w:val="F451DD4E449B4CC7901DED3789F391A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8">
    <w:name w:val="4EA011144442448F9BB55DD46D4C148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8">
    <w:name w:val="516D8450EC994F8A80372DCA37F7D694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8">
    <w:name w:val="33E2600065604E56BE7509F7FD429D5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8">
    <w:name w:val="13C2057533E84846A24CA2878F4F70E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8">
    <w:name w:val="91F58BB118004B3392FD4DF86F1C30DF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8">
    <w:name w:val="710C90E24DC1414E80A5A35E6880BF5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8">
    <w:name w:val="369E7784C62A44BC8ED213A1F87E050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8">
    <w:name w:val="B36C3F9D5A8D463BBD0BD1D398487EF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8">
    <w:name w:val="3BEF0F30CDBC409BB751C4677FD9994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8">
    <w:name w:val="D34AB525415C4230B0A069C9A39C4A9B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8">
    <w:name w:val="90B00FE6F33B4772A74761B0A087A5AA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8">
    <w:name w:val="B0A3B0DBCDCD4C5EB67C1317D021C8D2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8">
    <w:name w:val="0CC929CFB1064599BDBE87AD8C75DB16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8">
    <w:name w:val="CD286236BC024BBEA0F909D9BCA24F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8">
    <w:name w:val="C9723E4156AD40429995E0D4AFF09A63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8">
    <w:name w:val="A7406BEE69D6496E99D9A6B2537E942E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8">
    <w:name w:val="035AA61D3AE649139A56A143F01EAEC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8">
    <w:name w:val="9BE5B5D93D3E4E80BC331FE6B2ECEA89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8">
    <w:name w:val="00D79B91C09A4986B89D19B4CE7306678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AB63B4E02F7429385DC71E83E0554B99">
    <w:name w:val="DAB63B4E02F7429385DC71E83E0554B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9">
    <w:name w:val="A2D8C1FB25644C7EACE7A19B6C92A0F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9">
    <w:name w:val="0186DD3F52E1426CBB23B7292257076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9">
    <w:name w:val="75B12FC99B444A76984888EE654E52B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9">
    <w:name w:val="D0580C7154DE4CC5AE5F7FF2A7285BA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3">
    <w:name w:val="49F3A3BB727F4CE3B2E2858497EE48E13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9">
    <w:name w:val="5B9EF7E0FAF845A5A36D94947383DD2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9">
    <w:name w:val="157922A77423427C96982A57BE6AA42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9">
    <w:name w:val="114FECA5901346EE9BF9263562A9F28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9">
    <w:name w:val="27625249ADA04FDBB0EE183442FC70D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9">
    <w:name w:val="5D618559DDEE464480633ADE1BA185A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9">
    <w:name w:val="5A01C2164B384DD7B69032FB9F21471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9">
    <w:name w:val="8378D9ECF8E64DEAAFF2923A7A6786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9">
    <w:name w:val="D65E0C6EA74D40DB9C177560C5CF6D8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9">
    <w:name w:val="B9FF18CE915845A3A2591CA89D4A6C2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9">
    <w:name w:val="09FC4E8C00634B3FB8902C37C4C2B1C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9">
    <w:name w:val="0027F1593C2C4CF5AD9A22F2C7B7B6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9">
    <w:name w:val="C23000E93F0945D198A2D50A2DDCC0D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9">
    <w:name w:val="B5A8702A7024470592F1C80CB660BDF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9">
    <w:name w:val="7304D76710DE4E198C53027D3CD0BFA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9">
    <w:name w:val="1803673DBD7D4AEAB74EE4FFE8C8788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9">
    <w:name w:val="5A7B6C3A29E241F9A6750989F25982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9">
    <w:name w:val="C161A5994E474F8592D9C4315671EF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9">
    <w:name w:val="5087E5E20B3947139F8214F16446E5A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9">
    <w:name w:val="21216F3EE07748478663321D4CC136A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9">
    <w:name w:val="4DEC2674C57140528EE5A0C0C3D1BB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9">
    <w:name w:val="F089009B825D43B9BD758A762C7BFD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9">
    <w:name w:val="1815EE67B6054BAD83EE00F2EB814E4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9">
    <w:name w:val="A65E722878B94B8B92B5B13AED61F1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9">
    <w:name w:val="698CF12D71DC4618B2BC1BB5FEB6DBC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9">
    <w:name w:val="67D1FDFA0B654537AE686AA60B96C3A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9">
    <w:name w:val="0E5659BA8F2D4F0ABCCF21AC78B75EF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9">
    <w:name w:val="C63EA2725C3549A59D192A53CF6108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9">
    <w:name w:val="3B077433A20D4FB6A8360AA23577226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9">
    <w:name w:val="530DA64B715A4BBA992A3AD671D42A4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9">
    <w:name w:val="2DB00D4D96764551811303F5FEA7641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9">
    <w:name w:val="74936915F0584A9BABFF79F2DFF64B5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9">
    <w:name w:val="CBC79C48FCF044B5B9228A1FB1F23DE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9">
    <w:name w:val="B12E2D5A5EC94F35811AB647379D90D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9">
    <w:name w:val="04CD6793DE29416980C20E9010535C05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9">
    <w:name w:val="372D9044BBE84E02A2D3E0A25BEB0A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9">
    <w:name w:val="A7CE73BCAD384E12B685F36572D597B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9">
    <w:name w:val="B74A9AA0AA574E398518ED4EE4B29DC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9">
    <w:name w:val="46D4659D6B5744228BF883CD59B8812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CB0583CBB4D4E5F8F51A78154D962BB9">
    <w:name w:val="1CB0583CBB4D4E5F8F51A78154D962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ACD96C44743B7BA2817AA54E1E3029">
    <w:name w:val="F18ACD96C44743B7BA2817AA54E1E30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626790E61247619307D473A76DA5309">
    <w:name w:val="2D626790E61247619307D473A76DA53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BFB5FA7B7984913B0E508CE28D074A29">
    <w:name w:val="8BFB5FA7B7984913B0E508CE28D074A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CF94D7CACC439D9ABABBD2617F63C09">
    <w:name w:val="69CF94D7CACC439D9ABABBD2617F63C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DF83677A5446F0A3A5D7BDF8509C1C9">
    <w:name w:val="F0DF83677A5446F0A3A5D7BDF8509C1C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16914C39F40EF9E243B2D9D8F38779">
    <w:name w:val="C9716914C39F40EF9E243B2D9D8F387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EC74C92DAEF479D91CEE1F981CF3D549">
    <w:name w:val="9EC74C92DAEF479D91CEE1F981CF3D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59BBF08DA4048F2AD81FAD3CDD6B7DF9">
    <w:name w:val="C59BBF08DA4048F2AD81FAD3CDD6B7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5DC352A5F0741C184DF2316FA04647B9">
    <w:name w:val="35DC352A5F0741C184DF2316FA04647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09C3D5AFC23442DB62CCED2F71AF3409">
    <w:name w:val="609C3D5AFC23442DB62CCED2F71AF34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93EDF2BCE3445292F2BC7108FCE1C69">
    <w:name w:val="C993EDF2BCE3445292F2BC7108FCE1C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B4319B976244E32AAD0BD2BD8FB83DF9">
    <w:name w:val="DB4319B976244E32AAD0BD2BD8FB83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C3D8720F95C4E1F966BE461FC2845689">
    <w:name w:val="EC3D8720F95C4E1F966BE461FC28456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4DFAF287ABF4C47A810D304FC259F249">
    <w:name w:val="84DFAF287ABF4C47A810D304FC259F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9">
    <w:name w:val="F423487186724734B4A9426B867946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9">
    <w:name w:val="7E23C832263C4E1E98DF0159222972D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9">
    <w:name w:val="4247EDB48DF64A16991EB72C9F892F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9">
    <w:name w:val="ACE8BB430958496C9666894EA797C1F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9">
    <w:name w:val="99E64D772EF64CCF92F14037239F97E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9">
    <w:name w:val="960D04AA81FA47C798B290AA3F07201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9">
    <w:name w:val="5FA9F18E2BD64908B6D7F07DC513444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9">
    <w:name w:val="A492880E897D499FA59DDF8A8F81714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9">
    <w:name w:val="A5747A65AE204D4BB24B2038F43FB5B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9">
    <w:name w:val="01B66A377D804E149B6EF40ED356032D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9">
    <w:name w:val="0C5A45230019492A8A3A18ACCB270AE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9">
    <w:name w:val="721808C430D24481A9017DFB6BBABB5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881B96E002642088DA219F5CA9AB2649">
    <w:name w:val="2881B96E002642088DA219F5CA9AB26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6F5335B214959A290C29107AD7D839">
    <w:name w:val="33E6F5335B214959A290C29107AD7D8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9">
    <w:name w:val="4AEFD83220CC4734B1FA01C336C2AF71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9">
    <w:name w:val="DF573B38D062459FA2A322E4696DC4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22AF2F8708244E39F826B4B661303169">
    <w:name w:val="122AF2F8708244E39F826B4B661303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9">
    <w:name w:val="37033852DB3240B2A7E25E0B6B7DAD2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9">
    <w:name w:val="A0243F2F99604AC6805C72D263195B90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9">
    <w:name w:val="6B620D4493C24F34B0DF5CA38A4CA478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9">
    <w:name w:val="C38AE0B2C0F3498691B835C19DE1435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9">
    <w:name w:val="907018D6F92B45D0B5CDF0774E07247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9">
    <w:name w:val="5C344207EEEC4722B3898C0227E6BA9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9">
    <w:name w:val="F451DD4E449B4CC7901DED3789F391A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9">
    <w:name w:val="4EA011144442448F9BB55DD46D4C148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9">
    <w:name w:val="516D8450EC994F8A80372DCA37F7D694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9">
    <w:name w:val="33E2600065604E56BE7509F7FD429D5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9">
    <w:name w:val="13C2057533E84846A24CA2878F4F70E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9">
    <w:name w:val="91F58BB118004B3392FD4DF86F1C30DF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9">
    <w:name w:val="710C90E24DC1414E80A5A35E6880BF5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9">
    <w:name w:val="369E7784C62A44BC8ED213A1F87E050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9">
    <w:name w:val="B36C3F9D5A8D463BBD0BD1D398487EF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9">
    <w:name w:val="3BEF0F30CDBC409BB751C4677FD9994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9">
    <w:name w:val="D34AB525415C4230B0A069C9A39C4A9B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B00FE6F33B4772A74761B0A087A5AA9">
    <w:name w:val="90B00FE6F33B4772A74761B0A087A5AA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A3B0DBCDCD4C5EB67C1317D021C8D29">
    <w:name w:val="B0A3B0DBCDCD4C5EB67C1317D021C8D2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C929CFB1064599BDBE87AD8C75DB169">
    <w:name w:val="0CC929CFB1064599BDBE87AD8C75DB16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D286236BC024BBEA0F909D9BCA24F679">
    <w:name w:val="CD286236BC024BBEA0F909D9BCA24F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9723E4156AD40429995E0D4AFF09A639">
    <w:name w:val="C9723E4156AD40429995E0D4AFF09A63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9">
    <w:name w:val="A7406BEE69D6496E99D9A6B2537E942E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9">
    <w:name w:val="035AA61D3AE649139A56A143F01EAEC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5B5D93D3E4E80BC331FE6B2ECEA899">
    <w:name w:val="9BE5B5D93D3E4E80BC331FE6B2ECEA89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9">
    <w:name w:val="00D79B91C09A4986B89D19B4CE7306679"/>
    <w:rsid w:val="00B51440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">
    <w:name w:val="7151F0EE28084FFD81E6AF856ED7D61F"/>
    <w:rsid w:val="00855E8E"/>
  </w:style>
  <w:style w:type="paragraph" w:customStyle="1" w:styleId="4364D1995239455FB9ABB98AD66A4CE7">
    <w:name w:val="4364D1995239455FB9ABB98AD66A4CE7"/>
    <w:rsid w:val="00855E8E"/>
  </w:style>
  <w:style w:type="paragraph" w:customStyle="1" w:styleId="463305E4C0CD42A7B26A15BF78546A72">
    <w:name w:val="463305E4C0CD42A7B26A15BF78546A72"/>
    <w:rsid w:val="00855E8E"/>
  </w:style>
  <w:style w:type="paragraph" w:customStyle="1" w:styleId="24025803D9D640F3856C1C0EA9B5D030">
    <w:name w:val="24025803D9D640F3856C1C0EA9B5D030"/>
    <w:rsid w:val="00855E8E"/>
  </w:style>
  <w:style w:type="paragraph" w:customStyle="1" w:styleId="5FC24D17B02640B8BC800FF47E04BBE1">
    <w:name w:val="5FC24D17B02640B8BC800FF47E04BBE1"/>
    <w:rsid w:val="00855E8E"/>
  </w:style>
  <w:style w:type="paragraph" w:customStyle="1" w:styleId="837848AD07DA47ABB5464FFBCEDCCB1B">
    <w:name w:val="837848AD07DA47ABB5464FFBCEDCCB1B"/>
    <w:rsid w:val="00855E8E"/>
  </w:style>
  <w:style w:type="paragraph" w:customStyle="1" w:styleId="1E0D9C1011BE4C2E98D7A5F4213E6349">
    <w:name w:val="1E0D9C1011BE4C2E98D7A5F4213E6349"/>
    <w:rsid w:val="00855E8E"/>
  </w:style>
  <w:style w:type="paragraph" w:customStyle="1" w:styleId="F3C24DD8F00E4ECC8CB19A4991F42D50">
    <w:name w:val="F3C24DD8F00E4ECC8CB19A4991F42D50"/>
    <w:rsid w:val="00855E8E"/>
  </w:style>
  <w:style w:type="paragraph" w:customStyle="1" w:styleId="F808DFD589DB4902A315D7ABC55BD5BE">
    <w:name w:val="F808DFD589DB4902A315D7ABC55BD5BE"/>
    <w:rsid w:val="00855E8E"/>
  </w:style>
  <w:style w:type="paragraph" w:customStyle="1" w:styleId="0A532E5B61C3423AB6388F686B161B4B">
    <w:name w:val="0A532E5B61C3423AB6388F686B161B4B"/>
    <w:rsid w:val="00855E8E"/>
  </w:style>
  <w:style w:type="paragraph" w:customStyle="1" w:styleId="3348DBD5821A4A1DB88DA7737A271247">
    <w:name w:val="3348DBD5821A4A1DB88DA7737A271247"/>
    <w:rsid w:val="00855E8E"/>
  </w:style>
  <w:style w:type="paragraph" w:customStyle="1" w:styleId="CA31E518759D47D788E7D85D33712AF5">
    <w:name w:val="CA31E518759D47D788E7D85D33712AF5"/>
    <w:rsid w:val="00855E8E"/>
  </w:style>
  <w:style w:type="paragraph" w:customStyle="1" w:styleId="8A65676F7A0F486882E81080DC2D4DFC">
    <w:name w:val="8A65676F7A0F486882E81080DC2D4DFC"/>
    <w:rsid w:val="00855E8E"/>
  </w:style>
  <w:style w:type="paragraph" w:customStyle="1" w:styleId="EF56A0BB004241EB9F9ABD1F8421BDB5">
    <w:name w:val="EF56A0BB004241EB9F9ABD1F8421BDB5"/>
    <w:rsid w:val="00855E8E"/>
  </w:style>
  <w:style w:type="paragraph" w:customStyle="1" w:styleId="A2A414673D314205A13F5B0BFBD2781B">
    <w:name w:val="A2A414673D314205A13F5B0BFBD2781B"/>
    <w:rsid w:val="00855E8E"/>
  </w:style>
  <w:style w:type="paragraph" w:customStyle="1" w:styleId="A80316B332D2435C960AB8820839411C">
    <w:name w:val="A80316B332D2435C960AB8820839411C"/>
    <w:rsid w:val="00855E8E"/>
  </w:style>
  <w:style w:type="paragraph" w:customStyle="1" w:styleId="D257965FF4684BF099A83F195AB49612">
    <w:name w:val="D257965FF4684BF099A83F195AB49612"/>
    <w:rsid w:val="005175A6"/>
  </w:style>
  <w:style w:type="paragraph" w:customStyle="1" w:styleId="C0D3CEBB1D5E4EEDB8E713948110E733">
    <w:name w:val="C0D3CEBB1D5E4EEDB8E713948110E733"/>
    <w:rsid w:val="005175A6"/>
  </w:style>
  <w:style w:type="paragraph" w:customStyle="1" w:styleId="D6741F37D5844FEC95E1A7D3E049A974">
    <w:name w:val="D6741F37D5844FEC95E1A7D3E049A974"/>
    <w:rsid w:val="005175A6"/>
  </w:style>
  <w:style w:type="paragraph" w:customStyle="1" w:styleId="E74D8698286942B999927C17C700084E">
    <w:name w:val="E74D8698286942B999927C17C700084E"/>
    <w:rsid w:val="005175A6"/>
  </w:style>
  <w:style w:type="paragraph" w:customStyle="1" w:styleId="4535BF6A9CC44577B3E6859C46A48F0F">
    <w:name w:val="4535BF6A9CC44577B3E6859C46A48F0F"/>
    <w:rsid w:val="005175A6"/>
  </w:style>
  <w:style w:type="paragraph" w:customStyle="1" w:styleId="DA6BF77C6B70485A94A5F546DE70EF26">
    <w:name w:val="DA6BF77C6B70485A94A5F546DE70EF26"/>
    <w:rsid w:val="005175A6"/>
  </w:style>
  <w:style w:type="paragraph" w:customStyle="1" w:styleId="7EEC3374B9E24CBD88F767FB8A2304D5">
    <w:name w:val="7EEC3374B9E24CBD88F767FB8A2304D5"/>
    <w:rsid w:val="005175A6"/>
  </w:style>
  <w:style w:type="paragraph" w:customStyle="1" w:styleId="41E4682F334C44A7B4053782E826338B">
    <w:name w:val="41E4682F334C44A7B4053782E826338B"/>
    <w:rsid w:val="005175A6"/>
  </w:style>
  <w:style w:type="paragraph" w:customStyle="1" w:styleId="8134A427B89B4C4E9C48AA363CD6B58E">
    <w:name w:val="8134A427B89B4C4E9C48AA363CD6B58E"/>
    <w:rsid w:val="005175A6"/>
  </w:style>
  <w:style w:type="paragraph" w:customStyle="1" w:styleId="6E2055226BB646C596E944C4FDFD1467">
    <w:name w:val="6E2055226BB646C596E944C4FDFD1467"/>
    <w:rsid w:val="005175A6"/>
  </w:style>
  <w:style w:type="paragraph" w:customStyle="1" w:styleId="39459E8D7A3D4B33871791433A8ED72F">
    <w:name w:val="39459E8D7A3D4B33871791433A8ED72F"/>
    <w:rsid w:val="005175A6"/>
  </w:style>
  <w:style w:type="paragraph" w:customStyle="1" w:styleId="3BC1A0DE75A249CCB6E42D286690A508">
    <w:name w:val="3BC1A0DE75A249CCB6E42D286690A508"/>
    <w:rsid w:val="005175A6"/>
  </w:style>
  <w:style w:type="paragraph" w:customStyle="1" w:styleId="38DE0414B6F3463DA87D6EFD65A7D867">
    <w:name w:val="38DE0414B6F3463DA87D6EFD65A7D867"/>
    <w:rsid w:val="005175A6"/>
  </w:style>
  <w:style w:type="paragraph" w:customStyle="1" w:styleId="D33F2F2FC8F14FDDAC0502A2FAD2E051">
    <w:name w:val="D33F2F2FC8F14FDDAC0502A2FAD2E051"/>
    <w:rsid w:val="005175A6"/>
  </w:style>
  <w:style w:type="paragraph" w:customStyle="1" w:styleId="26AADA5C8CF640A181F84DA9EDF65B69">
    <w:name w:val="26AADA5C8CF640A181F84DA9EDF65B69"/>
    <w:rsid w:val="005175A6"/>
  </w:style>
  <w:style w:type="paragraph" w:customStyle="1" w:styleId="62C150C3E6714ED6B042DA2AF42470DD">
    <w:name w:val="62C150C3E6714ED6B042DA2AF42470DD"/>
    <w:rsid w:val="005175A6"/>
  </w:style>
  <w:style w:type="paragraph" w:customStyle="1" w:styleId="AD59A8FE19C142D99A6CA46C56383BD7">
    <w:name w:val="AD59A8FE19C142D99A6CA46C56383BD7"/>
    <w:rsid w:val="005175A6"/>
  </w:style>
  <w:style w:type="paragraph" w:customStyle="1" w:styleId="AAF85D910A7341748A58220EA86D1F00">
    <w:name w:val="AAF85D910A7341748A58220EA86D1F00"/>
    <w:rsid w:val="005175A6"/>
  </w:style>
  <w:style w:type="paragraph" w:customStyle="1" w:styleId="62FD9B04EB8E4CA2BF787888E2AA59F1">
    <w:name w:val="62FD9B04EB8E4CA2BF787888E2AA59F1"/>
    <w:rsid w:val="005175A6"/>
  </w:style>
  <w:style w:type="paragraph" w:customStyle="1" w:styleId="429BAD492CBB4BC99D8DF4170B19A791">
    <w:name w:val="429BAD492CBB4BC99D8DF4170B19A791"/>
    <w:rsid w:val="005175A6"/>
  </w:style>
  <w:style w:type="paragraph" w:customStyle="1" w:styleId="CFCD1B36724641E6877BEE05B6993E86">
    <w:name w:val="CFCD1B36724641E6877BEE05B6993E86"/>
    <w:rsid w:val="005175A6"/>
  </w:style>
  <w:style w:type="paragraph" w:customStyle="1" w:styleId="1D655FD243314DF7900F5CB47C128FB1">
    <w:name w:val="1D655FD243314DF7900F5CB47C128FB1"/>
    <w:rsid w:val="005175A6"/>
  </w:style>
  <w:style w:type="paragraph" w:customStyle="1" w:styleId="1038EF19BAB841E5BF9CFEB9A3A7B8B2">
    <w:name w:val="1038EF19BAB841E5BF9CFEB9A3A7B8B2"/>
    <w:rsid w:val="005175A6"/>
  </w:style>
  <w:style w:type="paragraph" w:customStyle="1" w:styleId="C93FAE58B4AE4F90914AA5678381FFA0">
    <w:name w:val="C93FAE58B4AE4F90914AA5678381FFA0"/>
    <w:rsid w:val="005175A6"/>
  </w:style>
  <w:style w:type="paragraph" w:customStyle="1" w:styleId="1495E25D6BC74957BFE1C2B52DC0CD2E">
    <w:name w:val="1495E25D6BC74957BFE1C2B52DC0CD2E"/>
    <w:rsid w:val="005175A6"/>
  </w:style>
  <w:style w:type="paragraph" w:customStyle="1" w:styleId="32F332FAAE0A409AB9D7BACB1B37CEC8">
    <w:name w:val="32F332FAAE0A409AB9D7BACB1B37CEC8"/>
    <w:rsid w:val="005175A6"/>
  </w:style>
  <w:style w:type="paragraph" w:customStyle="1" w:styleId="D8F362BB444F49DD8D4AA14476EC729B">
    <w:name w:val="D8F362BB444F49DD8D4AA14476EC729B"/>
    <w:rsid w:val="005175A6"/>
  </w:style>
  <w:style w:type="paragraph" w:customStyle="1" w:styleId="7BC38DBF1DE04F068D9FF8FA61F6AA1D">
    <w:name w:val="7BC38DBF1DE04F068D9FF8FA61F6AA1D"/>
    <w:rsid w:val="005175A6"/>
  </w:style>
  <w:style w:type="paragraph" w:customStyle="1" w:styleId="4CE37A5D8C6047F5AA3F85912EA7370F">
    <w:name w:val="4CE37A5D8C6047F5AA3F85912EA7370F"/>
    <w:rsid w:val="005175A6"/>
  </w:style>
  <w:style w:type="paragraph" w:customStyle="1" w:styleId="E680084F343042C19AB6917D29C0E912">
    <w:name w:val="E680084F343042C19AB6917D29C0E912"/>
    <w:rsid w:val="005175A6"/>
  </w:style>
  <w:style w:type="paragraph" w:customStyle="1" w:styleId="B083EDCB2293408FA66EEEA0380B3A46">
    <w:name w:val="B083EDCB2293408FA66EEEA0380B3A46"/>
    <w:rsid w:val="005175A6"/>
  </w:style>
  <w:style w:type="paragraph" w:customStyle="1" w:styleId="7E6F55D3877C4EBB8B847A77730C694C">
    <w:name w:val="7E6F55D3877C4EBB8B847A77730C694C"/>
    <w:rsid w:val="005175A6"/>
  </w:style>
  <w:style w:type="paragraph" w:customStyle="1" w:styleId="939D14A661434DB1B5B21EB0B7DD93CA">
    <w:name w:val="939D14A661434DB1B5B21EB0B7DD93CA"/>
    <w:rsid w:val="005175A6"/>
  </w:style>
  <w:style w:type="paragraph" w:customStyle="1" w:styleId="3C3A50F7A3A94F7885F310FC315DDA24">
    <w:name w:val="3C3A50F7A3A94F7885F310FC315DDA24"/>
    <w:rsid w:val="005175A6"/>
  </w:style>
  <w:style w:type="paragraph" w:customStyle="1" w:styleId="3BEA4331D525498F8F724C0BD5A8D2C8">
    <w:name w:val="3BEA4331D525498F8F724C0BD5A8D2C8"/>
    <w:rsid w:val="005175A6"/>
  </w:style>
  <w:style w:type="paragraph" w:customStyle="1" w:styleId="3BC60F753F8E4E168CC6A54A617A8E1A">
    <w:name w:val="3BC60F753F8E4E168CC6A54A617A8E1A"/>
    <w:rsid w:val="005175A6"/>
  </w:style>
  <w:style w:type="paragraph" w:customStyle="1" w:styleId="3CE320E394924B1DB3B7AAA16E276676">
    <w:name w:val="3CE320E394924B1DB3B7AAA16E276676"/>
    <w:rsid w:val="005175A6"/>
  </w:style>
  <w:style w:type="paragraph" w:customStyle="1" w:styleId="1550108357F644C8BAB1E0998F68CD0A">
    <w:name w:val="1550108357F644C8BAB1E0998F68CD0A"/>
    <w:rsid w:val="005175A6"/>
  </w:style>
  <w:style w:type="paragraph" w:customStyle="1" w:styleId="576D9CB828AB4F1884C884C7BA77F4B0">
    <w:name w:val="576D9CB828AB4F1884C884C7BA77F4B0"/>
    <w:rsid w:val="005175A6"/>
  </w:style>
  <w:style w:type="paragraph" w:customStyle="1" w:styleId="FD3E3F241BE44F77B275547C75901772">
    <w:name w:val="FD3E3F241BE44F77B275547C75901772"/>
    <w:rsid w:val="005175A6"/>
  </w:style>
  <w:style w:type="paragraph" w:customStyle="1" w:styleId="A30C71E30D5D47FB8875958F376A6029">
    <w:name w:val="A30C71E30D5D47FB8875958F376A6029"/>
    <w:rsid w:val="005175A6"/>
  </w:style>
  <w:style w:type="paragraph" w:customStyle="1" w:styleId="BF54BD4A180348078F1CEC8585E6D926">
    <w:name w:val="BF54BD4A180348078F1CEC8585E6D926"/>
    <w:rsid w:val="005175A6"/>
  </w:style>
  <w:style w:type="paragraph" w:customStyle="1" w:styleId="EDEE968EABBE46C79653C0612FA001F1">
    <w:name w:val="EDEE968EABBE46C79653C0612FA001F1"/>
    <w:rsid w:val="005175A6"/>
  </w:style>
  <w:style w:type="paragraph" w:customStyle="1" w:styleId="D0CF6E48B19B4DF7B18787BF19467FD3">
    <w:name w:val="D0CF6E48B19B4DF7B18787BF19467FD3"/>
    <w:rsid w:val="005175A6"/>
  </w:style>
  <w:style w:type="paragraph" w:customStyle="1" w:styleId="DF835B7B8805468284375AD94D7D571B">
    <w:name w:val="DF835B7B8805468284375AD94D7D571B"/>
    <w:rsid w:val="005175A6"/>
  </w:style>
  <w:style w:type="paragraph" w:customStyle="1" w:styleId="87ED4E528DC6406DACF83F1EEDE21855">
    <w:name w:val="87ED4E528DC6406DACF83F1EEDE21855"/>
    <w:rsid w:val="005175A6"/>
  </w:style>
  <w:style w:type="paragraph" w:customStyle="1" w:styleId="FDA81C49B68B49CBAF3877D75A25414B">
    <w:name w:val="FDA81C49B68B49CBAF3877D75A25414B"/>
    <w:rsid w:val="005175A6"/>
  </w:style>
  <w:style w:type="paragraph" w:customStyle="1" w:styleId="43337302DF7E4FF092322003EB5D23F6">
    <w:name w:val="43337302DF7E4FF092322003EB5D23F6"/>
    <w:rsid w:val="005175A6"/>
  </w:style>
  <w:style w:type="paragraph" w:customStyle="1" w:styleId="F9D5E5F62BED429CA2103F93AF95D5BF">
    <w:name w:val="F9D5E5F62BED429CA2103F93AF95D5BF"/>
    <w:rsid w:val="005175A6"/>
  </w:style>
  <w:style w:type="paragraph" w:customStyle="1" w:styleId="34A90EC8FEA142EF89ED3F8624DFA8D3">
    <w:name w:val="34A90EC8FEA142EF89ED3F8624DFA8D3"/>
    <w:rsid w:val="005175A6"/>
  </w:style>
  <w:style w:type="paragraph" w:customStyle="1" w:styleId="FD425C7079D540A0A78BEADF9920ED5E">
    <w:name w:val="FD425C7079D540A0A78BEADF9920ED5E"/>
    <w:rsid w:val="005175A6"/>
  </w:style>
  <w:style w:type="paragraph" w:customStyle="1" w:styleId="8ED9F809F03B484FB5AB1494006A99B9">
    <w:name w:val="8ED9F809F03B484FB5AB1494006A99B9"/>
    <w:rsid w:val="005175A6"/>
  </w:style>
  <w:style w:type="paragraph" w:customStyle="1" w:styleId="1834A5D1FDE74009999C15C38F96AA26">
    <w:name w:val="1834A5D1FDE74009999C15C38F96AA26"/>
    <w:rsid w:val="005175A6"/>
  </w:style>
  <w:style w:type="paragraph" w:customStyle="1" w:styleId="14A97A1EBB4D4EDDBCDC7EC408F7205B">
    <w:name w:val="14A97A1EBB4D4EDDBCDC7EC408F7205B"/>
    <w:rsid w:val="005175A6"/>
  </w:style>
  <w:style w:type="paragraph" w:customStyle="1" w:styleId="9BE622B0F0AE4E77BEEB401CA60AE7E3">
    <w:name w:val="9BE622B0F0AE4E77BEEB401CA60AE7E3"/>
    <w:rsid w:val="005175A6"/>
  </w:style>
  <w:style w:type="paragraph" w:customStyle="1" w:styleId="D2049413BB6C4984BF9CCD927A2AC703">
    <w:name w:val="D2049413BB6C4984BF9CCD927A2AC703"/>
    <w:rsid w:val="005175A6"/>
  </w:style>
  <w:style w:type="paragraph" w:customStyle="1" w:styleId="F11959DD075F422D9E9E7F99C4C11483">
    <w:name w:val="F11959DD075F422D9E9E7F99C4C11483"/>
    <w:rsid w:val="005175A6"/>
  </w:style>
  <w:style w:type="paragraph" w:customStyle="1" w:styleId="279316F0A8A94338A15E63BB41640996">
    <w:name w:val="279316F0A8A94338A15E63BB41640996"/>
    <w:rsid w:val="005175A6"/>
  </w:style>
  <w:style w:type="paragraph" w:customStyle="1" w:styleId="57E06BFCDA92429BBA25E8E114E2AACD">
    <w:name w:val="57E06BFCDA92429BBA25E8E114E2AACD"/>
    <w:rsid w:val="005175A6"/>
  </w:style>
  <w:style w:type="paragraph" w:customStyle="1" w:styleId="36ABCB77AC73463B80009D864E91D587">
    <w:name w:val="36ABCB77AC73463B80009D864E91D587"/>
    <w:rsid w:val="005175A6"/>
  </w:style>
  <w:style w:type="paragraph" w:customStyle="1" w:styleId="BF45478F2F414954B7EB97E386BFFF53">
    <w:name w:val="BF45478F2F414954B7EB97E386BFFF53"/>
    <w:rsid w:val="005175A6"/>
  </w:style>
  <w:style w:type="paragraph" w:customStyle="1" w:styleId="FF19FC9135A043339F57757BFAF2A050">
    <w:name w:val="FF19FC9135A043339F57757BFAF2A050"/>
    <w:rsid w:val="005175A6"/>
  </w:style>
  <w:style w:type="paragraph" w:customStyle="1" w:styleId="FB0E34BE9C1849A892742841CE5B5B2D">
    <w:name w:val="FB0E34BE9C1849A892742841CE5B5B2D"/>
    <w:rsid w:val="005175A6"/>
  </w:style>
  <w:style w:type="paragraph" w:customStyle="1" w:styleId="91FD76911E43490C9CB452B562D7B463">
    <w:name w:val="91FD76911E43490C9CB452B562D7B463"/>
    <w:rsid w:val="005175A6"/>
  </w:style>
  <w:style w:type="paragraph" w:customStyle="1" w:styleId="1EEC05F26F964D08AE519EBE0F395CB9">
    <w:name w:val="1EEC05F26F964D08AE519EBE0F395CB9"/>
    <w:rsid w:val="005175A6"/>
  </w:style>
  <w:style w:type="paragraph" w:customStyle="1" w:styleId="6FF67D0475B54C9F94F91A03EF25B4FE">
    <w:name w:val="6FF67D0475B54C9F94F91A03EF25B4FE"/>
    <w:rsid w:val="005175A6"/>
  </w:style>
  <w:style w:type="paragraph" w:customStyle="1" w:styleId="7150CD5A440F407FBD9430363E4BA7C5">
    <w:name w:val="7150CD5A440F407FBD9430363E4BA7C5"/>
    <w:rsid w:val="005175A6"/>
  </w:style>
  <w:style w:type="paragraph" w:customStyle="1" w:styleId="14B52762EBE04128A850B74C26ECB047">
    <w:name w:val="14B52762EBE04128A850B74C26ECB047"/>
    <w:rsid w:val="005175A6"/>
  </w:style>
  <w:style w:type="paragraph" w:customStyle="1" w:styleId="BBCED499430D42B8A7EEB1D5E985DA78">
    <w:name w:val="BBCED499430D42B8A7EEB1D5E985DA78"/>
    <w:rsid w:val="00430EB9"/>
  </w:style>
  <w:style w:type="paragraph" w:customStyle="1" w:styleId="698273116759487ABE0571FA5814DB2E">
    <w:name w:val="698273116759487ABE0571FA5814DB2E"/>
    <w:rsid w:val="00430EB9"/>
  </w:style>
  <w:style w:type="paragraph" w:customStyle="1" w:styleId="28F9CA8F53044E2AA3D2F2D1A9A4C5DB">
    <w:name w:val="28F9CA8F53044E2AA3D2F2D1A9A4C5DB"/>
    <w:rsid w:val="00430EB9"/>
  </w:style>
  <w:style w:type="paragraph" w:customStyle="1" w:styleId="16CD21063F8546CD89014374FD64F4FA">
    <w:name w:val="16CD21063F8546CD89014374FD64F4FA"/>
    <w:rsid w:val="00430EB9"/>
  </w:style>
  <w:style w:type="paragraph" w:customStyle="1" w:styleId="EE634D24872346EBBCBF2038CEEBDF67">
    <w:name w:val="EE634D24872346EBBCBF2038CEEBDF67"/>
    <w:rsid w:val="00430EB9"/>
  </w:style>
  <w:style w:type="paragraph" w:customStyle="1" w:styleId="3E12E8DC902A42559E01AA66F858AE68">
    <w:name w:val="3E12E8DC902A42559E01AA66F858AE68"/>
    <w:rsid w:val="00430EB9"/>
  </w:style>
  <w:style w:type="paragraph" w:customStyle="1" w:styleId="27CF94B59C6646EFB3724C1CEBBE7CDC">
    <w:name w:val="27CF94B59C6646EFB3724C1CEBBE7CDC"/>
    <w:rsid w:val="00430EB9"/>
  </w:style>
  <w:style w:type="paragraph" w:customStyle="1" w:styleId="788458D1BE4C42988F1C64F5AF17B9DA">
    <w:name w:val="788458D1BE4C42988F1C64F5AF17B9DA"/>
    <w:rsid w:val="00430EB9"/>
  </w:style>
  <w:style w:type="paragraph" w:customStyle="1" w:styleId="59C0C3FD547B4453BF5C15A4C5543ADF">
    <w:name w:val="59C0C3FD547B4453BF5C15A4C5543ADF"/>
    <w:rsid w:val="00430EB9"/>
  </w:style>
  <w:style w:type="paragraph" w:customStyle="1" w:styleId="94C5CFA4736A462CBB23B294C4C1A5B9">
    <w:name w:val="94C5CFA4736A462CBB23B294C4C1A5B9"/>
    <w:rsid w:val="00430EB9"/>
  </w:style>
  <w:style w:type="paragraph" w:customStyle="1" w:styleId="F7F03ACB32DF4A0AA8A994AC0E75A3A6">
    <w:name w:val="F7F03ACB32DF4A0AA8A994AC0E75A3A6"/>
    <w:rsid w:val="00430EB9"/>
  </w:style>
  <w:style w:type="paragraph" w:customStyle="1" w:styleId="0ED2BE7348304ADFB5A2BD4FF69CB979">
    <w:name w:val="0ED2BE7348304ADFB5A2BD4FF69CB979"/>
    <w:rsid w:val="00430EB9"/>
  </w:style>
  <w:style w:type="paragraph" w:customStyle="1" w:styleId="8354D2E0EC334461997C8DED59DFCC40">
    <w:name w:val="8354D2E0EC334461997C8DED59DFCC40"/>
    <w:rsid w:val="00430EB9"/>
  </w:style>
  <w:style w:type="paragraph" w:customStyle="1" w:styleId="DC2C1EAEAA724541913B39DA2F687FDC">
    <w:name w:val="DC2C1EAEAA724541913B39DA2F687FDC"/>
    <w:rsid w:val="00430EB9"/>
  </w:style>
  <w:style w:type="paragraph" w:customStyle="1" w:styleId="5CBB4D9F059749558E23C4DE7B991342">
    <w:name w:val="5CBB4D9F059749558E23C4DE7B991342"/>
    <w:rsid w:val="00430EB9"/>
  </w:style>
  <w:style w:type="paragraph" w:customStyle="1" w:styleId="9681FCBF777A4951B5A248B7A25C69F1">
    <w:name w:val="9681FCBF777A4951B5A248B7A25C69F1"/>
    <w:rsid w:val="00430EB9"/>
  </w:style>
  <w:style w:type="paragraph" w:customStyle="1" w:styleId="99ED6CF378D743A6BB31174D39208F70">
    <w:name w:val="99ED6CF378D743A6BB31174D39208F70"/>
    <w:rsid w:val="00430EB9"/>
  </w:style>
  <w:style w:type="paragraph" w:customStyle="1" w:styleId="BF269CAEBA1E4236B9D9D50192443B40">
    <w:name w:val="BF269CAEBA1E4236B9D9D50192443B40"/>
    <w:rsid w:val="00430EB9"/>
  </w:style>
  <w:style w:type="paragraph" w:customStyle="1" w:styleId="8488EC28B42642C69842420C55A14763">
    <w:name w:val="8488EC28B42642C69842420C55A14763"/>
    <w:rsid w:val="00430EB9"/>
  </w:style>
  <w:style w:type="paragraph" w:customStyle="1" w:styleId="FADA1B540C694F3B99D4F403F7914CDD">
    <w:name w:val="FADA1B540C694F3B99D4F403F7914CDD"/>
    <w:rsid w:val="00430EB9"/>
  </w:style>
  <w:style w:type="paragraph" w:customStyle="1" w:styleId="623C93981ACC49998D403FDF56283E59">
    <w:name w:val="623C93981ACC49998D403FDF56283E59"/>
    <w:rsid w:val="00430EB9"/>
  </w:style>
  <w:style w:type="paragraph" w:customStyle="1" w:styleId="42DD7A36B4B04EA28685945C07CC96CF">
    <w:name w:val="42DD7A36B4B04EA28685945C07CC96CF"/>
    <w:rsid w:val="00430EB9"/>
  </w:style>
  <w:style w:type="paragraph" w:customStyle="1" w:styleId="835F4CB1652B43E0A395926A691EEAFD">
    <w:name w:val="835F4CB1652B43E0A395926A691EEAFD"/>
    <w:rsid w:val="00430EB9"/>
  </w:style>
  <w:style w:type="paragraph" w:customStyle="1" w:styleId="DFC936DFCE9F4A0EBD97BFE8D2A8948A">
    <w:name w:val="DFC936DFCE9F4A0EBD97BFE8D2A8948A"/>
    <w:rsid w:val="00430EB9"/>
  </w:style>
  <w:style w:type="paragraph" w:customStyle="1" w:styleId="317F7551579D4DE5820DA768E9DB2D16">
    <w:name w:val="317F7551579D4DE5820DA768E9DB2D16"/>
    <w:rsid w:val="00430EB9"/>
  </w:style>
  <w:style w:type="paragraph" w:customStyle="1" w:styleId="9EFB82EE73B143D1A29E2262664547A9">
    <w:name w:val="9EFB82EE73B143D1A29E2262664547A9"/>
    <w:rsid w:val="00430EB9"/>
  </w:style>
  <w:style w:type="paragraph" w:customStyle="1" w:styleId="4D925FAE52AF4787BD4E7079CB85526E">
    <w:name w:val="4D925FAE52AF4787BD4E7079CB85526E"/>
    <w:rsid w:val="00430EB9"/>
  </w:style>
  <w:style w:type="paragraph" w:customStyle="1" w:styleId="A5A7364BB45D4E3DA687B060A9AB2823">
    <w:name w:val="A5A7364BB45D4E3DA687B060A9AB2823"/>
    <w:rsid w:val="00430EB9"/>
  </w:style>
  <w:style w:type="paragraph" w:customStyle="1" w:styleId="DAB63B4E02F7429385DC71E83E0554B910">
    <w:name w:val="DAB63B4E02F7429385DC71E83E0554B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0">
    <w:name w:val="A2D8C1FB25644C7EACE7A19B6C92A0F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0">
    <w:name w:val="0186DD3F52E1426CBB23B7292257076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0">
    <w:name w:val="75B12FC99B444A76984888EE654E52B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0">
    <w:name w:val="D0580C7154DE4CC5AE5F7FF2A7285BA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4">
    <w:name w:val="49F3A3BB727F4CE3B2E2858497EE48E14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0">
    <w:name w:val="5B9EF7E0FAF845A5A36D94947383DD2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0">
    <w:name w:val="157922A77423427C96982A57BE6AA42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0">
    <w:name w:val="114FECA5901346EE9BF9263562A9F28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0">
    <w:name w:val="27625249ADA04FDBB0EE183442FC70D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0">
    <w:name w:val="5D618559DDEE464480633ADE1BA185A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0">
    <w:name w:val="5A01C2164B384DD7B69032FB9F21471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0">
    <w:name w:val="8378D9ECF8E64DEAAFF2923A7A6786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0">
    <w:name w:val="D65E0C6EA74D40DB9C177560C5CF6D8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0">
    <w:name w:val="B9FF18CE915845A3A2591CA89D4A6C2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1">
    <w:name w:val="7151F0EE28084FFD81E6AF856ED7D61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0">
    <w:name w:val="09FC4E8C00634B3FB8902C37C4C2B1C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0">
    <w:name w:val="0027F1593C2C4CF5AD9A22F2C7B7B6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0">
    <w:name w:val="C23000E93F0945D198A2D50A2DDCC0D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0">
    <w:name w:val="B5A8702A7024470592F1C80CB660BDF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0">
    <w:name w:val="7304D76710DE4E198C53027D3CD0BFA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0">
    <w:name w:val="1803673DBD7D4AEAB74EE4FFE8C8788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0">
    <w:name w:val="5A7B6C3A29E241F9A6750989F259821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0">
    <w:name w:val="C161A5994E474F8592D9C4315671EF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0">
    <w:name w:val="5087E5E20B3947139F8214F16446E5A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0">
    <w:name w:val="21216F3EE07748478663321D4CC136A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0">
    <w:name w:val="4DEC2674C57140528EE5A0C0C3D1BB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0">
    <w:name w:val="F089009B825D43B9BD758A762C7BFD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0">
    <w:name w:val="1815EE67B6054BAD83EE00F2EB814E4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65E722878B94B8B92B5B13AED61F12D10">
    <w:name w:val="A65E722878B94B8B92B5B13AED61F1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98CF12D71DC4618B2BC1BB5FEB6DBCB10">
    <w:name w:val="698CF12D71DC4618B2BC1BB5FEB6DBC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0">
    <w:name w:val="67D1FDFA0B654537AE686AA60B96C3A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0">
    <w:name w:val="0E5659BA8F2D4F0ABCCF21AC78B75EF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0">
    <w:name w:val="C63EA2725C3549A59D192A53CF6108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0">
    <w:name w:val="3B077433A20D4FB6A8360AA23577226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0">
    <w:name w:val="530DA64B715A4BBA992A3AD671D42A4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0">
    <w:name w:val="2DB00D4D96764551811303F5FEA7641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4936915F0584A9BABFF79F2DFF64B5B10">
    <w:name w:val="74936915F0584A9BABFF79F2DFF64B5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BC79C48FCF044B5B9228A1FB1F23DEC10">
    <w:name w:val="CBC79C48FCF044B5B9228A1FB1F23DEC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12E2D5A5EC94F35811AB647379D90DD10">
    <w:name w:val="B12E2D5A5EC94F35811AB647379D90D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4CD6793DE29416980C20E9010535C0510">
    <w:name w:val="04CD6793DE29416980C20E9010535C05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0">
    <w:name w:val="372D9044BBE84E02A2D3E0A25BEB0A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0">
    <w:name w:val="A7CE73BCAD384E12B685F36572D597B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0">
    <w:name w:val="B74A9AA0AA574E398518ED4EE4B29DC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0">
    <w:name w:val="46D4659D6B5744228BF883CD59B8812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0D9C1011BE4C2E98D7A5F4213E63491">
    <w:name w:val="1E0D9C1011BE4C2E98D7A5F4213E634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3C24DD8F00E4ECC8CB19A4991F42D501">
    <w:name w:val="F3C24DD8F00E4ECC8CB19A4991F42D5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808DFD589DB4902A315D7ABC55BD5BE1">
    <w:name w:val="F808DFD589DB4902A315D7ABC55BD5B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A532E5B61C3423AB6388F686B161B4B1">
    <w:name w:val="0A532E5B61C3423AB6388F686B161B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48DBD5821A4A1DB88DA7737A2712471">
    <w:name w:val="3348DBD5821A4A1DB88DA7737A27124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0">
    <w:name w:val="F423487186724734B4A9426B867946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0">
    <w:name w:val="7E23C832263C4E1E98DF0159222972D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0">
    <w:name w:val="4247EDB48DF64A16991EB72C9F892F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0">
    <w:name w:val="ACE8BB430958496C9666894EA797C1F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0">
    <w:name w:val="99E64D772EF64CCF92F14037239F97E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0">
    <w:name w:val="960D04AA81FA47C798B290AA3F07201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0">
    <w:name w:val="5FA9F18E2BD64908B6D7F07DC513444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0">
    <w:name w:val="A492880E897D499FA59DDF8A8F81714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0">
    <w:name w:val="A5747A65AE204D4BB24B2038F43FB5B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0">
    <w:name w:val="01B66A377D804E149B6EF40ED356032D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0">
    <w:name w:val="0C5A45230019492A8A3A18ACCB270AE3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0">
    <w:name w:val="721808C430D24481A9017DFB6BBABB5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AEFD83220CC4734B1FA01C336C2AF7110">
    <w:name w:val="4AEFD83220CC4734B1FA01C336C2AF71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0">
    <w:name w:val="DF573B38D062459FA2A322E4696DC4D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0">
    <w:name w:val="37033852DB3240B2A7E25E0B6B7DAD2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0">
    <w:name w:val="A0243F2F99604AC6805C72D263195B90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0">
    <w:name w:val="6B620D4493C24F34B0DF5CA38A4CA478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0">
    <w:name w:val="C38AE0B2C0F3498691B835C19DE1435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07018D6F92B45D0B5CDF0774E07247910">
    <w:name w:val="907018D6F92B45D0B5CDF0774E07247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0">
    <w:name w:val="5C344207EEEC4722B3898C0227E6BA9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0">
    <w:name w:val="F451DD4E449B4CC7901DED3789F391A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0">
    <w:name w:val="4EA011144442448F9BB55DD46D4C148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0">
    <w:name w:val="516D8450EC994F8A80372DCA37F7D694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1">
    <w:name w:val="317F7551579D4DE5820DA768E9DB2D1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1">
    <w:name w:val="4D925FAE52AF4787BD4E7079CB85526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1">
    <w:name w:val="A5A7364BB45D4E3DA687B060A9AB282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0">
    <w:name w:val="33E2600065604E56BE7509F7FD429D52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3C2057533E84846A24CA2878F4F70EA10">
    <w:name w:val="13C2057533E84846A24CA2878F4F70EA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0">
    <w:name w:val="91F58BB118004B3392FD4DF86F1C30DF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0C90E24DC1414E80A5A35E6880BF5910">
    <w:name w:val="710C90E24DC1414E80A5A35E6880BF59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0">
    <w:name w:val="369E7784C62A44BC8ED213A1F87E050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36C3F9D5A8D463BBD0BD1D398487EF610">
    <w:name w:val="B36C3F9D5A8D463BBD0BD1D398487EF6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0">
    <w:name w:val="3BEF0F30CDBC409BB751C4677FD9994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34AB525415C4230B0A069C9A39C4A9B10">
    <w:name w:val="D34AB525415C4230B0A069C9A39C4A9B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257965FF4684BF099A83F195AB496121">
    <w:name w:val="D257965FF4684BF099A83F195AB4961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741F37D5844FEC95E1A7D3E049A9741">
    <w:name w:val="D6741F37D5844FEC95E1A7D3E049A9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535BF6A9CC44577B3E6859C46A48F0F1">
    <w:name w:val="4535BF6A9CC44577B3E6859C46A48F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EC3374B9E24CBD88F767FB8A2304D51">
    <w:name w:val="7EEC3374B9E24CBD88F767FB8A2304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4A427B89B4C4E9C48AA363CD6B58E1">
    <w:name w:val="8134A427B89B4C4E9C48AA363CD6B58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9459E8D7A3D4B33871791433A8ED72F1">
    <w:name w:val="39459E8D7A3D4B33871791433A8ED72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8DE0414B6F3463DA87D6EFD65A7D8671">
    <w:name w:val="38DE0414B6F3463DA87D6EFD65A7D86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6AADA5C8CF640A181F84DA9EDF65B691">
    <w:name w:val="26AADA5C8CF640A181F84DA9EDF65B6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D59A8FE19C142D99A6CA46C56383BD71">
    <w:name w:val="AD59A8FE19C142D99A6CA46C56383BD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2FD9B04EB8E4CA2BF787888E2AA59F11">
    <w:name w:val="62FD9B04EB8E4CA2BF787888E2AA5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FCD1B36724641E6877BEE05B6993E861">
    <w:name w:val="CFCD1B36724641E6877BEE05B6993E8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038EF19BAB841E5BF9CFEB9A3A7B8B21">
    <w:name w:val="1038EF19BAB841E5BF9CFEB9A3A7B8B2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495E25D6BC74957BFE1C2B52DC0CD2E1">
    <w:name w:val="1495E25D6BC74957BFE1C2B52DC0CD2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8F362BB444F49DD8D4AA14476EC729B1">
    <w:name w:val="D8F362BB444F49DD8D4AA14476EC729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CE37A5D8C6047F5AA3F85912EA7370F1">
    <w:name w:val="4CE37A5D8C6047F5AA3F85912EA7370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083EDCB2293408FA66EEEA0380B3A461">
    <w:name w:val="B083EDCB2293408FA66EEEA0380B3A4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39D14A661434DB1B5B21EB0B7DD93CA1">
    <w:name w:val="939D14A661434DB1B5B21EB0B7DD93CA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A4331D525498F8F724C0BD5A8D2C81">
    <w:name w:val="3BEA4331D525498F8F724C0BD5A8D2C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CE320E394924B1DB3B7AAA16E2766761">
    <w:name w:val="3CE320E394924B1DB3B7AAA16E27667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6D9CB828AB4F1884C884C7BA77F4B01">
    <w:name w:val="576D9CB828AB4F1884C884C7BA77F4B0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30C71E30D5D47FB8875958F376A60291">
    <w:name w:val="A30C71E30D5D47FB8875958F376A602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EDEE968EABBE46C79653C0612FA001F11">
    <w:name w:val="EDEE968EABBE46C79653C0612FA0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CF6E48B19B4DF7B18787BF19467FD31">
    <w:name w:val="D0CF6E48B19B4DF7B18787BF19467FD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835B7B8805468284375AD94D7D571B1">
    <w:name w:val="DF835B7B8805468284375AD94D7D571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A81C49B68B49CBAF3877D75A25414B1">
    <w:name w:val="FDA81C49B68B49CBAF3877D75A25414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9D5E5F62BED429CA2103F93AF95D5BF1">
    <w:name w:val="F9D5E5F62BED429CA2103F93AF95D5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D425C7079D540A0A78BEADF9920ED5E1">
    <w:name w:val="FD425C7079D540A0A78BEADF9920ED5E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34A5D1FDE74009999C15C38F96AA261">
    <w:name w:val="1834A5D1FDE74009999C15C38F96AA26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BE622B0F0AE4E77BEEB401CA60AE7E31">
    <w:name w:val="9BE622B0F0AE4E77BEEB401CA60AE7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1959DD075F422D9E9E7F99C4C114831">
    <w:name w:val="F11959DD075F422D9E9E7F99C4C1148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7E06BFCDA92429BBA25E8E114E2AACD1">
    <w:name w:val="57E06BFCDA92429BBA25E8E114E2AAC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F45478F2F414954B7EB97E386BFFF531">
    <w:name w:val="BF45478F2F414954B7EB97E386BFFF5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B0E34BE9C1849A892742841CE5B5B2D1">
    <w:name w:val="FB0E34BE9C1849A892742841CE5B5B2D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EEC05F26F964D08AE519EBE0F395CB91">
    <w:name w:val="1EEC05F26F964D08AE519EBE0F395CB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0CD5A440F407FBD9430363E4BA7C51">
    <w:name w:val="7150CD5A440F407FBD9430363E4BA7C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0">
    <w:name w:val="A7406BEE69D6496E99D9A6B2537E942E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0">
    <w:name w:val="035AA61D3AE649139A56A143F01EAEC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D79B91C09A4986B89D19B4CE73066710">
    <w:name w:val="00D79B91C09A4986B89D19B4CE73066710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">
    <w:name w:val="81369E16E6224AF59180346C4A33375F"/>
    <w:rsid w:val="00430EB9"/>
  </w:style>
  <w:style w:type="paragraph" w:customStyle="1" w:styleId="528DEF809C984CAC97302AC6C4A4A1C1">
    <w:name w:val="528DEF809C984CAC97302AC6C4A4A1C1"/>
    <w:rsid w:val="00430EB9"/>
  </w:style>
  <w:style w:type="paragraph" w:customStyle="1" w:styleId="0B12DDCF24A74DADB6F7AC203CC61848">
    <w:name w:val="0B12DDCF24A74DADB6F7AC203CC61848"/>
    <w:rsid w:val="00430EB9"/>
  </w:style>
  <w:style w:type="paragraph" w:customStyle="1" w:styleId="A0AAEB2A0E1B44A19ADAF3D447B24ACB">
    <w:name w:val="A0AAEB2A0E1B44A19ADAF3D447B24ACB"/>
    <w:rsid w:val="00430EB9"/>
  </w:style>
  <w:style w:type="paragraph" w:customStyle="1" w:styleId="7FA51F3FFE784780A5B717E85E752A88">
    <w:name w:val="7FA51F3FFE784780A5B717E85E752A88"/>
    <w:rsid w:val="00430EB9"/>
  </w:style>
  <w:style w:type="paragraph" w:customStyle="1" w:styleId="DEB5A0A6973F46B0A2DAA1EBB20BE051">
    <w:name w:val="DEB5A0A6973F46B0A2DAA1EBB20BE051"/>
    <w:rsid w:val="00430EB9"/>
  </w:style>
  <w:style w:type="paragraph" w:customStyle="1" w:styleId="6413E700B7E94C428299C7F5D10C9BEC">
    <w:name w:val="6413E700B7E94C428299C7F5D10C9BEC"/>
    <w:rsid w:val="00430EB9"/>
  </w:style>
  <w:style w:type="paragraph" w:customStyle="1" w:styleId="0F4C38986A5C47398357B7FC0A61D074">
    <w:name w:val="0F4C38986A5C47398357B7FC0A61D074"/>
    <w:rsid w:val="00430EB9"/>
  </w:style>
  <w:style w:type="paragraph" w:customStyle="1" w:styleId="F18242A3594E4E8AB071A4637B2D86DC">
    <w:name w:val="F18242A3594E4E8AB071A4637B2D86DC"/>
    <w:rsid w:val="00430EB9"/>
  </w:style>
  <w:style w:type="paragraph" w:customStyle="1" w:styleId="BAE439EC767E45A7AFAF396E07957FBF">
    <w:name w:val="BAE439EC767E45A7AFAF396E07957FBF"/>
    <w:rsid w:val="00430EB9"/>
  </w:style>
  <w:style w:type="paragraph" w:customStyle="1" w:styleId="A1682A38905A4AF988D5854A7FF636D5">
    <w:name w:val="A1682A38905A4AF988D5854A7FF636D5"/>
    <w:rsid w:val="00430EB9"/>
  </w:style>
  <w:style w:type="paragraph" w:customStyle="1" w:styleId="2EC6588D14D846728B5A880134A0FB0F">
    <w:name w:val="2EC6588D14D846728B5A880134A0FB0F"/>
    <w:rsid w:val="00430EB9"/>
  </w:style>
  <w:style w:type="paragraph" w:customStyle="1" w:styleId="47D1580058354AAA9F6A2B43994405C9">
    <w:name w:val="47D1580058354AAA9F6A2B43994405C9"/>
    <w:rsid w:val="00430EB9"/>
  </w:style>
  <w:style w:type="paragraph" w:customStyle="1" w:styleId="F33C90F948C64ECB9F43013C58499A69">
    <w:name w:val="F33C90F948C64ECB9F43013C58499A69"/>
    <w:rsid w:val="00430EB9"/>
  </w:style>
  <w:style w:type="paragraph" w:customStyle="1" w:styleId="16AD1F62216748D1BA5D082CB67F2A1D">
    <w:name w:val="16AD1F62216748D1BA5D082CB67F2A1D"/>
    <w:rsid w:val="00430EB9"/>
  </w:style>
  <w:style w:type="paragraph" w:customStyle="1" w:styleId="815916D4104E4C0BB59C83E5BA513C15">
    <w:name w:val="815916D4104E4C0BB59C83E5BA513C15"/>
    <w:rsid w:val="00430EB9"/>
  </w:style>
  <w:style w:type="paragraph" w:customStyle="1" w:styleId="34BD010960284230B016F61349C16190">
    <w:name w:val="34BD010960284230B016F61349C16190"/>
    <w:rsid w:val="00430EB9"/>
  </w:style>
  <w:style w:type="paragraph" w:customStyle="1" w:styleId="A19A3247F2BC4899A42F38C539ADE082">
    <w:name w:val="A19A3247F2BC4899A42F38C539ADE082"/>
    <w:rsid w:val="00430EB9"/>
  </w:style>
  <w:style w:type="paragraph" w:customStyle="1" w:styleId="6CA0102E7D324026913047170FD2E89C">
    <w:name w:val="6CA0102E7D324026913047170FD2E89C"/>
    <w:rsid w:val="00430EB9"/>
  </w:style>
  <w:style w:type="paragraph" w:customStyle="1" w:styleId="97BA79948474443599DEF1AB82746AF4">
    <w:name w:val="97BA79948474443599DEF1AB82746AF4"/>
    <w:rsid w:val="00430EB9"/>
  </w:style>
  <w:style w:type="paragraph" w:customStyle="1" w:styleId="02A31D62154044498A28EC1C1EC7C5BC">
    <w:name w:val="02A31D62154044498A28EC1C1EC7C5BC"/>
    <w:rsid w:val="00430EB9"/>
  </w:style>
  <w:style w:type="paragraph" w:customStyle="1" w:styleId="70D35EE6D3E44E1582E55C710C62974A">
    <w:name w:val="70D35EE6D3E44E1582E55C710C62974A"/>
    <w:rsid w:val="00430EB9"/>
  </w:style>
  <w:style w:type="paragraph" w:customStyle="1" w:styleId="14E7E1EB2C96426F94547B62364C3D6B">
    <w:name w:val="14E7E1EB2C96426F94547B62364C3D6B"/>
    <w:rsid w:val="00430EB9"/>
  </w:style>
  <w:style w:type="paragraph" w:customStyle="1" w:styleId="53178B7918BD44969E387EA98D04E230">
    <w:name w:val="53178B7918BD44969E387EA98D04E230"/>
    <w:rsid w:val="00430EB9"/>
  </w:style>
  <w:style w:type="paragraph" w:customStyle="1" w:styleId="07F52AD119B749AC8CB3B9E27280AAFE">
    <w:name w:val="07F52AD119B749AC8CB3B9E27280AAFE"/>
    <w:rsid w:val="00430EB9"/>
  </w:style>
  <w:style w:type="paragraph" w:customStyle="1" w:styleId="31B3E7A49832477A9A404B845BCB31A5">
    <w:name w:val="31B3E7A49832477A9A404B845BCB31A5"/>
    <w:rsid w:val="00430EB9"/>
  </w:style>
  <w:style w:type="paragraph" w:customStyle="1" w:styleId="C849A8C950184A4986F7AE4F21D9D06C">
    <w:name w:val="C849A8C950184A4986F7AE4F21D9D06C"/>
    <w:rsid w:val="00430EB9"/>
  </w:style>
  <w:style w:type="paragraph" w:customStyle="1" w:styleId="F5059B2F1285462B830980DF3954CE7C">
    <w:name w:val="F5059B2F1285462B830980DF3954CE7C"/>
    <w:rsid w:val="00430EB9"/>
  </w:style>
  <w:style w:type="paragraph" w:customStyle="1" w:styleId="FC8682BC7D114B82B5B371A950CADBB0">
    <w:name w:val="FC8682BC7D114B82B5B371A950CADBB0"/>
    <w:rsid w:val="00430EB9"/>
  </w:style>
  <w:style w:type="paragraph" w:customStyle="1" w:styleId="5367E17828474123947335872AB74B68">
    <w:name w:val="5367E17828474123947335872AB74B68"/>
    <w:rsid w:val="00430EB9"/>
  </w:style>
  <w:style w:type="paragraph" w:customStyle="1" w:styleId="233D488665C24E359BC4CBC58726AAEC">
    <w:name w:val="233D488665C24E359BC4CBC58726AAEC"/>
    <w:rsid w:val="00430EB9"/>
  </w:style>
  <w:style w:type="paragraph" w:customStyle="1" w:styleId="B65CE999A9CC42D6B0404090CA1DD1C5">
    <w:name w:val="B65CE999A9CC42D6B0404090CA1DD1C5"/>
    <w:rsid w:val="00430EB9"/>
  </w:style>
  <w:style w:type="paragraph" w:customStyle="1" w:styleId="8580BBD98A9E499FB5E92C8BACB0B1D7">
    <w:name w:val="8580BBD98A9E499FB5E92C8BACB0B1D7"/>
    <w:rsid w:val="00430EB9"/>
  </w:style>
  <w:style w:type="paragraph" w:customStyle="1" w:styleId="C1B7DF08E69D4345881FC07F9E77A42F">
    <w:name w:val="C1B7DF08E69D4345881FC07F9E77A42F"/>
    <w:rsid w:val="00430EB9"/>
  </w:style>
  <w:style w:type="paragraph" w:customStyle="1" w:styleId="3F57E450545647F6BCF5E9432C1384FD">
    <w:name w:val="3F57E450545647F6BCF5E9432C1384FD"/>
    <w:rsid w:val="00430EB9"/>
  </w:style>
  <w:style w:type="paragraph" w:customStyle="1" w:styleId="77859BBFF2284148994FA131417C75F1">
    <w:name w:val="77859BBFF2284148994FA131417C75F1"/>
    <w:rsid w:val="00430EB9"/>
  </w:style>
  <w:style w:type="paragraph" w:customStyle="1" w:styleId="3FB1440FB4064DD5B870A38C4FB84518">
    <w:name w:val="3FB1440FB4064DD5B870A38C4FB84518"/>
    <w:rsid w:val="00430EB9"/>
  </w:style>
  <w:style w:type="paragraph" w:customStyle="1" w:styleId="B5FD607486E142EAB806147BEF7A422C">
    <w:name w:val="B5FD607486E142EAB806147BEF7A422C"/>
    <w:rsid w:val="00430EB9"/>
  </w:style>
  <w:style w:type="paragraph" w:customStyle="1" w:styleId="1D065C1052104130B0F38BED5D678A68">
    <w:name w:val="1D065C1052104130B0F38BED5D678A68"/>
    <w:rsid w:val="00430EB9"/>
  </w:style>
  <w:style w:type="paragraph" w:customStyle="1" w:styleId="DC45972A1B234B8BBDF4EC959DF574C2">
    <w:name w:val="DC45972A1B234B8BBDF4EC959DF574C2"/>
    <w:rsid w:val="00430EB9"/>
  </w:style>
  <w:style w:type="paragraph" w:customStyle="1" w:styleId="75932428430D47A5A1F2B7BC3322D8D9">
    <w:name w:val="75932428430D47A5A1F2B7BC3322D8D9"/>
    <w:rsid w:val="00430EB9"/>
  </w:style>
  <w:style w:type="paragraph" w:customStyle="1" w:styleId="CF88131A9D6E4110B99A193201065326">
    <w:name w:val="CF88131A9D6E4110B99A193201065326"/>
    <w:rsid w:val="00430EB9"/>
  </w:style>
  <w:style w:type="paragraph" w:customStyle="1" w:styleId="B767B8F2C18D4995BE5BD8B8C08ACEB8">
    <w:name w:val="B767B8F2C18D4995BE5BD8B8C08ACEB8"/>
    <w:rsid w:val="00430EB9"/>
  </w:style>
  <w:style w:type="paragraph" w:customStyle="1" w:styleId="5616791006704A00A7B0E44B687ECD05">
    <w:name w:val="5616791006704A00A7B0E44B687ECD05"/>
    <w:rsid w:val="00430EB9"/>
  </w:style>
  <w:style w:type="paragraph" w:customStyle="1" w:styleId="F3D728D83C3E4B78A1D53D3D1C1680F5">
    <w:name w:val="F3D728D83C3E4B78A1D53D3D1C1680F5"/>
    <w:rsid w:val="00430EB9"/>
  </w:style>
  <w:style w:type="paragraph" w:customStyle="1" w:styleId="07062D5B8A904DA19187BE106B4A4F51">
    <w:name w:val="07062D5B8A904DA19187BE106B4A4F51"/>
    <w:rsid w:val="00430EB9"/>
  </w:style>
  <w:style w:type="paragraph" w:customStyle="1" w:styleId="C7254613C3B948418B4986A173F7CFE6">
    <w:name w:val="C7254613C3B948418B4986A173F7CFE6"/>
    <w:rsid w:val="00430EB9"/>
  </w:style>
  <w:style w:type="paragraph" w:customStyle="1" w:styleId="2A3BAF8D8DCC4FA5BE145E52A52365A5">
    <w:name w:val="2A3BAF8D8DCC4FA5BE145E52A52365A5"/>
    <w:rsid w:val="00430EB9"/>
  </w:style>
  <w:style w:type="paragraph" w:customStyle="1" w:styleId="2B87B5379D48449F9C5CEB14DFDD8615">
    <w:name w:val="2B87B5379D48449F9C5CEB14DFDD8615"/>
    <w:rsid w:val="00430EB9"/>
  </w:style>
  <w:style w:type="paragraph" w:customStyle="1" w:styleId="E1DB3DD31CB4464499E6C90E2B6FCA5A">
    <w:name w:val="E1DB3DD31CB4464499E6C90E2B6FCA5A"/>
    <w:rsid w:val="00430EB9"/>
  </w:style>
  <w:style w:type="paragraph" w:customStyle="1" w:styleId="BB6BBF8445CB465CA194B99A79748E18">
    <w:name w:val="BB6BBF8445CB465CA194B99A79748E18"/>
    <w:rsid w:val="00430EB9"/>
  </w:style>
  <w:style w:type="paragraph" w:customStyle="1" w:styleId="3F65B14F83584E64836966CC1488AB49">
    <w:name w:val="3F65B14F83584E64836966CC1488AB49"/>
    <w:rsid w:val="00430EB9"/>
  </w:style>
  <w:style w:type="paragraph" w:customStyle="1" w:styleId="9B2F2FA693D946B8BA11F900A59D2BAB">
    <w:name w:val="9B2F2FA693D946B8BA11F900A59D2BAB"/>
    <w:rsid w:val="00430EB9"/>
  </w:style>
  <w:style w:type="paragraph" w:customStyle="1" w:styleId="BF6A59E79E954DE99AAB0DEAC76E100C">
    <w:name w:val="BF6A59E79E954DE99AAB0DEAC76E100C"/>
    <w:rsid w:val="00430EB9"/>
  </w:style>
  <w:style w:type="paragraph" w:customStyle="1" w:styleId="F7A0B84D69C848FCB9668804D0AADD0E">
    <w:name w:val="F7A0B84D69C848FCB9668804D0AADD0E"/>
    <w:rsid w:val="00430EB9"/>
  </w:style>
  <w:style w:type="paragraph" w:customStyle="1" w:styleId="3161F4D67BEE4297BB18A3320E4C0970">
    <w:name w:val="3161F4D67BEE4297BB18A3320E4C0970"/>
    <w:rsid w:val="00430EB9"/>
  </w:style>
  <w:style w:type="paragraph" w:customStyle="1" w:styleId="48CADEFF3FA043A5B491A3DC9B95AC38">
    <w:name w:val="48CADEFF3FA043A5B491A3DC9B95AC38"/>
    <w:rsid w:val="00430EB9"/>
  </w:style>
  <w:style w:type="paragraph" w:customStyle="1" w:styleId="611DD16370214AE0B24FB0D64B99E72D">
    <w:name w:val="611DD16370214AE0B24FB0D64B99E72D"/>
    <w:rsid w:val="00430EB9"/>
  </w:style>
  <w:style w:type="paragraph" w:customStyle="1" w:styleId="C39A6F7243104A98A86C43F5E736BA89">
    <w:name w:val="C39A6F7243104A98A86C43F5E736BA89"/>
    <w:rsid w:val="00430EB9"/>
  </w:style>
  <w:style w:type="paragraph" w:customStyle="1" w:styleId="C982E1F656A54CDBB16B6625887AAE0B">
    <w:name w:val="C982E1F656A54CDBB16B6625887AAE0B"/>
    <w:rsid w:val="00430EB9"/>
  </w:style>
  <w:style w:type="paragraph" w:customStyle="1" w:styleId="3C1407F6CDFB465D923C057E46377C48">
    <w:name w:val="3C1407F6CDFB465D923C057E46377C48"/>
    <w:rsid w:val="00430EB9"/>
  </w:style>
  <w:style w:type="paragraph" w:customStyle="1" w:styleId="4DAE41EB65F94B9AA4E16268CB69D4F4">
    <w:name w:val="4DAE41EB65F94B9AA4E16268CB69D4F4"/>
    <w:rsid w:val="00430EB9"/>
  </w:style>
  <w:style w:type="paragraph" w:customStyle="1" w:styleId="7E9A39B569B54631B6C66E88F04C98DF">
    <w:name w:val="7E9A39B569B54631B6C66E88F04C98DF"/>
    <w:rsid w:val="00430EB9"/>
  </w:style>
  <w:style w:type="paragraph" w:customStyle="1" w:styleId="76437D4D415445F5AE0B769C1F33D481">
    <w:name w:val="76437D4D415445F5AE0B769C1F33D481"/>
    <w:rsid w:val="00430EB9"/>
  </w:style>
  <w:style w:type="paragraph" w:customStyle="1" w:styleId="94C6FCEF36814EEC8BBC698B7496B15C">
    <w:name w:val="94C6FCEF36814EEC8BBC698B7496B15C"/>
    <w:rsid w:val="00430EB9"/>
  </w:style>
  <w:style w:type="paragraph" w:customStyle="1" w:styleId="D3641A767C6D43BA98ECC34542F19C1B">
    <w:name w:val="D3641A767C6D43BA98ECC34542F19C1B"/>
    <w:rsid w:val="00430EB9"/>
  </w:style>
  <w:style w:type="paragraph" w:customStyle="1" w:styleId="BBD4913AFEA44F0D82400E9E6FC1569B">
    <w:name w:val="BBD4913AFEA44F0D82400E9E6FC1569B"/>
    <w:rsid w:val="00430EB9"/>
  </w:style>
  <w:style w:type="paragraph" w:customStyle="1" w:styleId="3D29D052525E48E4BC6D9FE161FFA90A">
    <w:name w:val="3D29D052525E48E4BC6D9FE161FFA90A"/>
    <w:rsid w:val="00430EB9"/>
  </w:style>
  <w:style w:type="paragraph" w:customStyle="1" w:styleId="8678CDB495914738A7BB3B4A69083DB3">
    <w:name w:val="8678CDB495914738A7BB3B4A69083DB3"/>
    <w:rsid w:val="00430EB9"/>
  </w:style>
  <w:style w:type="paragraph" w:customStyle="1" w:styleId="05C5CC6194304A2AAA7966CBEAC5F0DF">
    <w:name w:val="05C5CC6194304A2AAA7966CBEAC5F0DF"/>
    <w:rsid w:val="00430EB9"/>
  </w:style>
  <w:style w:type="paragraph" w:customStyle="1" w:styleId="BEB2866EB9F94D3A8183493FEE6B97E4">
    <w:name w:val="BEB2866EB9F94D3A8183493FEE6B97E4"/>
    <w:rsid w:val="00430EB9"/>
  </w:style>
  <w:style w:type="paragraph" w:customStyle="1" w:styleId="F8464E776EC54F6487197FD0528280B2">
    <w:name w:val="F8464E776EC54F6487197FD0528280B2"/>
    <w:rsid w:val="00430EB9"/>
  </w:style>
  <w:style w:type="paragraph" w:customStyle="1" w:styleId="4041EB22C11A44FE8B0468A9222CC330">
    <w:name w:val="4041EB22C11A44FE8B0468A9222CC330"/>
    <w:rsid w:val="00430EB9"/>
  </w:style>
  <w:style w:type="paragraph" w:customStyle="1" w:styleId="2A098DAC432546AF8DF09EAF02A8B0F5">
    <w:name w:val="2A098DAC432546AF8DF09EAF02A8B0F5"/>
    <w:rsid w:val="00430EB9"/>
  </w:style>
  <w:style w:type="paragraph" w:customStyle="1" w:styleId="C7B6294F32A34D759A5CB8C6D27F7846">
    <w:name w:val="C7B6294F32A34D759A5CB8C6D27F7846"/>
    <w:rsid w:val="00430EB9"/>
  </w:style>
  <w:style w:type="paragraph" w:customStyle="1" w:styleId="467CF052C9904E0CA72E4D6CDC8DD3BA">
    <w:name w:val="467CF052C9904E0CA72E4D6CDC8DD3BA"/>
    <w:rsid w:val="00430EB9"/>
  </w:style>
  <w:style w:type="paragraph" w:customStyle="1" w:styleId="BFF2AE1B54B2467492581D5415EB6FF9">
    <w:name w:val="BFF2AE1B54B2467492581D5415EB6FF9"/>
    <w:rsid w:val="00430EB9"/>
  </w:style>
  <w:style w:type="paragraph" w:customStyle="1" w:styleId="AE3D1D5338A740F38D8EA4FE57899385">
    <w:name w:val="AE3D1D5338A740F38D8EA4FE57899385"/>
    <w:rsid w:val="00430EB9"/>
  </w:style>
  <w:style w:type="paragraph" w:customStyle="1" w:styleId="8A487AD70283460899CD40AF5E00E2C4">
    <w:name w:val="8A487AD70283460899CD40AF5E00E2C4"/>
    <w:rsid w:val="00430EB9"/>
  </w:style>
  <w:style w:type="paragraph" w:customStyle="1" w:styleId="88522AE360F143698F9D993FFEA10C0F">
    <w:name w:val="88522AE360F143698F9D993FFEA10C0F"/>
    <w:rsid w:val="00430EB9"/>
  </w:style>
  <w:style w:type="paragraph" w:customStyle="1" w:styleId="3D8886569F324B2DB942497A1A94021C">
    <w:name w:val="3D8886569F324B2DB942497A1A94021C"/>
    <w:rsid w:val="00430EB9"/>
  </w:style>
  <w:style w:type="paragraph" w:customStyle="1" w:styleId="B482543B2F86446F9046E20D96691F6A">
    <w:name w:val="B482543B2F86446F9046E20D96691F6A"/>
    <w:rsid w:val="00430EB9"/>
  </w:style>
  <w:style w:type="paragraph" w:customStyle="1" w:styleId="4C7F1CC74BEA428C853000FD2A7FCD46">
    <w:name w:val="4C7F1CC74BEA428C853000FD2A7FCD46"/>
    <w:rsid w:val="00430EB9"/>
  </w:style>
  <w:style w:type="paragraph" w:customStyle="1" w:styleId="6A3E449C622A4B7DA459BDBE156F186C">
    <w:name w:val="6A3E449C622A4B7DA459BDBE156F186C"/>
    <w:rsid w:val="00430EB9"/>
  </w:style>
  <w:style w:type="paragraph" w:customStyle="1" w:styleId="C5FBFBD348E84EDFB1A01E657C577770">
    <w:name w:val="C5FBFBD348E84EDFB1A01E657C577770"/>
    <w:rsid w:val="00430EB9"/>
  </w:style>
  <w:style w:type="paragraph" w:customStyle="1" w:styleId="C8C60FAD75A14B86BF7740D4D792E1EC">
    <w:name w:val="C8C60FAD75A14B86BF7740D4D792E1EC"/>
    <w:rsid w:val="00430EB9"/>
  </w:style>
  <w:style w:type="paragraph" w:customStyle="1" w:styleId="22C0526197DD4D00AC09CBB2C7B8D940">
    <w:name w:val="22C0526197DD4D00AC09CBB2C7B8D940"/>
    <w:rsid w:val="00430EB9"/>
  </w:style>
  <w:style w:type="paragraph" w:customStyle="1" w:styleId="19A3901C50A740BE90B8051FEA0688CD">
    <w:name w:val="19A3901C50A740BE90B8051FEA0688CD"/>
    <w:rsid w:val="00430EB9"/>
  </w:style>
  <w:style w:type="paragraph" w:customStyle="1" w:styleId="23AC28B7939E486485B44A84D1CBE863">
    <w:name w:val="23AC28B7939E486485B44A84D1CBE863"/>
    <w:rsid w:val="00430EB9"/>
  </w:style>
  <w:style w:type="paragraph" w:customStyle="1" w:styleId="B5C98229129B4C86B4F0BAE8FFBA2B80">
    <w:name w:val="B5C98229129B4C86B4F0BAE8FFBA2B80"/>
    <w:rsid w:val="00430EB9"/>
  </w:style>
  <w:style w:type="paragraph" w:customStyle="1" w:styleId="1492BB381981422095C35D2DF4A773D9">
    <w:name w:val="1492BB381981422095C35D2DF4A773D9"/>
    <w:rsid w:val="00430EB9"/>
  </w:style>
  <w:style w:type="paragraph" w:customStyle="1" w:styleId="BB0C1C77F3CE437F804A9F1AF5A5F5A1">
    <w:name w:val="BB0C1C77F3CE437F804A9F1AF5A5F5A1"/>
    <w:rsid w:val="00430EB9"/>
  </w:style>
  <w:style w:type="paragraph" w:customStyle="1" w:styleId="ABF010D411EC483A8D7DD4654B2D22BA">
    <w:name w:val="ABF010D411EC483A8D7DD4654B2D22BA"/>
    <w:rsid w:val="00430EB9"/>
  </w:style>
  <w:style w:type="paragraph" w:customStyle="1" w:styleId="761ED82289F544CDAAE2AB24B25D3775">
    <w:name w:val="761ED82289F544CDAAE2AB24B25D3775"/>
    <w:rsid w:val="00430EB9"/>
  </w:style>
  <w:style w:type="paragraph" w:customStyle="1" w:styleId="9F964BBD87144DF88564444C21C62578">
    <w:name w:val="9F964BBD87144DF88564444C21C62578"/>
    <w:rsid w:val="00430EB9"/>
  </w:style>
  <w:style w:type="paragraph" w:customStyle="1" w:styleId="65E1D4D3074744469AF656E126C18F6C">
    <w:name w:val="65E1D4D3074744469AF656E126C18F6C"/>
    <w:rsid w:val="00430EB9"/>
  </w:style>
  <w:style w:type="paragraph" w:customStyle="1" w:styleId="BBFDDBD51112404A87351A025D0963F6">
    <w:name w:val="BBFDDBD51112404A87351A025D0963F6"/>
    <w:rsid w:val="00430EB9"/>
  </w:style>
  <w:style w:type="paragraph" w:customStyle="1" w:styleId="831B4C35DD284A5BBEB5741762D9BB41">
    <w:name w:val="831B4C35DD284A5BBEB5741762D9BB41"/>
    <w:rsid w:val="00430EB9"/>
  </w:style>
  <w:style w:type="paragraph" w:customStyle="1" w:styleId="4DD8BEE6E7C648FA84859E84D43236F8">
    <w:name w:val="4DD8BEE6E7C648FA84859E84D43236F8"/>
    <w:rsid w:val="00430EB9"/>
  </w:style>
  <w:style w:type="paragraph" w:customStyle="1" w:styleId="2CF48C532A2A43739728B0544A67B724">
    <w:name w:val="2CF48C532A2A43739728B0544A67B724"/>
    <w:rsid w:val="00430EB9"/>
  </w:style>
  <w:style w:type="paragraph" w:customStyle="1" w:styleId="88FCCC97D657479096F8459B7D7F3FE3">
    <w:name w:val="88FCCC97D657479096F8459B7D7F3FE3"/>
    <w:rsid w:val="00430EB9"/>
  </w:style>
  <w:style w:type="paragraph" w:customStyle="1" w:styleId="4EA9423D25454A97AC37BEF7BF899695">
    <w:name w:val="4EA9423D25454A97AC37BEF7BF899695"/>
    <w:rsid w:val="00430EB9"/>
  </w:style>
  <w:style w:type="paragraph" w:customStyle="1" w:styleId="C428CBB504954D1A89A325DBC5FED397">
    <w:name w:val="C428CBB504954D1A89A325DBC5FED397"/>
    <w:rsid w:val="00430EB9"/>
  </w:style>
  <w:style w:type="paragraph" w:customStyle="1" w:styleId="AEF8BBE76ACE4010A4139E8304275D37">
    <w:name w:val="AEF8BBE76ACE4010A4139E8304275D37"/>
    <w:rsid w:val="00430EB9"/>
  </w:style>
  <w:style w:type="paragraph" w:customStyle="1" w:styleId="AC79EF7A9FB542E0A33E44E1B00FEF94">
    <w:name w:val="AC79EF7A9FB542E0A33E44E1B00FEF94"/>
    <w:rsid w:val="00430EB9"/>
  </w:style>
  <w:style w:type="paragraph" w:customStyle="1" w:styleId="153613294D5743908B4BC3D72005B2F1">
    <w:name w:val="153613294D5743908B4BC3D72005B2F1"/>
    <w:rsid w:val="00430EB9"/>
  </w:style>
  <w:style w:type="paragraph" w:customStyle="1" w:styleId="29F1C6EF291D4FDBB609546DEAA69F19">
    <w:name w:val="29F1C6EF291D4FDBB609546DEAA69F19"/>
    <w:rsid w:val="00430EB9"/>
  </w:style>
  <w:style w:type="paragraph" w:customStyle="1" w:styleId="67F8C59D1C114C829436C904B6215045">
    <w:name w:val="67F8C59D1C114C829436C904B6215045"/>
    <w:rsid w:val="00430EB9"/>
  </w:style>
  <w:style w:type="paragraph" w:customStyle="1" w:styleId="DAB63B4E02F7429385DC71E83E0554B911">
    <w:name w:val="DAB63B4E02F7429385DC71E83E0554B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2D8C1FB25644C7EACE7A19B6C92A0F211">
    <w:name w:val="A2D8C1FB25644C7EACE7A19B6C92A0F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86DD3F52E1426CBB23B7292257076911">
    <w:name w:val="0186DD3F52E1426CBB23B7292257076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5B12FC99B444A76984888EE654E52BF11">
    <w:name w:val="75B12FC99B444A76984888EE654E52B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0580C7154DE4CC5AE5F7FF2A7285BA111">
    <w:name w:val="D0580C7154DE4CC5AE5F7FF2A7285BA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9F3A3BB727F4CE3B2E2858497EE48E15">
    <w:name w:val="49F3A3BB727F4CE3B2E2858497EE48E15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B9EF7E0FAF845A5A36D94947383DD2811">
    <w:name w:val="5B9EF7E0FAF845A5A36D94947383DD2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57922A77423427C96982A57BE6AA42F11">
    <w:name w:val="157922A77423427C96982A57BE6AA42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14FECA5901346EE9BF9263562A9F28811">
    <w:name w:val="114FECA5901346EE9BF9263562A9F28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7625249ADA04FDBB0EE183442FC70D811">
    <w:name w:val="27625249ADA04FDBB0EE183442FC70D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D618559DDEE464480633ADE1BA185A411">
    <w:name w:val="5D618559DDEE464480633ADE1BA185A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01C2164B384DD7B69032FB9F21471111">
    <w:name w:val="5A01C2164B384DD7B69032FB9F21471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378D9ECF8E64DEAAFF2923A7A6786EC11">
    <w:name w:val="8378D9ECF8E64DEAAFF2923A7A6786E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65E0C6EA74D40DB9C177560C5CF6D8D11">
    <w:name w:val="D65E0C6EA74D40DB9C177560C5CF6D8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9FF18CE915845A3A2591CA89D4A6C2A11">
    <w:name w:val="B9FF18CE915845A3A2591CA89D4A6C2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151F0EE28084FFD81E6AF856ED7D61F2">
    <w:name w:val="7151F0EE28084FFD81E6AF856ED7D61F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9FC4E8C00634B3FB8902C37C4C2B1C511">
    <w:name w:val="09FC4E8C00634B3FB8902C37C4C2B1C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027F1593C2C4CF5AD9A22F2C7B7B62E11">
    <w:name w:val="0027F1593C2C4CF5AD9A22F2C7B7B6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23000E93F0945D198A2D50A2DDCC0D111">
    <w:name w:val="C23000E93F0945D198A2D50A2DDCC0D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5A8702A7024470592F1C80CB660BDFA11">
    <w:name w:val="B5A8702A7024470592F1C80CB660BDF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304D76710DE4E198C53027D3CD0BFA611">
    <w:name w:val="7304D76710DE4E198C53027D3CD0BFA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03673DBD7D4AEAB74EE4FFE8C8788A11">
    <w:name w:val="1803673DBD7D4AEAB74EE4FFE8C8788A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A7B6C3A29E241F9A6750989F259821C11">
    <w:name w:val="5A7B6C3A29E241F9A6750989F25982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161A5994E474F8592D9C4315671EFA911">
    <w:name w:val="C161A5994E474F8592D9C4315671EF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087E5E20B3947139F8214F16446E5A011">
    <w:name w:val="5087E5E20B3947139F8214F16446E5A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1216F3EE07748478663321D4CC136A311">
    <w:name w:val="21216F3EE07748478663321D4CC136A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EC2674C57140528EE5A0C0C3D1BB9B11">
    <w:name w:val="4DEC2674C57140528EE5A0C0C3D1BB9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089009B825D43B9BD758A762C7BFD0511">
    <w:name w:val="F089009B825D43B9BD758A762C7BFD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1815EE67B6054BAD83EE00F2EB814E4211">
    <w:name w:val="1815EE67B6054BAD83EE00F2EB814E4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D1FDFA0B654537AE686AA60B96C3A911">
    <w:name w:val="67D1FDFA0B654537AE686AA60B96C3A9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E5659BA8F2D4F0ABCCF21AC78B75EF511">
    <w:name w:val="0E5659BA8F2D4F0ABCCF21AC78B75EF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63EA2725C3549A59D192A53CF61088E11">
    <w:name w:val="C63EA2725C3549A59D192A53CF6108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077433A20D4FB6A8360AA23577226511">
    <w:name w:val="3B077433A20D4FB6A8360AA23577226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30DA64B715A4BBA992A3AD671D42A4511">
    <w:name w:val="530DA64B715A4BBA992A3AD671D42A4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DB00D4D96764551811303F5FEA7641311">
    <w:name w:val="2DB00D4D96764551811303F5FEA7641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428CBB504954D1A89A325DBC5FED3971">
    <w:name w:val="C428CBB504954D1A89A325DBC5FED397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9F1C6EF291D4FDBB609546DEAA69F191">
    <w:name w:val="29F1C6EF291D4FDBB609546DEAA69F19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79EF7A9FB542E0A33E44E1B00FEF941">
    <w:name w:val="AC79EF7A9FB542E0A33E44E1B00FEF9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7F8C59D1C114C829436C904B62150451">
    <w:name w:val="67F8C59D1C114C829436C904B621504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D8BEE6E7C648FA84859E84D43236F81">
    <w:name w:val="4DD8BEE6E7C648FA84859E84D43236F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2CF48C532A2A43739728B0544A67B7241">
    <w:name w:val="2CF48C532A2A43739728B0544A67B72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8FCCC97D657479096F8459B7D7F3FE31">
    <w:name w:val="88FCCC97D657479096F8459B7D7F3FE3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9423D25454A97AC37BEF7BF8996951">
    <w:name w:val="4EA9423D25454A97AC37BEF7BF89969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2D9044BBE84E02A2D3E0A25BEB0A7111">
    <w:name w:val="372D9044BBE84E02A2D3E0A25BEB0A7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CE73BCAD384E12B685F36572D597B711">
    <w:name w:val="A7CE73BCAD384E12B685F36572D597B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74A9AA0AA574E398518ED4EE4B29DC211">
    <w:name w:val="B74A9AA0AA574E398518ED4EE4B29DC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6D4659D6B5744228BF883CD59B8812711">
    <w:name w:val="46D4659D6B5744228BF883CD59B8812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EB5A0A6973F46B0A2DAA1EBB20BE0511">
    <w:name w:val="DEB5A0A6973F46B0A2DAA1EBB20BE05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413E700B7E94C428299C7F5D10C9BEC1">
    <w:name w:val="6413E700B7E94C428299C7F5D10C9BE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F4C38986A5C47398357B7FC0A61D0741">
    <w:name w:val="0F4C38986A5C47398357B7FC0A61D074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18242A3594E4E8AB071A4637B2D86DC1">
    <w:name w:val="F18242A3594E4E8AB071A4637B2D86DC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AE439EC767E45A7AFAF396E07957FBF1">
    <w:name w:val="BAE439EC767E45A7AFAF396E07957FB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23487186724734B4A9426B8679465111">
    <w:name w:val="F423487186724734B4A9426B867946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E23C832263C4E1E98DF0159222972D611">
    <w:name w:val="7E23C832263C4E1E98DF0159222972D6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247EDB48DF64A16991EB72C9F892F7811">
    <w:name w:val="4247EDB48DF64A16991EB72C9F892F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CE8BB430958496C9666894EA797C1FF11">
    <w:name w:val="ACE8BB430958496C9666894EA797C1F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9E64D772EF64CCF92F14037239F97EB11">
    <w:name w:val="99E64D772EF64CCF92F14037239F97E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60D04AA81FA47C798B290AA3F07201F11">
    <w:name w:val="960D04AA81FA47C798B290AA3F07201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FA9F18E2BD64908B6D7F07DC513444311">
    <w:name w:val="5FA9F18E2BD64908B6D7F07DC513444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492880E897D499FA59DDF8A8F81714811">
    <w:name w:val="A492880E897D499FA59DDF8A8F81714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747A65AE204D4BB24B2038F43FB5BB11">
    <w:name w:val="A5747A65AE204D4BB24B2038F43FB5B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1B66A377D804E149B6EF40ED356032D11">
    <w:name w:val="01B66A377D804E149B6EF40ED356032D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C5A45230019492A8A3A18ACCB270AE311">
    <w:name w:val="0C5A45230019492A8A3A18ACCB270AE3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721808C430D24481A9017DFB6BBABB5111">
    <w:name w:val="721808C430D24481A9017DFB6BBABB51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1682A38905A4AF988D5854A7FF636D51">
    <w:name w:val="A1682A38905A4AF988D5854A7FF636D5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DF573B38D062459FA2A322E4696DC4D211">
    <w:name w:val="DF573B38D062459FA2A322E4696DC4D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7033852DB3240B2A7E25E0B6B7DAD2411">
    <w:name w:val="37033852DB3240B2A7E25E0B6B7DAD2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243F2F99604AC6805C72D263195B9011">
    <w:name w:val="A0243F2F99604AC6805C72D263195B90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6B620D4493C24F34B0DF5CA38A4CA47811">
    <w:name w:val="6B620D4493C24F34B0DF5CA38A4CA478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C38AE0B2C0F3498691B835C19DE1435411">
    <w:name w:val="C38AE0B2C0F3498691B835C19DE1435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C344207EEEC4722B3898C0227E6BA9F11">
    <w:name w:val="5C344207EEEC4722B3898C0227E6BA9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F451DD4E449B4CC7901DED3789F391AE11">
    <w:name w:val="F451DD4E449B4CC7901DED3789F391A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EA011144442448F9BB55DD46D4C148E11">
    <w:name w:val="4EA011144442448F9BB55DD46D4C148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16D8450EC994F8A80372DCA37F7D69411">
    <w:name w:val="516D8450EC994F8A80372DCA37F7D694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17F7551579D4DE5820DA768E9DB2D162">
    <w:name w:val="317F7551579D4DE5820DA768E9DB2D16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4D925FAE52AF4787BD4E7079CB85526E2">
    <w:name w:val="4D925FAE52AF4787BD4E7079CB85526E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5A7364BB45D4E3DA687B060A9AB28232">
    <w:name w:val="A5A7364BB45D4E3DA687B060A9AB28232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3E2600065604E56BE7509F7FD429D5211">
    <w:name w:val="33E2600065604E56BE7509F7FD429D52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81369E16E6224AF59180346C4A33375F1">
    <w:name w:val="81369E16E6224AF59180346C4A33375F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91F58BB118004B3392FD4DF86F1C30DF11">
    <w:name w:val="91F58BB118004B3392FD4DF86F1C30DF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528DEF809C984CAC97302AC6C4A4A1C11">
    <w:name w:val="528DEF809C984CAC97302AC6C4A4A1C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69E7784C62A44BC8ED213A1F87E050B11">
    <w:name w:val="369E7784C62A44BC8ED213A1F87E050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B12DDCF24A74DADB6F7AC203CC618481">
    <w:name w:val="0B12DDCF24A74DADB6F7AC203CC61848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3BEF0F30CDBC409BB751C4677FD9994B11">
    <w:name w:val="3BEF0F30CDBC409BB751C4677FD9994B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0AAEB2A0E1B44A19ADAF3D447B24ACB1">
    <w:name w:val="A0AAEB2A0E1B44A19ADAF3D447B24ACB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A7406BEE69D6496E99D9A6B2537E942E11">
    <w:name w:val="A7406BEE69D6496E99D9A6B2537E942E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035AA61D3AE649139A56A143F01EAEC711">
    <w:name w:val="035AA61D3AE649139A56A143F01EAEC711"/>
    <w:rsid w:val="00430EB9"/>
    <w:pPr>
      <w:spacing w:before="100" w:after="60" w:line="240" w:lineRule="auto"/>
    </w:pPr>
    <w:rPr>
      <w:sz w:val="24"/>
      <w:szCs w:val="24"/>
      <w:lang w:val="en-US" w:eastAsia="en-US"/>
    </w:rPr>
  </w:style>
  <w:style w:type="paragraph" w:customStyle="1" w:styleId="BEC948E4F7DC4960BDD3FA8E026302CD">
    <w:name w:val="BEC948E4F7DC4960BDD3FA8E026302CD"/>
    <w:rsid w:val="00430EB9"/>
  </w:style>
  <w:style w:type="paragraph" w:customStyle="1" w:styleId="AC92528611C3488D90AA6C5052C36D69">
    <w:name w:val="AC92528611C3488D90AA6C5052C36D69"/>
    <w:rsid w:val="00430EB9"/>
  </w:style>
  <w:style w:type="paragraph" w:customStyle="1" w:styleId="2C3284AEDCA746C089B8D3DD6575480F">
    <w:name w:val="2C3284AEDCA746C089B8D3DD6575480F"/>
    <w:rsid w:val="00430EB9"/>
  </w:style>
  <w:style w:type="paragraph" w:customStyle="1" w:styleId="D8FC05BFB89D4D6CAA6D8C70879EC602">
    <w:name w:val="D8FC05BFB89D4D6CAA6D8C70879EC602"/>
    <w:rsid w:val="00430EB9"/>
  </w:style>
  <w:style w:type="paragraph" w:customStyle="1" w:styleId="B194A78A6581410C804935B584D1A60A">
    <w:name w:val="B194A78A6581410C804935B584D1A60A"/>
    <w:rsid w:val="00430EB9"/>
  </w:style>
  <w:style w:type="paragraph" w:customStyle="1" w:styleId="E093F51A2C0F4AA480F4516931256A5E">
    <w:name w:val="E093F51A2C0F4AA480F4516931256A5E"/>
    <w:rsid w:val="00430EB9"/>
  </w:style>
  <w:style w:type="paragraph" w:customStyle="1" w:styleId="7A02EB07C5EA4EB8AB17B1841CE673F2">
    <w:name w:val="7A02EB07C5EA4EB8AB17B1841CE673F2"/>
    <w:rsid w:val="00430EB9"/>
  </w:style>
  <w:style w:type="paragraph" w:customStyle="1" w:styleId="B340E341B945482D87868ECED93E9D70">
    <w:name w:val="B340E341B945482D87868ECED93E9D70"/>
    <w:rsid w:val="00430EB9"/>
  </w:style>
  <w:style w:type="paragraph" w:customStyle="1" w:styleId="784ECE6AD66C4B7FBB4922723FE14FDF">
    <w:name w:val="784ECE6AD66C4B7FBB4922723FE14FDF"/>
    <w:rsid w:val="00430EB9"/>
  </w:style>
  <w:style w:type="paragraph" w:customStyle="1" w:styleId="69C885C918194A83A80C53C984926FE6">
    <w:name w:val="69C885C918194A83A80C53C984926FE6"/>
    <w:rsid w:val="00430EB9"/>
  </w:style>
  <w:style w:type="paragraph" w:customStyle="1" w:styleId="0A1B007162EF40E2B3FC0A4B2DBB30FD">
    <w:name w:val="0A1B007162EF40E2B3FC0A4B2DBB30FD"/>
    <w:rsid w:val="00430EB9"/>
  </w:style>
  <w:style w:type="paragraph" w:customStyle="1" w:styleId="8E6249718B974E829F3ACBDAC5056A07">
    <w:name w:val="8E6249718B974E829F3ACBDAC5056A07"/>
    <w:rsid w:val="00430EB9"/>
  </w:style>
  <w:style w:type="paragraph" w:customStyle="1" w:styleId="A47E4E0C219E4C8B81B7E6D52BDA720B">
    <w:name w:val="A47E4E0C219E4C8B81B7E6D52BDA720B"/>
    <w:rsid w:val="00430EB9"/>
  </w:style>
  <w:style w:type="paragraph" w:customStyle="1" w:styleId="D3A013A3DE2840BC9195A161C142B400">
    <w:name w:val="D3A013A3DE2840BC9195A161C142B400"/>
    <w:rsid w:val="00430EB9"/>
  </w:style>
  <w:style w:type="paragraph" w:customStyle="1" w:styleId="9DA74F074C33428FB47968E7E15E095C">
    <w:name w:val="9DA74F074C33428FB47968E7E15E095C"/>
    <w:rsid w:val="00430EB9"/>
  </w:style>
  <w:style w:type="paragraph" w:customStyle="1" w:styleId="804B973DC1F447399F2F2EBE7D30C326">
    <w:name w:val="804B973DC1F447399F2F2EBE7D30C326"/>
    <w:rsid w:val="00430EB9"/>
  </w:style>
  <w:style w:type="paragraph" w:customStyle="1" w:styleId="3B7828DFED3A4957AF699870E9A4B550">
    <w:name w:val="3B7828DFED3A4957AF699870E9A4B550"/>
    <w:rsid w:val="00430EB9"/>
  </w:style>
  <w:style w:type="paragraph" w:customStyle="1" w:styleId="93080DAAB3B94202B6036FDBC9976411">
    <w:name w:val="93080DAAB3B94202B6036FDBC9976411"/>
    <w:rsid w:val="00430EB9"/>
  </w:style>
  <w:style w:type="paragraph" w:customStyle="1" w:styleId="0552C5D40EC9425DA250A695C775BEBD">
    <w:name w:val="0552C5D40EC9425DA250A695C775BEBD"/>
    <w:rsid w:val="00430EB9"/>
  </w:style>
  <w:style w:type="paragraph" w:customStyle="1" w:styleId="ABA4B0E563A248059828296E5BD9DFF4">
    <w:name w:val="ABA4B0E563A248059828296E5BD9DFF4"/>
    <w:rsid w:val="00430EB9"/>
  </w:style>
  <w:style w:type="paragraph" w:customStyle="1" w:styleId="A0711DA62F1346A483600ED15CDE172D">
    <w:name w:val="A0711DA62F1346A483600ED15CDE172D"/>
    <w:rsid w:val="00430EB9"/>
  </w:style>
  <w:style w:type="paragraph" w:customStyle="1" w:styleId="09352BAA9D3B4DABB3C6112D14D7711D">
    <w:name w:val="09352BAA9D3B4DABB3C6112D14D7711D"/>
    <w:rsid w:val="00430EB9"/>
  </w:style>
  <w:style w:type="paragraph" w:customStyle="1" w:styleId="6CF88F558C9347EC9E58BD1B979840E7">
    <w:name w:val="6CF88F558C9347EC9E58BD1B979840E7"/>
    <w:rsid w:val="00430EB9"/>
  </w:style>
  <w:style w:type="paragraph" w:customStyle="1" w:styleId="A7B1EB7AFA9149C497345E63DFDF400C">
    <w:name w:val="A7B1EB7AFA9149C497345E63DFDF400C"/>
    <w:rsid w:val="00430EB9"/>
  </w:style>
  <w:style w:type="paragraph" w:customStyle="1" w:styleId="0FDFAD0905CF4C90971F42C9E5C3EFB4">
    <w:name w:val="0FDFAD0905CF4C90971F42C9E5C3EFB4"/>
    <w:rsid w:val="00430EB9"/>
  </w:style>
  <w:style w:type="paragraph" w:customStyle="1" w:styleId="13A9256DB1F443ED8B474D12586A0760">
    <w:name w:val="13A9256DB1F443ED8B474D12586A0760"/>
    <w:rsid w:val="00E61311"/>
  </w:style>
  <w:style w:type="paragraph" w:customStyle="1" w:styleId="6C872F048E6741C9B99E31BB3FFAAC9B">
    <w:name w:val="6C872F048E6741C9B99E31BB3FFAAC9B"/>
    <w:rsid w:val="00E61311"/>
  </w:style>
  <w:style w:type="paragraph" w:customStyle="1" w:styleId="C0DF75A64EEC48C8B4A0FA6DC3D21421">
    <w:name w:val="C0DF75A64EEC48C8B4A0FA6DC3D21421"/>
    <w:rsid w:val="00E61311"/>
  </w:style>
  <w:style w:type="paragraph" w:customStyle="1" w:styleId="021529C7C7DA4A61A63FA2B01A1738A6">
    <w:name w:val="021529C7C7DA4A61A63FA2B01A1738A6"/>
    <w:rsid w:val="00E61311"/>
  </w:style>
  <w:style w:type="paragraph" w:customStyle="1" w:styleId="D535B5F650C3433C85AB401C0CBF062E">
    <w:name w:val="D535B5F650C3433C85AB401C0CBF062E"/>
    <w:rsid w:val="00E61311"/>
  </w:style>
  <w:style w:type="paragraph" w:customStyle="1" w:styleId="0595CA728DD24518A0F0532269D0ECE0">
    <w:name w:val="0595CA728DD24518A0F0532269D0ECE0"/>
    <w:rsid w:val="00E61311"/>
  </w:style>
  <w:style w:type="paragraph" w:customStyle="1" w:styleId="0ED04824B9EB416898003441120FD2F9">
    <w:name w:val="0ED04824B9EB416898003441120FD2F9"/>
    <w:rsid w:val="00E61311"/>
  </w:style>
  <w:style w:type="paragraph" w:customStyle="1" w:styleId="47CE2F12AFFF40079D42E64D28207B0F">
    <w:name w:val="47CE2F12AFFF40079D42E64D28207B0F"/>
    <w:rsid w:val="00E61311"/>
  </w:style>
  <w:style w:type="paragraph" w:customStyle="1" w:styleId="28BF294FD2E74E47AEE16943B723DB74">
    <w:name w:val="28BF294FD2E74E47AEE16943B723DB74"/>
    <w:rsid w:val="00E61311"/>
  </w:style>
  <w:style w:type="paragraph" w:customStyle="1" w:styleId="F06712B94CE04F618EAB1E6513D9E745">
    <w:name w:val="F06712B94CE04F618EAB1E6513D9E745"/>
    <w:rsid w:val="00E61311"/>
  </w:style>
  <w:style w:type="paragraph" w:customStyle="1" w:styleId="E99F04A59163487D96AE2156642A3A63">
    <w:name w:val="E99F04A59163487D96AE2156642A3A63"/>
    <w:rsid w:val="00E61311"/>
  </w:style>
  <w:style w:type="paragraph" w:customStyle="1" w:styleId="70CCC36521934DDBB3CE45E15A31ED7C">
    <w:name w:val="70CCC36521934DDBB3CE45E15A31ED7C"/>
    <w:rsid w:val="00E61311"/>
  </w:style>
  <w:style w:type="paragraph" w:customStyle="1" w:styleId="420A7B72107A432D848E8935580C0F49">
    <w:name w:val="420A7B72107A432D848E8935580C0F49"/>
    <w:rsid w:val="00E61311"/>
  </w:style>
  <w:style w:type="paragraph" w:customStyle="1" w:styleId="81597CDD6AB24959B7D83727493C3B25">
    <w:name w:val="81597CDD6AB24959B7D83727493C3B25"/>
    <w:rsid w:val="00E61311"/>
  </w:style>
  <w:style w:type="paragraph" w:customStyle="1" w:styleId="57EF037A0C88409D8AE201B321F5BE12">
    <w:name w:val="57EF037A0C88409D8AE201B321F5BE12"/>
    <w:rsid w:val="00E61311"/>
  </w:style>
  <w:style w:type="paragraph" w:customStyle="1" w:styleId="80236CB78DAD4004A8F30FEA44348B82">
    <w:name w:val="80236CB78DAD4004A8F30FEA44348B82"/>
    <w:rsid w:val="00E61311"/>
  </w:style>
  <w:style w:type="paragraph" w:customStyle="1" w:styleId="FAB5657A53404033B5B6438E6597D70E">
    <w:name w:val="FAB5657A53404033B5B6438E6597D70E"/>
    <w:rsid w:val="00E61311"/>
  </w:style>
  <w:style w:type="paragraph" w:customStyle="1" w:styleId="8E291496B0BF41DFA000672664D09A04">
    <w:name w:val="8E291496B0BF41DFA000672664D09A04"/>
    <w:rsid w:val="00E61311"/>
  </w:style>
  <w:style w:type="paragraph" w:customStyle="1" w:styleId="09250A29BB8C46C5AA0B7D2A45112BD9">
    <w:name w:val="09250A29BB8C46C5AA0B7D2A45112BD9"/>
    <w:rsid w:val="00E61311"/>
  </w:style>
  <w:style w:type="paragraph" w:customStyle="1" w:styleId="BE37E3E4C4AD4329B033F4E4F6FF5718">
    <w:name w:val="BE37E3E4C4AD4329B033F4E4F6FF5718"/>
    <w:rsid w:val="00E61311"/>
  </w:style>
  <w:style w:type="paragraph" w:customStyle="1" w:styleId="B4B7F377170B4952AA4FEB75E4FA3FD5">
    <w:name w:val="B4B7F377170B4952AA4FEB75E4FA3FD5"/>
    <w:rsid w:val="00E61311"/>
  </w:style>
  <w:style w:type="paragraph" w:customStyle="1" w:styleId="0535D1B1498547ADAA32BF692562C735">
    <w:name w:val="0535D1B1498547ADAA32BF692562C735"/>
    <w:rsid w:val="00E61311"/>
  </w:style>
  <w:style w:type="paragraph" w:customStyle="1" w:styleId="9CB7D4188BAC4811AEFE0003DB9AA749">
    <w:name w:val="9CB7D4188BAC4811AEFE0003DB9AA749"/>
    <w:rsid w:val="00E61311"/>
  </w:style>
  <w:style w:type="paragraph" w:customStyle="1" w:styleId="02F4BEE8E6B84754962FAEFBC649ADD0">
    <w:name w:val="02F4BEE8E6B84754962FAEFBC649ADD0"/>
    <w:rsid w:val="00E63DE1"/>
  </w:style>
  <w:style w:type="paragraph" w:customStyle="1" w:styleId="645A9EE74AAF4ACEB7DE7440AFEAE282">
    <w:name w:val="645A9EE74AAF4ACEB7DE7440AFEAE282"/>
    <w:rsid w:val="00E63DE1"/>
  </w:style>
  <w:style w:type="paragraph" w:customStyle="1" w:styleId="D1A9EDE7F4364076A49FB428F90E5B43">
    <w:name w:val="D1A9EDE7F4364076A49FB428F90E5B43"/>
    <w:rsid w:val="00E63DE1"/>
  </w:style>
  <w:style w:type="paragraph" w:customStyle="1" w:styleId="D8E5359984BE48BB9D4D66C5125F12CA">
    <w:name w:val="D8E5359984BE48BB9D4D66C5125F12CA"/>
    <w:rsid w:val="00E63DE1"/>
  </w:style>
  <w:style w:type="paragraph" w:customStyle="1" w:styleId="48456EDFC17E4BF2ADB3C459F9D21776">
    <w:name w:val="48456EDFC17E4BF2ADB3C459F9D21776"/>
    <w:rsid w:val="00E63DE1"/>
  </w:style>
  <w:style w:type="paragraph" w:customStyle="1" w:styleId="04BA86F33FE3445CB1B32C5A09FC6448">
    <w:name w:val="04BA86F33FE3445CB1B32C5A09FC6448"/>
    <w:rsid w:val="00E63DE1"/>
  </w:style>
  <w:style w:type="paragraph" w:customStyle="1" w:styleId="2FF81542430F41F285D74D18E94E8806">
    <w:name w:val="2FF81542430F41F285D74D18E94E8806"/>
    <w:rsid w:val="00E63DE1"/>
  </w:style>
  <w:style w:type="paragraph" w:customStyle="1" w:styleId="AC86151113B84ECD892A09F329630DF0">
    <w:name w:val="AC86151113B84ECD892A09F329630DF0"/>
    <w:rsid w:val="00E63DE1"/>
  </w:style>
  <w:style w:type="paragraph" w:customStyle="1" w:styleId="B68835CAFF44452B994E1BECF063118C">
    <w:name w:val="B68835CAFF44452B994E1BECF063118C"/>
    <w:rsid w:val="00E63DE1"/>
  </w:style>
  <w:style w:type="paragraph" w:customStyle="1" w:styleId="DF9402E077024854816429788C98AA7F">
    <w:name w:val="DF9402E077024854816429788C98AA7F"/>
    <w:rsid w:val="00E63DE1"/>
  </w:style>
  <w:style w:type="paragraph" w:customStyle="1" w:styleId="51C68FA5EB614D3493434226EA3646BD">
    <w:name w:val="51C68FA5EB614D3493434226EA3646BD"/>
    <w:rsid w:val="00E63DE1"/>
  </w:style>
  <w:style w:type="paragraph" w:customStyle="1" w:styleId="32B5821A225240D8B89D664F5714793E">
    <w:name w:val="32B5821A225240D8B89D664F5714793E"/>
    <w:rsid w:val="00E63DE1"/>
  </w:style>
  <w:style w:type="paragraph" w:customStyle="1" w:styleId="C2233F6DDFAC44848F3EE1E6D5789304">
    <w:name w:val="C2233F6DDFAC44848F3EE1E6D5789304"/>
    <w:rsid w:val="00E63DE1"/>
  </w:style>
  <w:style w:type="paragraph" w:customStyle="1" w:styleId="9B19481A720044FFB0F7307B7334C3CE">
    <w:name w:val="9B19481A720044FFB0F7307B7334C3CE"/>
    <w:rsid w:val="00E63DE1"/>
  </w:style>
  <w:style w:type="paragraph" w:customStyle="1" w:styleId="504A8644F93649E0842160A94C4CC51E">
    <w:name w:val="504A8644F93649E0842160A94C4CC51E"/>
    <w:rsid w:val="00E63DE1"/>
  </w:style>
  <w:style w:type="paragraph" w:customStyle="1" w:styleId="B26E45CE6484494BB3A85B632451757C">
    <w:name w:val="B26E45CE6484494BB3A85B632451757C"/>
    <w:rsid w:val="00E63DE1"/>
  </w:style>
  <w:style w:type="paragraph" w:customStyle="1" w:styleId="C1587936AE3440F58F0AAF4B2607E4CE">
    <w:name w:val="C1587936AE3440F58F0AAF4B2607E4CE"/>
    <w:rsid w:val="00E63DE1"/>
  </w:style>
  <w:style w:type="paragraph" w:customStyle="1" w:styleId="3F784A9630864EF98A2D1E0053C9B5E7">
    <w:name w:val="3F784A9630864EF98A2D1E0053C9B5E7"/>
    <w:rsid w:val="00E63DE1"/>
  </w:style>
  <w:style w:type="paragraph" w:customStyle="1" w:styleId="3655329CF9A343DE99D207F3019B6F91">
    <w:name w:val="3655329CF9A343DE99D207F3019B6F91"/>
    <w:rsid w:val="00E63DE1"/>
  </w:style>
  <w:style w:type="paragraph" w:customStyle="1" w:styleId="285A2DFE4A704F44A01837887C702049">
    <w:name w:val="285A2DFE4A704F44A01837887C702049"/>
    <w:rsid w:val="00E63DE1"/>
  </w:style>
  <w:style w:type="paragraph" w:customStyle="1" w:styleId="3B9C12C37EC34D20AD3CF35B2CF48C43">
    <w:name w:val="3B9C12C37EC34D20AD3CF35B2CF48C43"/>
    <w:rsid w:val="00E63DE1"/>
  </w:style>
  <w:style w:type="paragraph" w:customStyle="1" w:styleId="0DD90F323B924715A4CB62B45892879A">
    <w:name w:val="0DD90F323B924715A4CB62B45892879A"/>
    <w:rsid w:val="00E63DE1"/>
  </w:style>
  <w:style w:type="paragraph" w:customStyle="1" w:styleId="980A0F98C49340E98DAA2C78DB3136A2">
    <w:name w:val="980A0F98C49340E98DAA2C78DB3136A2"/>
    <w:rsid w:val="00E63DE1"/>
  </w:style>
  <w:style w:type="paragraph" w:customStyle="1" w:styleId="910B842FBD6D4E4494A0B2EBA8247EF5">
    <w:name w:val="910B842FBD6D4E4494A0B2EBA8247EF5"/>
    <w:rsid w:val="00E63DE1"/>
  </w:style>
  <w:style w:type="paragraph" w:customStyle="1" w:styleId="307D8A0AFE304B24AFBAB8B3DC262AE9">
    <w:name w:val="307D8A0AFE304B24AFBAB8B3DC262AE9"/>
    <w:rsid w:val="00E63DE1"/>
  </w:style>
  <w:style w:type="paragraph" w:customStyle="1" w:styleId="69B5BF9C19174573A418D0D9918185F8">
    <w:name w:val="69B5BF9C19174573A418D0D9918185F8"/>
    <w:rsid w:val="00E63DE1"/>
  </w:style>
  <w:style w:type="paragraph" w:customStyle="1" w:styleId="A296DA8422AE443D9CAF783D10555F20">
    <w:name w:val="A296DA8422AE443D9CAF783D10555F20"/>
    <w:rsid w:val="00E63DE1"/>
  </w:style>
  <w:style w:type="paragraph" w:customStyle="1" w:styleId="F47680BD3A354DB0BD0775B488F1164F">
    <w:name w:val="F47680BD3A354DB0BD0775B488F1164F"/>
    <w:rsid w:val="00E63DE1"/>
  </w:style>
  <w:style w:type="paragraph" w:customStyle="1" w:styleId="B0D668C08BFD41E7A0E1A2A23967118E">
    <w:name w:val="B0D668C08BFD41E7A0E1A2A23967118E"/>
    <w:rsid w:val="00E63DE1"/>
  </w:style>
  <w:style w:type="paragraph" w:customStyle="1" w:styleId="AAB7379E2ACA4A8A867347DA13354CEE">
    <w:name w:val="AAB7379E2ACA4A8A867347DA13354CEE"/>
    <w:rsid w:val="00E63DE1"/>
  </w:style>
  <w:style w:type="paragraph" w:customStyle="1" w:styleId="DB9F688B8D1B4C7589CE000D0373C293">
    <w:name w:val="DB9F688B8D1B4C7589CE000D0373C293"/>
    <w:rsid w:val="00E63DE1"/>
  </w:style>
  <w:style w:type="paragraph" w:customStyle="1" w:styleId="A9337EC1DACC448CA1DB283BE918DA56">
    <w:name w:val="A9337EC1DACC448CA1DB283BE918DA56"/>
    <w:rsid w:val="00E63DE1"/>
  </w:style>
  <w:style w:type="paragraph" w:customStyle="1" w:styleId="0CB814C6EBB6437589CFBC6E3A176CD2">
    <w:name w:val="0CB814C6EBB6437589CFBC6E3A176CD2"/>
    <w:rsid w:val="00E63DE1"/>
  </w:style>
  <w:style w:type="paragraph" w:customStyle="1" w:styleId="C996B0FDEB754DCE9AF8019B4918ED02">
    <w:name w:val="C996B0FDEB754DCE9AF8019B4918ED02"/>
    <w:rsid w:val="00E63DE1"/>
  </w:style>
  <w:style w:type="paragraph" w:customStyle="1" w:styleId="8B8A11F0D2814847AF7AB05F9B536E11">
    <w:name w:val="8B8A11F0D2814847AF7AB05F9B536E11"/>
    <w:rsid w:val="00E63DE1"/>
  </w:style>
  <w:style w:type="paragraph" w:customStyle="1" w:styleId="73C9807E5D744CEA9DA6FFA63271659C">
    <w:name w:val="73C9807E5D744CEA9DA6FFA63271659C"/>
    <w:rsid w:val="00E63DE1"/>
  </w:style>
  <w:style w:type="paragraph" w:customStyle="1" w:styleId="57D7D087F19D407B835C34BAAC614153">
    <w:name w:val="57D7D087F19D407B835C34BAAC614153"/>
    <w:rsid w:val="00E63DE1"/>
  </w:style>
  <w:style w:type="paragraph" w:customStyle="1" w:styleId="8D511D581B5A44BF92B13E5CFB87F953">
    <w:name w:val="8D511D581B5A44BF92B13E5CFB87F953"/>
    <w:rsid w:val="00E63DE1"/>
  </w:style>
  <w:style w:type="paragraph" w:customStyle="1" w:styleId="0DA15560939A437AB407AA9283FB2C63">
    <w:name w:val="0DA15560939A437AB407AA9283FB2C63"/>
    <w:rsid w:val="00E63DE1"/>
  </w:style>
  <w:style w:type="paragraph" w:customStyle="1" w:styleId="34483528500F44C8B8A9C7781FE67EBF">
    <w:name w:val="34483528500F44C8B8A9C7781FE67EBF"/>
    <w:rsid w:val="00E63DE1"/>
  </w:style>
  <w:style w:type="paragraph" w:customStyle="1" w:styleId="47CDC8D9589D498F86CAFB4A1D80F7E5">
    <w:name w:val="47CDC8D9589D498F86CAFB4A1D80F7E5"/>
    <w:rsid w:val="00E63DE1"/>
  </w:style>
  <w:style w:type="paragraph" w:customStyle="1" w:styleId="CC2FC32E9F614757A4353DEE0D1F8D7C">
    <w:name w:val="CC2FC32E9F614757A4353DEE0D1F8D7C"/>
    <w:rsid w:val="00E63DE1"/>
  </w:style>
  <w:style w:type="paragraph" w:customStyle="1" w:styleId="FA06A361E6964B28B22020E9636A8C61">
    <w:name w:val="FA06A361E6964B28B22020E9636A8C61"/>
    <w:rsid w:val="00E63D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2E6EA36-0F40-4EB5-85A4-B04EDE031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GSSI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James</dc:creator>
  <cp:keywords/>
  <dc:description/>
  <cp:lastModifiedBy>Ross James</cp:lastModifiedBy>
  <cp:revision>2</cp:revision>
  <cp:lastPrinted>2019-06-25T14:51:00Z</cp:lastPrinted>
  <dcterms:created xsi:type="dcterms:W3CDTF">2020-06-26T12:28:00Z</dcterms:created>
  <dcterms:modified xsi:type="dcterms:W3CDTF">2020-06-26T12:28:00Z</dcterms:modified>
</cp:coreProperties>
</file>